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B013" w14:textId="77777777" w:rsidR="002732B7" w:rsidRDefault="00AB175E" w:rsidP="00730B87">
      <w:pPr>
        <w:pStyle w:val="Title"/>
        <w:spacing w:after="0"/>
      </w:pPr>
      <w:r>
        <w:t xml:space="preserve">     </w:t>
      </w:r>
    </w:p>
    <w:p w14:paraId="62D9D921" w14:textId="77777777" w:rsidR="002732B7" w:rsidRDefault="002732B7" w:rsidP="00730B87">
      <w:pPr>
        <w:pStyle w:val="Title"/>
        <w:spacing w:after="0"/>
      </w:pPr>
    </w:p>
    <w:p w14:paraId="0FA62642" w14:textId="0D9E5D55" w:rsidR="00866368" w:rsidRDefault="00C659F3" w:rsidP="00730B87">
      <w:pPr>
        <w:pStyle w:val="Title"/>
        <w:spacing w:after="120"/>
      </w:pPr>
      <w:r>
        <w:t xml:space="preserve">     </w:t>
      </w:r>
      <w:r w:rsidR="00866368">
        <w:t>SECTION 08 3</w:t>
      </w:r>
      <w:r>
        <w:t>5</w:t>
      </w:r>
      <w:r w:rsidR="00866368">
        <w:t xml:space="preserve"> </w:t>
      </w:r>
      <w:r>
        <w:t>1</w:t>
      </w:r>
      <w:r w:rsidR="00A40154">
        <w:t>3</w:t>
      </w:r>
    </w:p>
    <w:p w14:paraId="5C55CE66" w14:textId="7AF2A1B5" w:rsidR="00E550C7" w:rsidRDefault="00AB175E" w:rsidP="00730B87">
      <w:pPr>
        <w:pStyle w:val="Title"/>
        <w:spacing w:after="120"/>
      </w:pPr>
      <w:r>
        <w:t xml:space="preserve">    </w:t>
      </w:r>
      <w:r w:rsidR="00AF7AC6">
        <w:t>Folding</w:t>
      </w:r>
      <w:r w:rsidR="00E550C7" w:rsidRPr="00866368">
        <w:t xml:space="preserve"> </w:t>
      </w:r>
      <w:r w:rsidR="00156B67">
        <w:t xml:space="preserve">GLASS </w:t>
      </w:r>
      <w:r w:rsidR="00C659F3">
        <w:t>DOOR</w:t>
      </w:r>
    </w:p>
    <w:p w14:paraId="07A0E7E5" w14:textId="17EA4E4A" w:rsidR="00E27F57" w:rsidRPr="008510ED" w:rsidRDefault="00E27F57" w:rsidP="008510ED">
      <w:pPr>
        <w:pStyle w:val="SpecifierNote"/>
        <w:jc w:val="center"/>
        <w:rPr>
          <w:b/>
        </w:rPr>
      </w:pPr>
      <w:r w:rsidRPr="003C505A">
        <w:rPr>
          <w:b/>
          <w:sz w:val="24"/>
          <w:szCs w:val="24"/>
        </w:rPr>
        <w:t>SECTION</w:t>
      </w:r>
      <w:r w:rsidRPr="008510ED">
        <w:rPr>
          <w:b/>
        </w:rPr>
        <w:t xml:space="preserve"> </w:t>
      </w:r>
      <w:r w:rsidRPr="003C505A">
        <w:rPr>
          <w:b/>
          <w:sz w:val="24"/>
          <w:szCs w:val="24"/>
        </w:rPr>
        <w:t>08</w:t>
      </w:r>
      <w:r w:rsidRPr="008510ED">
        <w:rPr>
          <w:b/>
        </w:rPr>
        <w:t xml:space="preserve"> </w:t>
      </w:r>
      <w:r w:rsidR="00C659F3">
        <w:rPr>
          <w:b/>
          <w:sz w:val="24"/>
          <w:szCs w:val="24"/>
        </w:rPr>
        <w:t>43</w:t>
      </w:r>
      <w:r w:rsidRPr="008510ED">
        <w:rPr>
          <w:b/>
        </w:rPr>
        <w:t xml:space="preserve"> </w:t>
      </w:r>
      <w:r w:rsidR="00C659F3">
        <w:rPr>
          <w:b/>
          <w:sz w:val="24"/>
          <w:szCs w:val="24"/>
        </w:rPr>
        <w:t>3</w:t>
      </w:r>
      <w:r w:rsidRPr="003C505A">
        <w:rPr>
          <w:b/>
          <w:sz w:val="24"/>
          <w:szCs w:val="24"/>
        </w:rPr>
        <w:t>3</w:t>
      </w:r>
    </w:p>
    <w:p w14:paraId="42ECFB5B" w14:textId="6D972DCF" w:rsidR="00E27F57" w:rsidRPr="008510ED" w:rsidRDefault="00E27F57" w:rsidP="008510ED">
      <w:pPr>
        <w:pStyle w:val="SpecifierNote"/>
        <w:jc w:val="center"/>
        <w:rPr>
          <w:b/>
        </w:rPr>
      </w:pPr>
      <w:r w:rsidRPr="003C505A">
        <w:rPr>
          <w:b/>
          <w:sz w:val="24"/>
          <w:szCs w:val="24"/>
        </w:rPr>
        <w:t>FOLDING</w:t>
      </w:r>
      <w:r w:rsidRPr="008510ED">
        <w:rPr>
          <w:b/>
        </w:rPr>
        <w:t xml:space="preserve"> </w:t>
      </w:r>
      <w:r w:rsidRPr="003C505A">
        <w:rPr>
          <w:b/>
          <w:sz w:val="24"/>
          <w:szCs w:val="24"/>
        </w:rPr>
        <w:t>GLASS</w:t>
      </w:r>
      <w:r w:rsidRPr="008510ED">
        <w:rPr>
          <w:b/>
        </w:rPr>
        <w:t xml:space="preserve"> </w:t>
      </w:r>
      <w:r w:rsidR="00C659F3">
        <w:rPr>
          <w:b/>
          <w:sz w:val="24"/>
          <w:szCs w:val="24"/>
        </w:rPr>
        <w:t>STOREFRONTS</w:t>
      </w:r>
    </w:p>
    <w:p w14:paraId="2D104D8B" w14:textId="75A89E4C" w:rsidR="00E550C7" w:rsidRPr="000B0EFF" w:rsidRDefault="00201CDA" w:rsidP="00AB175E">
      <w:pPr>
        <w:pStyle w:val="SpecifierNote"/>
        <w:jc w:val="center"/>
      </w:pPr>
      <w:r>
        <w:t>NOTE: Modify footers to align when using this section name and number.</w:t>
      </w:r>
    </w:p>
    <w:p w14:paraId="1C6C8BBA" w14:textId="77777777" w:rsidR="00DE6580" w:rsidRPr="007A54B9" w:rsidRDefault="00DE6580" w:rsidP="003408AA">
      <w:pPr>
        <w:pStyle w:val="Heading1"/>
      </w:pPr>
      <w:r w:rsidRPr="00AB175E">
        <w:rPr>
          <w:b/>
          <w:bCs/>
        </w:rPr>
        <w:t>GENERAL</w:t>
      </w:r>
    </w:p>
    <w:p w14:paraId="0B3917BF" w14:textId="77777777" w:rsidR="00F9295F" w:rsidRDefault="00F9295F" w:rsidP="003408AA">
      <w:pPr>
        <w:pStyle w:val="Heading2"/>
      </w:pPr>
      <w:r>
        <w:t>SUMMARY</w:t>
      </w:r>
    </w:p>
    <w:p w14:paraId="5759C14C" w14:textId="4F0602D1" w:rsidR="00140AF0" w:rsidRDefault="00866368" w:rsidP="003408AA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656528">
        <w:t xml:space="preserve">floor mounted track supported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4D3447">
        <w:t xml:space="preserve">thermally broken </w:t>
      </w:r>
      <w:r w:rsidR="00140AF0">
        <w:t>a</w:t>
      </w:r>
      <w:r w:rsidR="00C243BA">
        <w:t>luminum-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166169">
        <w:t>panel</w:t>
      </w:r>
      <w:r w:rsidR="00BD6FEF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120994B" w:rsidR="00C50173" w:rsidRDefault="00140AF0" w:rsidP="003408AA">
      <w:pPr>
        <w:pStyle w:val="Heading4"/>
      </w:pPr>
      <w:r>
        <w:t>A</w:t>
      </w:r>
      <w:r w:rsidR="00C50173">
        <w:t>luminum frame</w:t>
      </w:r>
    </w:p>
    <w:p w14:paraId="6E135571" w14:textId="4EA01474" w:rsidR="00C50173" w:rsidRDefault="00140AF0" w:rsidP="003408AA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3408AA">
      <w:pPr>
        <w:pStyle w:val="Heading4"/>
      </w:pPr>
      <w:r>
        <w:t>P</w:t>
      </w:r>
      <w:r w:rsidR="00C50173">
        <w:t>anels</w:t>
      </w:r>
    </w:p>
    <w:p w14:paraId="2D8D9F29" w14:textId="6292C547" w:rsidR="00C50173" w:rsidRPr="008510ED" w:rsidRDefault="00140AF0" w:rsidP="003408AA">
      <w:pPr>
        <w:pStyle w:val="Heading4"/>
      </w:pPr>
      <w:r w:rsidRPr="008510ED">
        <w:t>S</w:t>
      </w:r>
      <w:r w:rsidR="00866368" w:rsidRPr="008510ED">
        <w:t>liding</w:t>
      </w:r>
      <w:r w:rsidR="000D04D9" w:rsidRPr="008510ED">
        <w:t>-</w:t>
      </w:r>
      <w:r w:rsidR="00CD6987" w:rsidRPr="008510ED">
        <w:t>folding</w:t>
      </w:r>
      <w:r w:rsidR="00C50173" w:rsidRPr="008510ED">
        <w:t xml:space="preserve"> and locking hardware</w:t>
      </w:r>
    </w:p>
    <w:p w14:paraId="3FFAB7D7" w14:textId="2B4A83C4" w:rsidR="00C50173" w:rsidRPr="008510ED" w:rsidRDefault="00140AF0" w:rsidP="003408AA">
      <w:pPr>
        <w:pStyle w:val="Heading4"/>
      </w:pPr>
      <w:r w:rsidRPr="008510ED">
        <w:t>Weather</w:t>
      </w:r>
      <w:r w:rsidR="00DA7323" w:rsidRPr="008510ED">
        <w:t xml:space="preserve"> </w:t>
      </w:r>
      <w:r w:rsidR="00C50173" w:rsidRPr="008510ED">
        <w:t>stripping</w:t>
      </w:r>
    </w:p>
    <w:p w14:paraId="236A7C4B" w14:textId="77777777" w:rsidR="002C0106" w:rsidRPr="008510ED" w:rsidRDefault="00140AF0" w:rsidP="003408AA">
      <w:pPr>
        <w:pStyle w:val="Heading4"/>
      </w:pPr>
      <w:r w:rsidRPr="008510ED">
        <w:t>G</w:t>
      </w:r>
      <w:r w:rsidR="00C50173" w:rsidRPr="008510ED">
        <w:t>lass and glazing</w:t>
      </w:r>
    </w:p>
    <w:p w14:paraId="1A7DD51B" w14:textId="4BF8F61B" w:rsidR="00C243BA" w:rsidRPr="008510ED" w:rsidRDefault="000A086C" w:rsidP="003408AA">
      <w:pPr>
        <w:pStyle w:val="Heading4"/>
      </w:pPr>
      <w:r w:rsidRPr="008510ED">
        <w:t>Insect screen</w:t>
      </w:r>
      <w:r w:rsidR="00AF6630">
        <w:t xml:space="preserve"> by others</w:t>
      </w:r>
      <w:r w:rsidR="00DA7323" w:rsidRPr="008510ED">
        <w:t xml:space="preserve"> (optional)</w:t>
      </w:r>
    </w:p>
    <w:p w14:paraId="7EA562DF" w14:textId="5DC77DDD" w:rsidR="002C0106" w:rsidRDefault="002C0106" w:rsidP="003408AA">
      <w:pPr>
        <w:pStyle w:val="Heading4"/>
      </w:pPr>
      <w:r>
        <w:t>Accessories as required for a complete working installation</w:t>
      </w:r>
    </w:p>
    <w:p w14:paraId="04AA5608" w14:textId="29063D48" w:rsidR="00280CFC" w:rsidRDefault="00280CFC" w:rsidP="003408AA">
      <w:pPr>
        <w:pStyle w:val="Heading3"/>
      </w:pPr>
      <w:r>
        <w:t xml:space="preserve">Related Documents and Sections: </w:t>
      </w:r>
      <w:r w:rsidR="00E27F57">
        <w:t>Contractor to e</w:t>
      </w:r>
      <w:r>
        <w:t>xamine Contract Documents for requirements that directly affect or are affected by Work of this Section. A list of those Documents and Sections include, but is not limited to, the following:</w:t>
      </w:r>
    </w:p>
    <w:p w14:paraId="0A4D1BD7" w14:textId="49347BCC" w:rsidR="00280CFC" w:rsidRPr="009F7D16" w:rsidRDefault="00280CFC" w:rsidP="003408AA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5A6BB415" w:rsidR="00280CFC" w:rsidRPr="00103DC2" w:rsidRDefault="00280CFC" w:rsidP="003408AA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222ECA44" w:rsidR="00280CFC" w:rsidRPr="00103DC2" w:rsidRDefault="00280CFC" w:rsidP="003C505A">
      <w:pPr>
        <w:pStyle w:val="Heading4"/>
      </w:pPr>
      <w:r w:rsidRPr="00103DC2">
        <w:t>Section 06</w:t>
      </w:r>
      <w:r w:rsidR="003C505A">
        <w:t xml:space="preserve"> </w:t>
      </w:r>
      <w:r w:rsidRPr="00103DC2">
        <w:t>20</w:t>
      </w:r>
      <w:r w:rsidR="003C505A">
        <w:t xml:space="preserve"> </w:t>
      </w:r>
      <w:r w:rsidRPr="00103DC2">
        <w:t>00, F</w:t>
      </w:r>
      <w:r w:rsidR="003C505A">
        <w:t>inish</w:t>
      </w:r>
      <w:r w:rsidRPr="00103DC2">
        <w:t xml:space="preserve"> C</w:t>
      </w:r>
      <w:r w:rsidR="003C505A">
        <w:t>arpentr</w:t>
      </w:r>
      <w:r w:rsidR="000C5266">
        <w:t>y</w:t>
      </w:r>
    </w:p>
    <w:p w14:paraId="583E3914" w14:textId="034F16FD" w:rsidR="00280CFC" w:rsidRPr="009F7D16" w:rsidRDefault="00280CFC" w:rsidP="003408AA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3C505A">
        <w:t xml:space="preserve">paper and </w:t>
      </w:r>
      <w:r w:rsidR="00463467" w:rsidRPr="003C505A">
        <w:t>building</w:t>
      </w:r>
      <w:r w:rsidR="00463467" w:rsidRPr="00103DC2">
        <w:t xml:space="preserve"> wrap</w:t>
      </w:r>
    </w:p>
    <w:p w14:paraId="6620A81A" w14:textId="50441408" w:rsidR="00280CFC" w:rsidRPr="009F7D16" w:rsidRDefault="00280CFC" w:rsidP="003408AA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3C505A">
        <w:rPr>
          <w:color w:val="FF0000"/>
        </w:rPr>
        <w:t>gutters</w:t>
      </w:r>
      <w:r w:rsidRPr="003C505A">
        <w:t xml:space="preserve">, </w:t>
      </w:r>
      <w:r w:rsidR="00912934">
        <w:t>and other sheet metal work</w:t>
      </w:r>
    </w:p>
    <w:p w14:paraId="065B6D96" w14:textId="77777777" w:rsidR="00C757B1" w:rsidRDefault="00280CFC" w:rsidP="003408AA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69FEBB8F" w14:textId="77777777" w:rsidR="00CB3F0F" w:rsidRDefault="00C757B1" w:rsidP="003408AA">
      <w:pPr>
        <w:pStyle w:val="Heading4"/>
      </w:pPr>
      <w:r>
        <w:t>Section 08 42 23, Glass Entrance Swing Doors</w:t>
      </w:r>
    </w:p>
    <w:p w14:paraId="21F5B135" w14:textId="2F630ABC" w:rsidR="00401128" w:rsidRPr="00690F14" w:rsidRDefault="00401128" w:rsidP="003408AA">
      <w:pPr>
        <w:pStyle w:val="Heading4"/>
      </w:pPr>
      <w:r w:rsidRPr="00690F14">
        <w:t>Section 08 51</w:t>
      </w:r>
      <w:r w:rsidR="00690F14" w:rsidRPr="00690F14">
        <w:t xml:space="preserve"> 13, Aluminum Windows: NanaWall</w:t>
      </w:r>
      <w:r w:rsidRPr="00690F14">
        <w:t xml:space="preserve"> </w:t>
      </w:r>
      <w:r w:rsidR="001F055E">
        <w:t>SL</w:t>
      </w:r>
      <w:r w:rsidR="00132679">
        <w:t>88,</w:t>
      </w:r>
      <w:r w:rsidR="00912934">
        <w:t xml:space="preserve"> </w:t>
      </w:r>
      <w:r w:rsidR="00656528">
        <w:t xml:space="preserve">hurricane, </w:t>
      </w:r>
      <w:r w:rsidR="00912934">
        <w:t>tilt-turn, casement window</w:t>
      </w:r>
    </w:p>
    <w:p w14:paraId="5A328569" w14:textId="3C349F2D" w:rsidR="00280CFC" w:rsidRPr="00103DC2" w:rsidRDefault="00280CFC" w:rsidP="003408AA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</w:t>
      </w:r>
      <w:r w:rsidR="00912934">
        <w:t>nforcement</w:t>
      </w:r>
    </w:p>
    <w:p w14:paraId="0694138E" w14:textId="77777777" w:rsidR="00CB3F0F" w:rsidRDefault="001F055E" w:rsidP="003408AA">
      <w:pPr>
        <w:pStyle w:val="Heading4"/>
      </w:pPr>
      <w:r w:rsidRPr="00690F14">
        <w:t xml:space="preserve">Section </w:t>
      </w:r>
      <w:r>
        <w:t xml:space="preserve">10 22 </w:t>
      </w:r>
      <w:r w:rsidRPr="00690F14">
        <w:t>3</w:t>
      </w:r>
      <w:r>
        <w:t>9</w:t>
      </w:r>
      <w:r w:rsidRPr="00690F14">
        <w:t xml:space="preserve">, </w:t>
      </w:r>
      <w:r>
        <w:t>Folding Glass Partitions</w:t>
      </w:r>
      <w:r w:rsidRPr="00690F14">
        <w:t xml:space="preserve">: NanaWall </w:t>
      </w:r>
      <w:r>
        <w:t>SL73</w:t>
      </w:r>
    </w:p>
    <w:p w14:paraId="37D203FD" w14:textId="77777777" w:rsidR="00F9295F" w:rsidRDefault="00F9295F" w:rsidP="003408AA">
      <w:pPr>
        <w:pStyle w:val="Heading2"/>
      </w:pPr>
      <w:r w:rsidRPr="002B2575">
        <w:t>REFERENCES</w:t>
      </w:r>
    </w:p>
    <w:p w14:paraId="0EEFC540" w14:textId="6EF91CC8" w:rsidR="00F9295F" w:rsidRPr="008510ED" w:rsidRDefault="00F9295F" w:rsidP="003408AA">
      <w:pPr>
        <w:pStyle w:val="Heading3"/>
      </w:pPr>
      <w:r w:rsidRPr="008510ED">
        <w:t xml:space="preserve">Reference Standards in accordance with </w:t>
      </w:r>
      <w:r w:rsidR="00280CFC" w:rsidRPr="008510ED">
        <w:t xml:space="preserve">Division 01 and </w:t>
      </w:r>
      <w:r w:rsidRPr="008510ED">
        <w:t>current editions from the following:</w:t>
      </w:r>
    </w:p>
    <w:p w14:paraId="1F6ECE8A" w14:textId="1CB5F03D" w:rsidR="00866368" w:rsidRPr="008510ED" w:rsidRDefault="004E6D8C" w:rsidP="003408AA">
      <w:pPr>
        <w:pStyle w:val="Heading4"/>
      </w:pPr>
      <w:r w:rsidRPr="008510ED">
        <w:t xml:space="preserve">AAMA. </w:t>
      </w:r>
      <w:r w:rsidR="00866368" w:rsidRPr="008510ED">
        <w:t>American Architect</w:t>
      </w:r>
      <w:r w:rsidRPr="008510ED">
        <w:t>ural Manufacturers Association;</w:t>
      </w:r>
      <w:r w:rsidR="00243190" w:rsidRPr="008510ED">
        <w:t xml:space="preserve"> www.aamanet.org</w:t>
      </w:r>
    </w:p>
    <w:p w14:paraId="60325128" w14:textId="06A44E57" w:rsidR="00F51F8E" w:rsidRDefault="00136B25" w:rsidP="00AB175E">
      <w:pPr>
        <w:pStyle w:val="Heading5"/>
      </w:pPr>
      <w:r w:rsidRPr="008510ED">
        <w:t>AAMA 50</w:t>
      </w:r>
      <w:r w:rsidR="00DA7323" w:rsidRPr="008510ED">
        <w:t>2</w:t>
      </w:r>
      <w:r w:rsidRPr="008510ED">
        <w:t xml:space="preserve">, Voluntary Specification for Field Testing of Newly Installed </w:t>
      </w:r>
      <w:r w:rsidR="00DA7323" w:rsidRPr="008510ED">
        <w:t>Fenestration Products</w:t>
      </w:r>
    </w:p>
    <w:p w14:paraId="696A67A3" w14:textId="6F69B3F7" w:rsidR="00166169" w:rsidRDefault="00166169" w:rsidP="003408AA">
      <w:pPr>
        <w:pStyle w:val="Heading5"/>
      </w:pPr>
      <w:r w:rsidRPr="00166169">
        <w:t>AAMA 520, Voluntary Specification for Rating the Severe Wind-Driven Rain Resistance of Windows, Doors</w:t>
      </w:r>
      <w:r w:rsidR="00AF6630">
        <w:t>,</w:t>
      </w:r>
      <w:r w:rsidRPr="00166169">
        <w:t xml:space="preserve"> and Unit Skylights</w:t>
      </w:r>
    </w:p>
    <w:p w14:paraId="717C2A40" w14:textId="374FB004" w:rsidR="00B66C52" w:rsidRPr="00B66C52" w:rsidRDefault="00866368" w:rsidP="00B66C52">
      <w:pPr>
        <w:pStyle w:val="Heading5"/>
      </w:pPr>
      <w:r>
        <w:lastRenderedPageBreak/>
        <w:t xml:space="preserve">AAMA 611, Voluntary Specification for </w:t>
      </w:r>
      <w:r w:rsidR="001C3282">
        <w:t>Anodized Architectural Aluminum</w:t>
      </w:r>
    </w:p>
    <w:p w14:paraId="05849DD3" w14:textId="164A7D84" w:rsidR="00166169" w:rsidRDefault="00166169" w:rsidP="00AB175E">
      <w:pPr>
        <w:pStyle w:val="Heading5"/>
      </w:pPr>
      <w:r w:rsidRPr="0003503F">
        <w:t>AAMA 920,</w:t>
      </w:r>
      <w:r>
        <w:t xml:space="preserve"> Operation / Cycling Performance</w:t>
      </w:r>
    </w:p>
    <w:p w14:paraId="7E8EC9E2" w14:textId="77777777" w:rsidR="00166169" w:rsidRDefault="00166169" w:rsidP="003408AA">
      <w:pPr>
        <w:pStyle w:val="Heading5"/>
      </w:pPr>
      <w:r w:rsidRPr="001C3282">
        <w:t>AAMA 1304, Voluntary Specification for Forced Entry Resistance of Side-Hinged Door Systems</w:t>
      </w:r>
    </w:p>
    <w:p w14:paraId="43E6246A" w14:textId="452A0F81" w:rsidR="00FC6BB8" w:rsidRDefault="00FC6BB8" w:rsidP="003408AA">
      <w:pPr>
        <w:pStyle w:val="Heading5"/>
      </w:pPr>
      <w:r>
        <w:t>AAMA 2604, Voluntary Specifications, Performance Requirements</w:t>
      </w:r>
      <w:r w:rsidR="00AF6630">
        <w:t>,</w:t>
      </w:r>
      <w:r>
        <w:t xml:space="preserve"> and Test Procedures for High Performance Organic Coatings on Aluminum Extrusions and Panels</w:t>
      </w:r>
    </w:p>
    <w:p w14:paraId="1D749729" w14:textId="4801D0DB" w:rsidR="00866368" w:rsidRDefault="00FC6BB8" w:rsidP="003408AA">
      <w:pPr>
        <w:pStyle w:val="Heading5"/>
      </w:pPr>
      <w:r>
        <w:t>AAMA 2605, Voluntary Specifications, Performance Requirements</w:t>
      </w:r>
      <w:r w:rsidR="00AF6630">
        <w:t>,</w:t>
      </w:r>
      <w:r>
        <w:t xml:space="preserve"> and Test Procedures for Superior Performing Organic Coatings on Aluminum Extrusions and Panels</w:t>
      </w:r>
    </w:p>
    <w:p w14:paraId="413E82DB" w14:textId="53C67611" w:rsidR="00785006" w:rsidRDefault="00785006" w:rsidP="003408AA">
      <w:pPr>
        <w:pStyle w:val="Heading5"/>
      </w:pPr>
      <w:r>
        <w:t>AAMA/WDMA/CSA 101/I.S.2/A440, NAFS, North American Fenestration Standard - Specification for Windows, Doors</w:t>
      </w:r>
      <w:r w:rsidR="00AF6630">
        <w:t>,</w:t>
      </w:r>
      <w:r>
        <w:t xml:space="preserve"> and Skylights</w:t>
      </w:r>
    </w:p>
    <w:p w14:paraId="19EC567B" w14:textId="0C2F4DA0" w:rsidR="00866368" w:rsidRDefault="00243190" w:rsidP="003408AA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12B7CDBF" w:rsidR="00866368" w:rsidRDefault="00866368" w:rsidP="003408AA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3C505A">
        <w:t>in</w:t>
      </w:r>
      <w:r w:rsidR="00AF7AC6">
        <w:t xml:space="preserve"> Buildings</w:t>
      </w:r>
    </w:p>
    <w:p w14:paraId="4D845EB8" w14:textId="09433E1A" w:rsidR="00AF7AC6" w:rsidRDefault="00243190" w:rsidP="003408AA">
      <w:pPr>
        <w:pStyle w:val="Heading4"/>
      </w:pPr>
      <w:r>
        <w:t>ASTM. ASTM International; www.astm.org</w:t>
      </w:r>
    </w:p>
    <w:p w14:paraId="69477CE2" w14:textId="10821AB0" w:rsidR="006F1495" w:rsidRDefault="006F1495" w:rsidP="003408AA">
      <w:pPr>
        <w:pStyle w:val="Heading5"/>
      </w:pPr>
      <w:r w:rsidRPr="006F1495">
        <w:t>ASTM C1036</w:t>
      </w:r>
      <w:r>
        <w:t xml:space="preserve">, </w:t>
      </w:r>
      <w:r w:rsidR="0018044E" w:rsidRPr="0018044E">
        <w:t>Standard Specification for Flat Glass</w:t>
      </w:r>
    </w:p>
    <w:p w14:paraId="4D810AFD" w14:textId="77777777" w:rsidR="0077352A" w:rsidRDefault="0077352A" w:rsidP="003408AA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6A329FDE" w14:textId="20EEA53B" w:rsidR="00AF7AC6" w:rsidRDefault="00AF7AC6" w:rsidP="003408AA">
      <w:pPr>
        <w:pStyle w:val="Heading5"/>
      </w:pPr>
      <w:r>
        <w:t>ASTM E283, Test Method for Rate of Air Leakage through Exterior Windows, Curtain Walls, and Doors by Uniform Static Air Pressure Difference</w:t>
      </w:r>
    </w:p>
    <w:p w14:paraId="332BFE7C" w14:textId="7E458400" w:rsidR="00AF7AC6" w:rsidRDefault="00AF7AC6" w:rsidP="003408AA">
      <w:pPr>
        <w:pStyle w:val="Heading5"/>
      </w:pPr>
      <w:r>
        <w:t>ASTM E330, Test Method for Structural Performance of Exterior Windows, Curtain Walls, and Doors by Uniform Static Air Pressure Difference</w:t>
      </w:r>
    </w:p>
    <w:p w14:paraId="39CEB809" w14:textId="77777777" w:rsidR="00AF7AC6" w:rsidRDefault="00AF7AC6" w:rsidP="003408AA">
      <w:pPr>
        <w:pStyle w:val="Heading5"/>
      </w:pPr>
      <w:r>
        <w:t>ASTM E331 Standard Test Method for Water Penetration of Exterior Windows, Skylights, Doors, and Curtain Walls by Uniform Static Air Pressure Difference</w:t>
      </w:r>
    </w:p>
    <w:p w14:paraId="07697F86" w14:textId="77777777" w:rsidR="00136B25" w:rsidRDefault="00136B25" w:rsidP="003408AA">
      <w:pPr>
        <w:pStyle w:val="Heading5"/>
      </w:pPr>
      <w:r>
        <w:t>ASTM E413, Classification for Rating Sound Insulation</w:t>
      </w:r>
    </w:p>
    <w:p w14:paraId="754DE635" w14:textId="4C698828" w:rsidR="00136B25" w:rsidRDefault="00136B25" w:rsidP="003408AA">
      <w:pPr>
        <w:pStyle w:val="Heading5"/>
      </w:pPr>
      <w:r>
        <w:t>ASTM E547, Test Method for Water Penetration of Exterior Windows, Curtain Walls, and Doors by Cyclic Static Air Pressure Differential</w:t>
      </w:r>
    </w:p>
    <w:p w14:paraId="488577BD" w14:textId="77777777" w:rsidR="00136B25" w:rsidRDefault="00136B25" w:rsidP="003408AA">
      <w:pPr>
        <w:pStyle w:val="Heading5"/>
      </w:pPr>
      <w:r>
        <w:t>ASTM E1332, Standard Classification for Rating Outdoor-Indoor Sound Attenuation</w:t>
      </w:r>
    </w:p>
    <w:p w14:paraId="3D5EDCE7" w14:textId="4BE5DD59" w:rsidR="004E0E3B" w:rsidRDefault="004E0E3B" w:rsidP="003408AA">
      <w:pPr>
        <w:pStyle w:val="Heading5"/>
      </w:pPr>
      <w:r>
        <w:t>ASTM E1886, Standard Test Method for Performance of Exterior Windows, Curtain Walls, Doors and Storm Shutters Impacted by Missile(s) and Exposed to Cyclic Pressure Differential</w:t>
      </w:r>
    </w:p>
    <w:p w14:paraId="74356A90" w14:textId="0BF45D2F" w:rsidR="004E0E3B" w:rsidRDefault="004E0E3B" w:rsidP="003408AA">
      <w:pPr>
        <w:pStyle w:val="Heading5"/>
      </w:pPr>
      <w:r>
        <w:t>ASTM E1996, Standard Specifications for Performance of Exterior Windows, Glazed Curtain Walls, Doors and Storm Shutters Impacted by Wind Borne Debris in Hurricanes</w:t>
      </w:r>
    </w:p>
    <w:p w14:paraId="53CFF5BD" w14:textId="40460A01" w:rsidR="00166169" w:rsidRDefault="00166169" w:rsidP="003408AA">
      <w:pPr>
        <w:pStyle w:val="Heading5"/>
      </w:pPr>
      <w:r>
        <w:t>ASTM E2268, Standard Test Method for Water Penetration of Exterior Windows, Skylights, and Doors by Rapid Pulsed Air Pressure Difference</w:t>
      </w:r>
    </w:p>
    <w:p w14:paraId="4A76F4B4" w14:textId="0112A924" w:rsidR="00AF7AC6" w:rsidRDefault="00166169" w:rsidP="003408AA">
      <w:pPr>
        <w:pStyle w:val="Heading5"/>
      </w:pPr>
      <w:r>
        <w:t>ASTM F842, Standard Test Methods for Measuring the Forced Entry Resistance of Sliding Door Assemblies</w:t>
      </w:r>
    </w:p>
    <w:p w14:paraId="14D7D26E" w14:textId="73C1A50F" w:rsidR="00866368" w:rsidRDefault="00243190" w:rsidP="003408AA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5EB55465" w14:textId="77777777" w:rsidR="001B4B71" w:rsidRDefault="00866368" w:rsidP="003408AA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19B81C7A" w14:textId="6D7381E0" w:rsidR="001B4B71" w:rsidRPr="00F93937" w:rsidRDefault="001B4B71" w:rsidP="003408AA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47292579" w14:textId="77777777" w:rsidR="001B4B71" w:rsidRDefault="001B4B71" w:rsidP="003408AA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30F7A6F0" w14:textId="25A6FE0A" w:rsidR="009D4B06" w:rsidRDefault="009D4B06" w:rsidP="007115F0">
      <w:pPr>
        <w:pStyle w:val="Heading4"/>
      </w:pPr>
      <w:r>
        <w:t>FL. Florida Building Commission – Product Approval;</w:t>
      </w:r>
      <w:r w:rsidR="007115F0">
        <w:t xml:space="preserve"> </w:t>
      </w:r>
      <w:hyperlink r:id="rId8" w:history="1">
        <w:r w:rsidR="003E6930" w:rsidRPr="00A06E36">
          <w:rPr>
            <w:rStyle w:val="Hyperlink"/>
          </w:rPr>
          <w:t>https://www.floridabuilding.org/pr/pr_app_lst.aspx</w:t>
        </w:r>
      </w:hyperlink>
      <w:r>
        <w:t xml:space="preserve"> </w:t>
      </w:r>
    </w:p>
    <w:p w14:paraId="6479BBFB" w14:textId="7F8874D9" w:rsidR="00F95131" w:rsidRPr="00757001" w:rsidRDefault="00F95131" w:rsidP="003408AA">
      <w:pPr>
        <w:pStyle w:val="Heading4"/>
      </w:pPr>
      <w:r w:rsidRPr="00757001">
        <w:t>Energy Star, U.S. Environmental Protection Agency (EPA) Program; www.energystar.gov</w:t>
      </w:r>
    </w:p>
    <w:p w14:paraId="501E9B50" w14:textId="77777777" w:rsidR="003B11E1" w:rsidRPr="00FC6BB8" w:rsidRDefault="003B11E1" w:rsidP="003408AA">
      <w:pPr>
        <w:pStyle w:val="Heading4"/>
      </w:pPr>
      <w:r w:rsidRPr="00FC6BB8">
        <w:t>Metro-Dade County, FL Building Code Compliance Office Protocols; www.miamidade.gov/building/products/windows.asp</w:t>
      </w:r>
    </w:p>
    <w:p w14:paraId="0F3AFDBD" w14:textId="77777777" w:rsidR="00AF7AC6" w:rsidRPr="00FC6BB8" w:rsidRDefault="00AF7AC6" w:rsidP="003408AA">
      <w:pPr>
        <w:pStyle w:val="Heading5"/>
      </w:pPr>
      <w:r w:rsidRPr="00FC6BB8">
        <w:t>TAS 201, Impact Test Procedures</w:t>
      </w:r>
    </w:p>
    <w:p w14:paraId="6524FA73" w14:textId="1172B7B5" w:rsidR="00AF7AC6" w:rsidRPr="00FC6BB8" w:rsidRDefault="00AF7AC6" w:rsidP="003408AA">
      <w:pPr>
        <w:pStyle w:val="Heading5"/>
      </w:pPr>
      <w:r w:rsidRPr="00FC6BB8">
        <w:t>TAS 202, Criteria for Testing Impact and Non</w:t>
      </w:r>
      <w:r w:rsidR="00754275">
        <w:t>-</w:t>
      </w:r>
      <w:r w:rsidRPr="00FC6BB8">
        <w:t>Impact Resistant Building Envelope Components Using Uniform Static Air Pressure</w:t>
      </w:r>
    </w:p>
    <w:p w14:paraId="56A8EFDB" w14:textId="079944CB" w:rsidR="00AF7AC6" w:rsidRPr="00FC6BB8" w:rsidRDefault="00AF7AC6" w:rsidP="003408AA">
      <w:pPr>
        <w:pStyle w:val="Heading5"/>
      </w:pPr>
      <w:r w:rsidRPr="00FC6BB8">
        <w:t>TAS 203, Criteria for Testing Products Subject to Cyclic Wind Pressure Loading</w:t>
      </w:r>
    </w:p>
    <w:p w14:paraId="4A818EA8" w14:textId="68189179" w:rsidR="001C3282" w:rsidRDefault="001C3282" w:rsidP="003408AA">
      <w:pPr>
        <w:pStyle w:val="Heading4"/>
      </w:pPr>
      <w:r>
        <w:t>NFRC.</w:t>
      </w:r>
      <w:r w:rsidRPr="001C3282">
        <w:t xml:space="preserve"> National Fen</w:t>
      </w:r>
      <w:r>
        <w:t xml:space="preserve">estration Rating Council; </w:t>
      </w:r>
      <w:r w:rsidR="007F3770">
        <w:rPr>
          <w:rStyle w:val="url"/>
          <w:rFonts w:eastAsia="Times New Roman"/>
        </w:rPr>
        <w:t>www.nfrc.org</w:t>
      </w:r>
    </w:p>
    <w:p w14:paraId="2E66DE10" w14:textId="77777777" w:rsidR="000D1294" w:rsidRDefault="000D1294" w:rsidP="003408AA">
      <w:pPr>
        <w:pStyle w:val="Heading5"/>
      </w:pPr>
      <w:r w:rsidRPr="001C3282">
        <w:t xml:space="preserve">NFRC 100, Procedure for Determining Fenestration Product </w:t>
      </w:r>
      <w:r>
        <w:t>U-factors</w:t>
      </w:r>
    </w:p>
    <w:p w14:paraId="3B61D492" w14:textId="77777777" w:rsidR="000D1294" w:rsidRDefault="000D1294" w:rsidP="003408AA">
      <w:pPr>
        <w:pStyle w:val="Heading5"/>
      </w:pPr>
      <w:r>
        <w:t xml:space="preserve">NFRC 200, </w:t>
      </w:r>
      <w:r w:rsidRPr="005E3FD3">
        <w:t>Procedure for Determining Fenestration Product Solar Heat Gain Coefficient and Visible Transmittance at Normal Incidence</w:t>
      </w:r>
    </w:p>
    <w:p w14:paraId="3324A6D4" w14:textId="77777777" w:rsidR="000D1294" w:rsidRDefault="000D1294" w:rsidP="003408AA">
      <w:pPr>
        <w:pStyle w:val="Heading5"/>
      </w:pPr>
      <w:r w:rsidRPr="00D6302C">
        <w:t>NFRC 400, Procedure for Determining Fenestration Product Air Leakage</w:t>
      </w:r>
    </w:p>
    <w:p w14:paraId="2020D8ED" w14:textId="77777777" w:rsidR="000D1294" w:rsidRPr="00D6302C" w:rsidRDefault="000D1294" w:rsidP="003408AA">
      <w:pPr>
        <w:pStyle w:val="Heading5"/>
      </w:pPr>
      <w:r>
        <w:t xml:space="preserve">NFRC 500, </w:t>
      </w:r>
      <w:r w:rsidRPr="005E3FD3">
        <w:t>Procedure for Determining Fenestration Product Condensation Resistance Rating Values</w:t>
      </w:r>
    </w:p>
    <w:p w14:paraId="06C9C372" w14:textId="77777777" w:rsidR="002C0106" w:rsidRDefault="002C0106" w:rsidP="003408AA">
      <w:pPr>
        <w:pStyle w:val="Heading2"/>
      </w:pPr>
      <w:r>
        <w:t>ADMINISTRATIVE REQUIREMENTS</w:t>
      </w:r>
    </w:p>
    <w:p w14:paraId="65D20889" w14:textId="6920A685" w:rsidR="00280CFC" w:rsidRDefault="00280CFC" w:rsidP="003408AA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Storefront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3408AA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408AA">
      <w:pPr>
        <w:pStyle w:val="Heading2"/>
      </w:pPr>
      <w:r>
        <w:t>SUBMITTALS</w:t>
      </w:r>
    </w:p>
    <w:p w14:paraId="391E5B04" w14:textId="76AAA3D0" w:rsidR="003C720C" w:rsidRDefault="00F9295F" w:rsidP="003408AA">
      <w:pPr>
        <w:pStyle w:val="Heading3"/>
      </w:pPr>
      <w:r>
        <w:t xml:space="preserve">For </w:t>
      </w:r>
      <w:r w:rsidR="00DC5D0D">
        <w:t>Contractor</w:t>
      </w:r>
      <w:r w:rsidR="00E27F57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232E63C4" w:rsidR="00922B92" w:rsidRDefault="00922B92" w:rsidP="003408AA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3453AD">
        <w:t xml:space="preserve">Storefront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>details of construction relative to materials, dimensions of individual</w:t>
      </w:r>
      <w:r w:rsidR="00FF2A9F">
        <w:t xml:space="preserve"> components, </w:t>
      </w:r>
      <w:r w:rsidR="004F137B">
        <w:t>profiles,</w:t>
      </w:r>
      <w:r w:rsidR="00FF2A9F">
        <w:t xml:space="preserve"> </w:t>
      </w:r>
      <w:r w:rsidR="003453AD" w:rsidRPr="003453AD">
        <w:t>and colors.</w:t>
      </w:r>
    </w:p>
    <w:p w14:paraId="5C967D92" w14:textId="5BEC05E2" w:rsidR="003C720C" w:rsidRDefault="00084D4D" w:rsidP="003408AA">
      <w:pPr>
        <w:pStyle w:val="Heading3"/>
      </w:pPr>
      <w:r>
        <w:t>Product</w:t>
      </w:r>
      <w:r w:rsidR="003453AD">
        <w:t xml:space="preserve"> Drawings: Indicate </w:t>
      </w:r>
      <w:r w:rsidR="00AF7AC6">
        <w:t>Folding</w:t>
      </w:r>
      <w:r w:rsidR="002C0106">
        <w:t xml:space="preserve"> </w:t>
      </w:r>
      <w:r w:rsidR="002F58B1">
        <w:t xml:space="preserve">Glass </w:t>
      </w:r>
      <w:r w:rsidR="002C0106">
        <w:t xml:space="preserve">Storefront </w:t>
      </w:r>
      <w:r w:rsidR="00CE202A" w:rsidRPr="008D487B">
        <w:t xml:space="preserve">system component sizes, dimensions and framing R.O., configuration, swing panels, direction of swing, stacking layout, typical head jamb, side jambs and sill details, type of glazing material, </w:t>
      </w:r>
      <w:r w:rsidR="006944AE">
        <w:t>handle height</w:t>
      </w:r>
      <w:r w:rsidR="00623CC0">
        <w:t>,</w:t>
      </w:r>
      <w:r w:rsidR="006944AE">
        <w:t xml:space="preserve"> and field measurements.</w:t>
      </w:r>
    </w:p>
    <w:p w14:paraId="520A1828" w14:textId="77777777" w:rsidR="00084D4D" w:rsidRPr="00546E98" w:rsidRDefault="00084D4D" w:rsidP="003408AA">
      <w:pPr>
        <w:pStyle w:val="Heading3"/>
      </w:pPr>
      <w:r w:rsidRPr="00546E98">
        <w:t>Installation, Operation and Maintenance Data: Submit Owner’s Manual from manufacturer. Identify with project name, location and completion date, and type and size of unit installed.</w:t>
      </w:r>
    </w:p>
    <w:p w14:paraId="30FBF78C" w14:textId="1ACC1CBD" w:rsidR="00350BF1" w:rsidRPr="00596684" w:rsidRDefault="00350BF1" w:rsidP="003408AA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2F72654B" w:rsidR="00F90634" w:rsidRDefault="00F90634" w:rsidP="003408AA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9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3408AA">
      <w:pPr>
        <w:pStyle w:val="Heading4"/>
      </w:pPr>
      <w:r w:rsidRPr="00920EFA">
        <w:rPr>
          <w:b/>
        </w:rPr>
        <w:t>LEED 2009</w:t>
      </w:r>
      <w:r>
        <w:t xml:space="preserve"> </w:t>
      </w:r>
      <w:r w:rsidRPr="00B66C52">
        <w:t xml:space="preserve">(v3) </w:t>
      </w:r>
      <w:r>
        <w:t xml:space="preserve">Credits. </w:t>
      </w:r>
      <w:r w:rsidRPr="00812B1B">
        <w:t>Complete online LEED forms and submit other required materials as follows:</w:t>
      </w:r>
    </w:p>
    <w:p w14:paraId="64D0C807" w14:textId="77777777" w:rsidR="00F90634" w:rsidRDefault="00F90634" w:rsidP="003408AA">
      <w:pPr>
        <w:pStyle w:val="Heading5"/>
      </w:pPr>
      <w:r>
        <w:t>Energy and Atmosphere (EA) Credits:</w:t>
      </w:r>
    </w:p>
    <w:p w14:paraId="38969979" w14:textId="0D5DA21A" w:rsidR="00F90634" w:rsidRDefault="00F90634" w:rsidP="00BC050E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</w:t>
      </w:r>
      <w:r w:rsidR="004F137B">
        <w:t>System</w:t>
      </w:r>
    </w:p>
    <w:p w14:paraId="048A8423" w14:textId="77777777" w:rsidR="00F90634" w:rsidRDefault="00F90634" w:rsidP="003408AA">
      <w:pPr>
        <w:pStyle w:val="Heading5"/>
      </w:pPr>
      <w:r>
        <w:t>Materials and Resources (MR) Credits:</w:t>
      </w:r>
    </w:p>
    <w:p w14:paraId="7CD3227D" w14:textId="77777777" w:rsidR="001A3113" w:rsidRDefault="001A3113" w:rsidP="00BC050E">
      <w:pPr>
        <w:pStyle w:val="Heading6"/>
      </w:pPr>
      <w:r>
        <w:t xml:space="preserve">MR Credit 1.1 (MRc1.1): Building Reuse - </w:t>
      </w:r>
      <w:r w:rsidRPr="008D35AE">
        <w:t xml:space="preserve">Maintain Existing </w:t>
      </w:r>
      <w:r>
        <w:t xml:space="preserve">Exterior </w:t>
      </w:r>
      <w:r w:rsidRPr="008D35AE">
        <w:t>Walls, Floors and Roof</w:t>
      </w:r>
      <w:r>
        <w:t xml:space="preserve"> </w:t>
      </w:r>
    </w:p>
    <w:p w14:paraId="4ADF0D12" w14:textId="77777777" w:rsidR="001A3113" w:rsidRDefault="001A3113" w:rsidP="00BC050E">
      <w:pPr>
        <w:pStyle w:val="Heading6"/>
      </w:pPr>
      <w:r>
        <w:t xml:space="preserve">MR Credit 1.2 (MRc1.2): Building Reuse - </w:t>
      </w:r>
      <w:r w:rsidRPr="008D35AE">
        <w:t xml:space="preserve">Maintain </w:t>
      </w:r>
      <w:r>
        <w:t xml:space="preserve">Existing </w:t>
      </w:r>
      <w:r w:rsidRPr="008D35AE">
        <w:t>Interior Nonstructural Elements</w:t>
      </w:r>
    </w:p>
    <w:p w14:paraId="68C47D51" w14:textId="77777777" w:rsidR="00F90634" w:rsidRDefault="00F90634" w:rsidP="00BC050E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49CB5531" w:rsidR="00F90634" w:rsidRPr="00596684" w:rsidRDefault="00F90634" w:rsidP="003408AA">
      <w:pPr>
        <w:pStyle w:val="SpecifierNote"/>
      </w:pPr>
      <w:r w:rsidRPr="00596684">
        <w:t xml:space="preserve">NOTE: </w:t>
      </w:r>
      <w:r>
        <w:tab/>
        <w:t xml:space="preserve">MR Credit </w:t>
      </w:r>
      <w:r w:rsidR="00912934">
        <w:t xml:space="preserve">1 above and </w:t>
      </w:r>
      <w:r>
        <w:t>3 below can apply to reusing salvaged Folding Glass Storefront</w:t>
      </w:r>
      <w:r w:rsidRPr="00596684">
        <w:t>.</w:t>
      </w:r>
    </w:p>
    <w:p w14:paraId="3F22868C" w14:textId="77777777" w:rsidR="00F90634" w:rsidRDefault="00F90634" w:rsidP="00BC050E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3F02A58" w14:textId="77777777" w:rsidR="00F90634" w:rsidRPr="00596684" w:rsidRDefault="00F90634" w:rsidP="003408AA">
      <w:pPr>
        <w:pStyle w:val="SpecifierNote"/>
      </w:pPr>
      <w:r w:rsidRPr="00596684">
        <w:t xml:space="preserve">NOTE: </w:t>
      </w:r>
      <w:r>
        <w:tab/>
        <w:t xml:space="preserve">MR Credit 5 below can apply to projects within 500 miles (805 km) of the NanaWall fabrication shop located in </w:t>
      </w:r>
      <w:r w:rsidRPr="008510ED">
        <w:t>Richmond, CA 94801</w:t>
      </w:r>
      <w:r w:rsidRPr="008510ED">
        <w:rPr>
          <w:color w:val="auto"/>
        </w:rPr>
        <w:t>.</w:t>
      </w:r>
    </w:p>
    <w:p w14:paraId="662E761F" w14:textId="55E81339" w:rsidR="00463467" w:rsidRDefault="00F90634" w:rsidP="00BC050E">
      <w:pPr>
        <w:pStyle w:val="Heading6"/>
      </w:pPr>
      <w:r>
        <w:t>MR Credit 5: Regional Materials: 10% (MRc5.1) or 20% (MRc5.2) Extracted, Processed &amp; Manufactured Regionally</w:t>
      </w:r>
    </w:p>
    <w:p w14:paraId="05D06EDA" w14:textId="0C319BB0" w:rsidR="00F90634" w:rsidRPr="001577E7" w:rsidRDefault="00F90634" w:rsidP="00BC050E">
      <w:pPr>
        <w:pStyle w:val="Heading7"/>
      </w:pPr>
      <w:r w:rsidRPr="001577E7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3408AA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BC050E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BC050E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BC050E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BC050E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588F4F63" w14:textId="77777777" w:rsidR="001A3113" w:rsidRDefault="001A3113" w:rsidP="003408AA">
      <w:pPr>
        <w:pStyle w:val="Heading4"/>
      </w:pPr>
      <w:r w:rsidRPr="00920EFA">
        <w:rPr>
          <w:b/>
        </w:rPr>
        <w:t xml:space="preserve">LEED </w:t>
      </w:r>
      <w:r w:rsidRPr="002778C7">
        <w:rPr>
          <w:b/>
        </w:rPr>
        <w:t>v4 for Building Design and Construction</w:t>
      </w:r>
      <w:r w:rsidRPr="00F51F8E">
        <w:rPr>
          <w:bCs/>
        </w:rPr>
        <w:t xml:space="preserve"> </w:t>
      </w:r>
      <w:r w:rsidRPr="00B66C52">
        <w:rPr>
          <w:bCs/>
        </w:rPr>
        <w:t>(BD&amp;C)</w:t>
      </w:r>
      <w:r>
        <w:t xml:space="preserve"> Credits. </w:t>
      </w:r>
      <w:r w:rsidRPr="00812B1B">
        <w:t>Complete online LEED forms and submit other required materials as follows:</w:t>
      </w:r>
    </w:p>
    <w:p w14:paraId="0CD04ABE" w14:textId="77777777" w:rsidR="005F2848" w:rsidRPr="008D487B" w:rsidRDefault="005F2848" w:rsidP="003408AA">
      <w:pPr>
        <w:pStyle w:val="Heading5"/>
      </w:pPr>
      <w:r w:rsidRPr="008D487B">
        <w:t>Energy and Atmosphere (EA) Credits:</w:t>
      </w:r>
    </w:p>
    <w:p w14:paraId="2DD00D9A" w14:textId="77777777" w:rsidR="005F2848" w:rsidRPr="008D487B" w:rsidRDefault="005F2848" w:rsidP="00BC050E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3408AA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77777777" w:rsidR="00F90634" w:rsidRPr="00596684" w:rsidRDefault="00F90634" w:rsidP="003408AA">
      <w:pPr>
        <w:pStyle w:val="SpecifierNote"/>
      </w:pPr>
      <w:r w:rsidRPr="00596684">
        <w:t xml:space="preserve">NOTE: </w:t>
      </w:r>
      <w:r>
        <w:tab/>
        <w:t>MR Credit 1 below can apply to reusing salvaged Folding Glass Storefront</w:t>
      </w:r>
      <w:r w:rsidRPr="00596684">
        <w:t>.</w:t>
      </w:r>
    </w:p>
    <w:p w14:paraId="3C69AAFD" w14:textId="77777777" w:rsidR="00F90634" w:rsidRDefault="00F90634" w:rsidP="00BC050E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3408AA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BC050E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BC050E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BC050E">
      <w:pPr>
        <w:pStyle w:val="Heading6"/>
      </w:pPr>
      <w:r w:rsidRPr="0054701B">
        <w:t>EQ Credit 9 (EQc9): Acoustic Performance</w:t>
      </w:r>
    </w:p>
    <w:p w14:paraId="29C0B8D6" w14:textId="77777777" w:rsidR="00F90634" w:rsidRPr="0054701B" w:rsidRDefault="00F90634" w:rsidP="00BC050E">
      <w:pPr>
        <w:pStyle w:val="Heading7"/>
      </w:pPr>
      <w:r w:rsidRPr="0054701B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3408AA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3408AA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3408AA">
      <w:pPr>
        <w:pStyle w:val="Heading4"/>
      </w:pPr>
      <w:r w:rsidRPr="00482CCD">
        <w:rPr>
          <w:b/>
        </w:rPr>
        <w:t>LEED 2009</w:t>
      </w:r>
      <w:r>
        <w:t xml:space="preserve"> </w:t>
      </w:r>
      <w:r w:rsidRPr="00BA70F8">
        <w:t>(v3).</w:t>
      </w:r>
      <w:r w:rsidRPr="002778C7">
        <w:t xml:space="preserve">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2A6AD1C1" w:rsidR="00F90634" w:rsidRDefault="00F90634" w:rsidP="003408AA">
      <w:pPr>
        <w:pStyle w:val="Heading5"/>
      </w:pPr>
      <w:r>
        <w:t xml:space="preserve">EAc1, MRc1.1, MRc1.2, MRc2, MRc3, </w:t>
      </w:r>
      <w:r w:rsidRPr="00625883">
        <w:rPr>
          <w:szCs w:val="28"/>
        </w:rPr>
        <w:t>MRc5, MRc6, IEQc2</w:t>
      </w:r>
      <w:r>
        <w:t>, IEQc8.1, IEQc8.2, IEQc9</w:t>
      </w:r>
    </w:p>
    <w:p w14:paraId="7989F1E5" w14:textId="36DA2C22" w:rsidR="00F90634" w:rsidRDefault="001A3113" w:rsidP="003408AA">
      <w:pPr>
        <w:pStyle w:val="Heading4"/>
      </w:pPr>
      <w:r w:rsidRPr="00482CCD">
        <w:rPr>
          <w:b/>
        </w:rPr>
        <w:t>LEED v4</w:t>
      </w:r>
      <w:r>
        <w:rPr>
          <w:b/>
        </w:rPr>
        <w:t xml:space="preserve"> </w:t>
      </w:r>
      <w:r w:rsidRPr="00BA70F8">
        <w:rPr>
          <w:bCs/>
        </w:rPr>
        <w:t>(BD&amp;C).</w:t>
      </w:r>
      <w:r>
        <w:t xml:space="preserve"> </w:t>
      </w:r>
      <w:r w:rsidR="00F90634" w:rsidRPr="0023467C">
        <w:t xml:space="preserve">Submit </w:t>
      </w:r>
      <w:r w:rsidR="00F90634">
        <w:t>information and documentation to complete</w:t>
      </w:r>
      <w:r w:rsidR="00F90634" w:rsidRPr="0023467C">
        <w:t xml:space="preserve"> LEED</w:t>
      </w:r>
      <w:r w:rsidR="00F90634" w:rsidRPr="0023467C">
        <w:rPr>
          <w:vertAlign w:val="superscript"/>
        </w:rPr>
        <w:t>TM</w:t>
      </w:r>
      <w:r w:rsidR="00F90634" w:rsidRPr="0023467C">
        <w:t xml:space="preserve"> Worksheet Templates for the following credits:</w:t>
      </w:r>
    </w:p>
    <w:p w14:paraId="3C11DAF3" w14:textId="5014FFD1" w:rsidR="00F90634" w:rsidRDefault="005F2848" w:rsidP="003408AA">
      <w:pPr>
        <w:pStyle w:val="Heading5"/>
      </w:pPr>
      <w:r>
        <w:t xml:space="preserve">EAc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3408AA">
      <w:pPr>
        <w:pStyle w:val="Heading2"/>
      </w:pPr>
      <w:r>
        <w:t>QUALITY ASSURANCE</w:t>
      </w:r>
    </w:p>
    <w:p w14:paraId="6368E519" w14:textId="51EEC1B3" w:rsidR="003453AD" w:rsidRDefault="003453AD" w:rsidP="003408AA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CE202A">
        <w:t>M</w:t>
      </w:r>
      <w:r>
        <w:t>anufacturer capable of providing complete, precision built, engineered, pre-fitted units with a</w:t>
      </w:r>
      <w:r w:rsidR="002F58B1">
        <w:t xml:space="preserve"> t</w:t>
      </w:r>
      <w:r w:rsidR="00F51F8E">
        <w:t>hirty</w:t>
      </w:r>
      <w:r w:rsidR="00CF050C">
        <w:t xml:space="preserve"> five</w:t>
      </w:r>
      <w:r w:rsidR="00F51F8E">
        <w:t xml:space="preserve"> </w:t>
      </w:r>
      <w:r w:rsidR="002F58B1">
        <w:t>(</w:t>
      </w:r>
      <w:r w:rsidR="00F51F8E">
        <w:t>3</w:t>
      </w:r>
      <w:r w:rsidR="00CF050C">
        <w:t>5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>sliding door systems for large openings in the North American market.</w:t>
      </w:r>
    </w:p>
    <w:p w14:paraId="3DE8A5EE" w14:textId="59279CEF" w:rsidR="00922B92" w:rsidRDefault="00922B92" w:rsidP="003408AA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3408AA">
      <w:pPr>
        <w:pStyle w:val="Heading4"/>
      </w:pPr>
      <w:r>
        <w:t>Installer to be trained and certified by manufacturer.</w:t>
      </w:r>
    </w:p>
    <w:p w14:paraId="71AE6CD6" w14:textId="62566F12" w:rsidR="00247064" w:rsidRDefault="00247064" w:rsidP="003408AA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>
        <w:t>S</w:t>
      </w:r>
      <w:r w:rsidRPr="00247064">
        <w:t xml:space="preserve">torefront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408AA">
      <w:pPr>
        <w:pStyle w:val="Heading2"/>
      </w:pPr>
      <w:r>
        <w:t>DELIVERY, STORAGE, AND HANDLING</w:t>
      </w:r>
    </w:p>
    <w:p w14:paraId="78083C8E" w14:textId="1964A24A" w:rsidR="00A26688" w:rsidRDefault="00F9295F" w:rsidP="003408AA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3408AA">
      <w:pPr>
        <w:pStyle w:val="Heading4"/>
      </w:pPr>
      <w:r w:rsidRPr="003C720C">
        <w:t xml:space="preserve">Deliver materials to job site in sealed, unopened cartons or crates. </w:t>
      </w:r>
    </w:p>
    <w:p w14:paraId="7BF5DC77" w14:textId="078FC931" w:rsidR="00BC050E" w:rsidRPr="00730B87" w:rsidRDefault="00D85938" w:rsidP="00730B87">
      <w:pPr>
        <w:pStyle w:val="Heading5"/>
      </w:pPr>
      <w:r>
        <w:t>Upon receipt, inspect the shipment to ensure it is complete, in good condition and meets project requirements.</w:t>
      </w:r>
    </w:p>
    <w:p w14:paraId="60494E75" w14:textId="77777777" w:rsidR="003E6930" w:rsidRDefault="003E6930">
      <w:pPr>
        <w:keepNext w:val="0"/>
        <w:widowControl/>
        <w:spacing w:before="0"/>
        <w:rPr>
          <w:szCs w:val="28"/>
        </w:rPr>
      </w:pPr>
      <w:r>
        <w:br w:type="page"/>
      </w:r>
    </w:p>
    <w:p w14:paraId="65FCE193" w14:textId="534384C5" w:rsidR="00AB175E" w:rsidRDefault="00A26688" w:rsidP="002732B7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8EE3890" w:rsidR="00922B92" w:rsidRPr="00E0794B" w:rsidRDefault="00922B92" w:rsidP="003408AA">
      <w:pPr>
        <w:pStyle w:val="Heading2"/>
      </w:pPr>
      <w:r w:rsidRPr="00E0794B">
        <w:t>FIELD CONDITIONS</w:t>
      </w:r>
    </w:p>
    <w:p w14:paraId="5CB9A6F9" w14:textId="641C36F2" w:rsidR="006944AE" w:rsidRPr="003F6FAD" w:rsidRDefault="006944AE" w:rsidP="003408AA">
      <w:pPr>
        <w:pStyle w:val="Heading3"/>
      </w:pPr>
      <w:r w:rsidRPr="003F6FAD">
        <w:t xml:space="preserve">Field Measurements: </w:t>
      </w:r>
      <w:r>
        <w:t>Contractor to field verify dimensions of rough opening</w:t>
      </w:r>
      <w:r w:rsidR="0014428A">
        <w:t>s</w:t>
      </w:r>
      <w:r>
        <w:t xml:space="preserve"> (R.O.) </w:t>
      </w:r>
      <w:r w:rsidRPr="006944AE">
        <w:t>and threshold depression</w:t>
      </w:r>
      <w:r w:rsidR="0014428A">
        <w:t>s</w:t>
      </w:r>
      <w:r w:rsidRPr="006944AE">
        <w:t xml:space="preserve"> to receive sill. </w:t>
      </w:r>
      <w:r>
        <w:t>Mark</w:t>
      </w:r>
      <w:r w:rsidRPr="00D45CBC">
        <w:t xml:space="preserve"> </w:t>
      </w:r>
      <w:r>
        <w:t xml:space="preserve">field measurements on </w:t>
      </w:r>
      <w:r w:rsidR="00084D4D">
        <w:t xml:space="preserve">product </w:t>
      </w:r>
      <w:r>
        <w:t>drawing submittal</w:t>
      </w:r>
      <w:r w:rsidRPr="003F6FAD">
        <w:t>.</w:t>
      </w:r>
    </w:p>
    <w:p w14:paraId="76034D73" w14:textId="77777777" w:rsidR="003C720C" w:rsidRPr="00E0794B" w:rsidRDefault="003C720C" w:rsidP="003408AA">
      <w:pPr>
        <w:pStyle w:val="Heading2"/>
      </w:pPr>
      <w:r w:rsidRPr="00E0794B">
        <w:t>WARRANTY</w:t>
      </w:r>
    </w:p>
    <w:p w14:paraId="454A9AE6" w14:textId="77777777" w:rsidR="00B02723" w:rsidRPr="003C720C" w:rsidRDefault="007375F8" w:rsidP="003408AA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Storefront </w:t>
      </w:r>
      <w:r w:rsidR="00B02723">
        <w:t xml:space="preserve">system </w:t>
      </w:r>
      <w:r w:rsidR="00B02723" w:rsidRPr="0072790E">
        <w:t>manufacturer’s standard</w:t>
      </w:r>
      <w:r w:rsidR="00B02723">
        <w:t xml:space="preserve"> </w:t>
      </w:r>
      <w:r w:rsidR="00B02723" w:rsidRPr="0072790E">
        <w:t>limited warranty as per manufacturer’s published warranty document in force</w:t>
      </w:r>
      <w:r w:rsidR="00B02723">
        <w:t xml:space="preserve"> </w:t>
      </w:r>
      <w:r w:rsidR="00B02723" w:rsidRPr="0072790E">
        <w:t>at time of purchase, subject to change, a</w:t>
      </w:r>
      <w:r w:rsidR="00B02723">
        <w:t xml:space="preserve">gainst defects in materials and </w:t>
      </w:r>
      <w:r w:rsidR="00B02723" w:rsidRPr="0072790E">
        <w:t>workmanship.</w:t>
      </w:r>
      <w:r w:rsidR="00B02723" w:rsidRPr="003C720C">
        <w:t xml:space="preserve"> </w:t>
      </w:r>
    </w:p>
    <w:p w14:paraId="5A253BF9" w14:textId="77777777" w:rsidR="00B02723" w:rsidRPr="008D487B" w:rsidRDefault="00B02723" w:rsidP="003408AA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617AB82A" w14:textId="77777777" w:rsidR="00B02723" w:rsidRPr="008D487B" w:rsidRDefault="00B02723" w:rsidP="003408AA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3BF81500" w14:textId="77777777" w:rsidR="00B02723" w:rsidRPr="008D487B" w:rsidRDefault="00B02723" w:rsidP="003408AA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1B2FDACA" w14:textId="4663CAB6" w:rsidR="007375F8" w:rsidRPr="008D487B" w:rsidRDefault="00B02723" w:rsidP="00BC050E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17497D">
        <w:t xml:space="preserve">specific system approved or </w:t>
      </w:r>
      <w:r>
        <w:t xml:space="preserve">certified </w:t>
      </w:r>
      <w:r w:rsidRPr="008D487B">
        <w:t>trained installer.</w:t>
      </w:r>
      <w:r w:rsidR="007375F8" w:rsidRPr="008D487B">
        <w:t xml:space="preserve"> </w:t>
      </w:r>
    </w:p>
    <w:p w14:paraId="4FD9ED77" w14:textId="77777777" w:rsidR="009C7947" w:rsidRPr="007A54B9" w:rsidRDefault="009C7947" w:rsidP="003408AA">
      <w:pPr>
        <w:pStyle w:val="Heading1"/>
      </w:pPr>
      <w:r w:rsidRPr="00AB175E">
        <w:rPr>
          <w:b/>
          <w:bCs/>
        </w:rPr>
        <w:t>PRODUCTS</w:t>
      </w:r>
    </w:p>
    <w:p w14:paraId="7677E00B" w14:textId="402A5DA0" w:rsidR="00467F45" w:rsidRDefault="00922B92" w:rsidP="003408AA">
      <w:pPr>
        <w:pStyle w:val="Heading2"/>
      </w:pPr>
      <w:r>
        <w:t>MANUFACTURERS</w:t>
      </w:r>
    </w:p>
    <w:p w14:paraId="29C7209F" w14:textId="65131ED7" w:rsidR="007C72E5" w:rsidRPr="007C72E5" w:rsidRDefault="00407EE0" w:rsidP="003408AA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251BF3" w:rsidRPr="00251BF3">
        <w:rPr>
          <w:b/>
        </w:rPr>
        <w:t>SL</w:t>
      </w:r>
      <w:r w:rsidR="00FC6BB8">
        <w:rPr>
          <w:b/>
        </w:rPr>
        <w:t>73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10">
        <w:r w:rsidRPr="007C72E5">
          <w:rPr>
            <w:rStyle w:val="Hyperlink"/>
          </w:rPr>
          <w:t>www.nanawall.com</w:t>
        </w:r>
      </w:hyperlink>
      <w:r w:rsidR="00E27F57">
        <w:t>)</w:t>
      </w:r>
    </w:p>
    <w:p w14:paraId="68305633" w14:textId="30FDBA7A" w:rsidR="00407EE0" w:rsidRDefault="003E3C7E" w:rsidP="003408AA">
      <w:pPr>
        <w:pStyle w:val="SpecifierNote"/>
      </w:pPr>
      <w:r>
        <w:tab/>
      </w:r>
      <w:r w:rsidR="00407EE0" w:rsidRPr="003C505A">
        <w:rPr>
          <w:b/>
          <w:bCs/>
        </w:rPr>
        <w:t>NANA</w:t>
      </w:r>
      <w:r w:rsidR="00407EE0" w:rsidRPr="00407EE0">
        <w:t xml:space="preserve"> </w:t>
      </w:r>
      <w:r w:rsidR="00407EE0" w:rsidRPr="003C505A">
        <w:rPr>
          <w:b/>
          <w:bCs/>
        </w:rPr>
        <w:t>WALL</w:t>
      </w:r>
      <w:r w:rsidR="00407EE0" w:rsidRPr="00407EE0">
        <w:t xml:space="preserve"> </w:t>
      </w:r>
      <w:r w:rsidR="00407EE0" w:rsidRPr="003C505A">
        <w:rPr>
          <w:b/>
          <w:bCs/>
        </w:rPr>
        <w:t>SYSTEMS</w:t>
      </w:r>
      <w:r w:rsidR="00407EE0" w:rsidRPr="00407EE0">
        <w:t xml:space="preserve">, </w:t>
      </w:r>
      <w:r w:rsidR="00407EE0" w:rsidRPr="003C505A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3408AA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3408AA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3408AA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3408AA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3408AA">
      <w:pPr>
        <w:pStyle w:val="SpecifierNote"/>
      </w:pPr>
      <w:r>
        <w:tab/>
      </w:r>
      <w:r w:rsidR="007C72E5" w:rsidRPr="007C72E5">
        <w:t xml:space="preserve">Email: </w:t>
      </w:r>
      <w:hyperlink r:id="rId11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3408AA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1E69510D" w:rsidR="0005528C" w:rsidRDefault="0094215C" w:rsidP="003408AA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</w:p>
    <w:p w14:paraId="053F0E5C" w14:textId="0FA9BB85" w:rsidR="00407EE0" w:rsidRPr="00964B96" w:rsidRDefault="0005528C" w:rsidP="003408AA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3408AA">
      <w:pPr>
        <w:pStyle w:val="Heading2"/>
      </w:pPr>
      <w:r>
        <w:t>PERFORMANCE / DESIGN CRITERIA</w:t>
      </w:r>
    </w:p>
    <w:p w14:paraId="71A7A515" w14:textId="77777777" w:rsidR="00E27F57" w:rsidRDefault="00E27F57" w:rsidP="003408AA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 xml:space="preserve">one of the four Performance Criteria paragraphs below for different Sill and Opening types, deleting paragraphs not chosen. </w:t>
      </w:r>
    </w:p>
    <w:p w14:paraId="477514BC" w14:textId="5E3D3D69" w:rsidR="00E27F57" w:rsidRDefault="00E27F57" w:rsidP="003408AA">
      <w:pPr>
        <w:pStyle w:val="SpecifierNote"/>
      </w:pPr>
      <w:r>
        <w:tab/>
        <w:t xml:space="preserve">The </w:t>
      </w:r>
      <w:r w:rsidRPr="005035BF">
        <w:t>Higher Weather Performance Raised Sill</w:t>
      </w:r>
      <w:r w:rsidR="00B66C52">
        <w:t xml:space="preserve"> or Low</w:t>
      </w:r>
      <w:r w:rsidR="00CF050C">
        <w:t xml:space="preserve"> </w:t>
      </w:r>
      <w:r w:rsidR="00B66C52">
        <w:t>Profile Saddle Sill,</w:t>
      </w:r>
      <w:r>
        <w:t xml:space="preserve"> and an Inward or Outward Opening. </w:t>
      </w:r>
    </w:p>
    <w:p w14:paraId="5FDF1365" w14:textId="13E474B1" w:rsidR="00E27F57" w:rsidRDefault="00E27F57" w:rsidP="003408AA">
      <w:pPr>
        <w:pStyle w:val="SpecifierNote"/>
      </w:pPr>
      <w:r>
        <w:tab/>
        <w:t>Edit for weeps.</w:t>
      </w:r>
      <w:r w:rsidR="00D773B5">
        <w:t xml:space="preserve"> </w:t>
      </w:r>
      <w:r>
        <w:t>Weeps, when provided, are to be drilled in the field by the installer to manufacturer's requirements.</w:t>
      </w:r>
    </w:p>
    <w:p w14:paraId="0F4D4EDA" w14:textId="6E69C1D4" w:rsidR="002778C7" w:rsidRDefault="00E27F57" w:rsidP="002778C7">
      <w:pPr>
        <w:pStyle w:val="SpecifierNote"/>
      </w:pPr>
      <w:r w:rsidRPr="008D487B">
        <w:tab/>
        <w:t xml:space="preserve">Air infiltration and w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>direction of opening</w:t>
      </w:r>
      <w:r w:rsidR="00CF050C">
        <w:t>,</w:t>
      </w:r>
      <w:r w:rsidRPr="008D487B">
        <w:t xml:space="preserve"> and type of sill. </w:t>
      </w:r>
    </w:p>
    <w:p w14:paraId="525E967B" w14:textId="23D6B413" w:rsidR="003C505A" w:rsidRDefault="002778C7" w:rsidP="002778C7">
      <w:pPr>
        <w:pStyle w:val="SpecifierNote"/>
      </w:pPr>
      <w:r>
        <w:tab/>
      </w:r>
      <w:r w:rsidR="00E27F57" w:rsidRPr="008D487B">
        <w:t>Structural load testing results are only applicable for the test unit size</w:t>
      </w:r>
      <w:r w:rsidR="00E27F57">
        <w:t xml:space="preserve"> and type of locking and rods.  </w:t>
      </w:r>
    </w:p>
    <w:p w14:paraId="3698BC03" w14:textId="4E037556" w:rsidR="002778C7" w:rsidRDefault="00E27F57" w:rsidP="00AB175E">
      <w:pPr>
        <w:pStyle w:val="SpecifierNote"/>
      </w:pPr>
      <w:r>
        <w:tab/>
      </w:r>
      <w:r w:rsidRPr="008D487B">
        <w:t xml:space="preserve">Comparative analysis charts published by manufacturer shows which panel sizes, if any, meets the structural loading design pressures specifically required for the project. </w:t>
      </w:r>
      <w:r w:rsidR="00DC5D0D" w:rsidRPr="00FC146F">
        <w:tab/>
      </w:r>
    </w:p>
    <w:p w14:paraId="721CC3E4" w14:textId="4B3E05A4" w:rsidR="00DC5D0D" w:rsidRPr="00FC146F" w:rsidRDefault="002778C7" w:rsidP="003408AA">
      <w:pPr>
        <w:pStyle w:val="SpecifierNote"/>
      </w:pPr>
      <w:r>
        <w:tab/>
      </w:r>
      <w:r w:rsidR="00DC5D0D" w:rsidRPr="00FC146F">
        <w:t xml:space="preserve">Check for requirements in the jurisdiction of the project. </w:t>
      </w:r>
    </w:p>
    <w:p w14:paraId="4C477707" w14:textId="77777777" w:rsidR="00E27F57" w:rsidRPr="008D487B" w:rsidRDefault="00E27F57" w:rsidP="003408AA">
      <w:pPr>
        <w:pStyle w:val="SpecifierNote"/>
      </w:pPr>
      <w:r w:rsidRPr="008D487B">
        <w:tab/>
        <w:t xml:space="preserve">Forced entry testing results are only applicable for the test unit type of locking. </w:t>
      </w:r>
    </w:p>
    <w:p w14:paraId="00480091" w14:textId="7753D6FC" w:rsidR="002732B7" w:rsidRDefault="00E27F57" w:rsidP="00730B87">
      <w:pPr>
        <w:pStyle w:val="SpecifierNote"/>
      </w:pPr>
      <w:r>
        <w:tab/>
      </w:r>
      <w:r w:rsidRPr="008D487B">
        <w:t>See manufacturer’s lat</w:t>
      </w:r>
      <w:r>
        <w:t>est published data</w:t>
      </w:r>
      <w:r w:rsidR="00656528">
        <w:t xml:space="preserve"> regarding performance</w:t>
      </w:r>
      <w:r>
        <w:t>.</w:t>
      </w:r>
    </w:p>
    <w:p w14:paraId="666B84BF" w14:textId="77777777" w:rsidR="003E6930" w:rsidRDefault="003E6930" w:rsidP="003E6930">
      <w:pPr>
        <w:pStyle w:val="Heading6"/>
        <w:numPr>
          <w:ilvl w:val="0"/>
          <w:numId w:val="0"/>
        </w:numPr>
        <w:ind w:left="1980"/>
      </w:pPr>
    </w:p>
    <w:p w14:paraId="1F885210" w14:textId="6A3DD64D" w:rsidR="00AB175E" w:rsidRDefault="003E6930" w:rsidP="00AB175E">
      <w:pPr>
        <w:pStyle w:val="SpecifierNote"/>
      </w:pPr>
      <w:r>
        <w:t>NOTE:</w:t>
      </w:r>
      <w:r w:rsidR="00CE202A">
        <w:tab/>
        <w:t xml:space="preserve">It is expected that the installed system's </w:t>
      </w:r>
      <w:r w:rsidR="00CE202A" w:rsidRPr="008510ED">
        <w:t xml:space="preserve">performance would be </w:t>
      </w:r>
      <w:proofErr w:type="spellStart"/>
      <w:r w:rsidR="00CE202A" w:rsidRPr="008510ED">
        <w:t>not</w:t>
      </w:r>
      <w:proofErr w:type="spellEnd"/>
      <w:r w:rsidR="00CE202A" w:rsidRPr="008510ED">
        <w:t xml:space="preserve"> more than 2/3</w:t>
      </w:r>
      <w:r w:rsidR="00CE202A" w:rsidRPr="00CF050C">
        <w:rPr>
          <w:vertAlign w:val="superscript"/>
        </w:rPr>
        <w:t>rd</w:t>
      </w:r>
      <w:r w:rsidR="00CE202A" w:rsidRPr="008510ED">
        <w:t xml:space="preserve"> of the following certified laboratory test </w:t>
      </w:r>
      <w:r w:rsidR="006944AE" w:rsidRPr="008510ED">
        <w:t>data in accordance with AAMA</w:t>
      </w:r>
      <w:r w:rsidR="003B11E1" w:rsidRPr="008510ED">
        <w:t xml:space="preserve"> 50</w:t>
      </w:r>
      <w:r w:rsidR="00DA7323" w:rsidRPr="008510ED">
        <w:t>2</w:t>
      </w:r>
      <w:r w:rsidR="006944AE" w:rsidRPr="008510ED">
        <w:t>.</w:t>
      </w:r>
    </w:p>
    <w:p w14:paraId="45780330" w14:textId="77777777" w:rsidR="00EE3786" w:rsidRDefault="00EE3786" w:rsidP="00EE3786">
      <w:pPr>
        <w:pStyle w:val="Heading3"/>
      </w:pPr>
      <w:r>
        <w:t xml:space="preserve">Performance Criteria (Lab Tested): </w:t>
      </w:r>
      <w:r>
        <w:tab/>
      </w:r>
      <w:r w:rsidRPr="008510ED">
        <w:rPr>
          <w:b/>
        </w:rPr>
        <w:t>Higher Weather Performance Raised Sill - Inward Opening</w:t>
      </w:r>
    </w:p>
    <w:p w14:paraId="281F1671" w14:textId="77777777" w:rsidR="00EE3786" w:rsidRDefault="00EE3786" w:rsidP="00EE3786">
      <w:pPr>
        <w:pStyle w:val="Heading4"/>
      </w:pPr>
      <w:r>
        <w:t>Air Infiltration (ASTM E283): 0.08 to 0.30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A430D">
        <w:t>(</w:t>
      </w:r>
      <w:r>
        <w:t>0</w:t>
      </w:r>
      <w:r w:rsidRPr="005A430D">
        <w:t>.41 to 1.5</w:t>
      </w:r>
      <w:r>
        <w:t>2</w:t>
      </w:r>
      <w:r w:rsidRPr="005A430D">
        <w:t xml:space="preserve"> L/s/m</w:t>
      </w:r>
      <w:r w:rsidRPr="007D6F11">
        <w:rPr>
          <w:vertAlign w:val="superscript"/>
        </w:rPr>
        <w:t>2</w:t>
      </w:r>
      <w:r w:rsidRPr="005A430D">
        <w:t>)</w:t>
      </w:r>
      <w:r>
        <w:t xml:space="preserve"> at a static air pressure difference of 1.57 psf (75 Pa). </w:t>
      </w:r>
    </w:p>
    <w:p w14:paraId="4BACA3E6" w14:textId="697B1C8C" w:rsidR="00EE3786" w:rsidRDefault="00EE3786" w:rsidP="00EE3786">
      <w:pPr>
        <w:pStyle w:val="Heading5"/>
      </w:pPr>
      <w:r>
        <w:t>0.20 to 0.30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A430D">
        <w:t>(1.02 to 1.5</w:t>
      </w:r>
      <w:r>
        <w:t>2</w:t>
      </w:r>
      <w:r w:rsidRPr="005A430D">
        <w:t xml:space="preserve"> L/s/m</w:t>
      </w:r>
      <w:r w:rsidRPr="005A430D">
        <w:rPr>
          <w:vertAlign w:val="superscript"/>
        </w:rPr>
        <w:t>2</w:t>
      </w:r>
      <w:r w:rsidRPr="005A430D">
        <w:t>)</w:t>
      </w:r>
      <w:r>
        <w:t xml:space="preserve"> at a static air pressure difference 6.24 psf </w:t>
      </w:r>
      <w:r w:rsidR="00084835">
        <w:t xml:space="preserve">   </w:t>
      </w:r>
      <w:r>
        <w:t>(300 Pa)</w:t>
      </w:r>
    </w:p>
    <w:p w14:paraId="391886E5" w14:textId="77777777" w:rsidR="00EE3786" w:rsidRDefault="00EE3786" w:rsidP="00EE3786">
      <w:pPr>
        <w:pStyle w:val="Heading4"/>
      </w:pPr>
      <w:r>
        <w:t xml:space="preserve">Water </w:t>
      </w:r>
      <w:r w:rsidRPr="008510ED">
        <w:t>Penetration (ASTM E331, ASTM E547):  No uncontrolled water leakage at a static test pressure of 9 psf (440 Pa)</w:t>
      </w:r>
    </w:p>
    <w:p w14:paraId="7CFBDEF2" w14:textId="77777777" w:rsidR="00EE3786" w:rsidRDefault="00EE3786" w:rsidP="00EE3786">
      <w:pPr>
        <w:pStyle w:val="Heading4"/>
      </w:pPr>
      <w:r>
        <w:t>Dynamic Water Penetration (AAMA 520 / ASTM E2268): Performance Level 2 at 6-18 psf (300-860 Pa)</w:t>
      </w:r>
    </w:p>
    <w:p w14:paraId="65A4EF5C" w14:textId="77777777" w:rsidR="00EE3786" w:rsidRDefault="00EE3786" w:rsidP="00EE3786">
      <w:pPr>
        <w:pStyle w:val="Heading4"/>
      </w:pPr>
      <w:r>
        <w:t xml:space="preserve">Structural Load Deflection (TAS 202 / ASTM E330): </w:t>
      </w:r>
      <w:r>
        <w:tab/>
      </w:r>
    </w:p>
    <w:p w14:paraId="037F8999" w14:textId="77777777" w:rsidR="00EE3786" w:rsidRDefault="00EE3786" w:rsidP="00EE3786">
      <w:pPr>
        <w:pStyle w:val="Heading5"/>
      </w:pPr>
      <w:r>
        <w:t>Inward Opening (Standard Unit):</w:t>
      </w:r>
      <w:r>
        <w:tab/>
        <w:t>Pass</w:t>
      </w:r>
    </w:p>
    <w:p w14:paraId="4ECE58A5" w14:textId="77777777" w:rsidR="00EE3786" w:rsidRDefault="00EE3786" w:rsidP="00BC050E">
      <w:pPr>
        <w:pStyle w:val="Heading6"/>
      </w:pPr>
      <w:r>
        <w:t xml:space="preserve">Design Pressure Posi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5D2B9645" w14:textId="77777777" w:rsidR="00EE3786" w:rsidRDefault="00EE3786" w:rsidP="00BC050E">
      <w:pPr>
        <w:pStyle w:val="Heading6"/>
      </w:pPr>
      <w:r>
        <w:t xml:space="preserve">Design Pressure Negative: </w:t>
      </w:r>
      <w:r>
        <w:tab/>
        <w:t>10</w:t>
      </w:r>
      <w:r w:rsidRPr="001A0F52">
        <w:t>0 psf (4</w:t>
      </w:r>
      <w:r>
        <w:t>785</w:t>
      </w:r>
      <w:r w:rsidRPr="001A0F52">
        <w:t xml:space="preserve"> Pa)</w:t>
      </w:r>
    </w:p>
    <w:p w14:paraId="6C30B738" w14:textId="77777777" w:rsidR="00EE3786" w:rsidRDefault="00EE3786" w:rsidP="00EE3786">
      <w:pPr>
        <w:pStyle w:val="Heading5"/>
      </w:pPr>
      <w:r>
        <w:t>Windload Resistance:</w:t>
      </w:r>
      <w:r>
        <w:tab/>
        <w:t xml:space="preserve">Pass; </w:t>
      </w:r>
      <w:r w:rsidRPr="00CB3979">
        <w:t xml:space="preserve">+/- </w:t>
      </w:r>
      <w:r>
        <w:t>10</w:t>
      </w:r>
      <w:r w:rsidRPr="00CB3979">
        <w:t xml:space="preserve">0 psf </w:t>
      </w:r>
      <w:r>
        <w:t xml:space="preserve"> (+/- 4785 Pa)</w:t>
      </w:r>
    </w:p>
    <w:p w14:paraId="23F1DD9A" w14:textId="77777777" w:rsidR="00EE3786" w:rsidRDefault="00EE3786" w:rsidP="00EE3786">
      <w:pPr>
        <w:pStyle w:val="Heading4"/>
      </w:pPr>
      <w:r>
        <w:t xml:space="preserve">Missile Impact &amp; Cycling (TAS 201 &amp; 203; ASTM E1886/ ASTM E1996) with 7/16-inch single glazing or 1-1/8 inch IGU Impact Glass: </w:t>
      </w:r>
    </w:p>
    <w:p w14:paraId="10CF12F9" w14:textId="77777777" w:rsidR="00EE3786" w:rsidRDefault="00EE3786" w:rsidP="00EE3786">
      <w:pPr>
        <w:pStyle w:val="Heading5"/>
      </w:pPr>
      <w:r>
        <w:t>Inward Opening (Standard Unit):</w:t>
      </w:r>
      <w:r>
        <w:tab/>
        <w:t>Pass</w:t>
      </w:r>
    </w:p>
    <w:p w14:paraId="73178C82" w14:textId="77777777" w:rsidR="00EE3786" w:rsidRDefault="00EE3786" w:rsidP="00BC050E">
      <w:pPr>
        <w:pStyle w:val="Heading6"/>
      </w:pPr>
      <w:r>
        <w:t xml:space="preserve">Design Pressure Posi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69763DF3" w14:textId="77777777" w:rsidR="00EE3786" w:rsidRDefault="00EE3786" w:rsidP="00BC050E">
      <w:pPr>
        <w:pStyle w:val="Heading6"/>
      </w:pPr>
      <w:r>
        <w:t xml:space="preserve">Design Pressure Negative: </w:t>
      </w:r>
      <w:r>
        <w:tab/>
        <w:t>11</w:t>
      </w:r>
      <w:r w:rsidRPr="001A0F52">
        <w:t>0 psf (</w:t>
      </w:r>
      <w:r>
        <w:t>5260</w:t>
      </w:r>
      <w:r w:rsidRPr="001A0F52">
        <w:t xml:space="preserve"> Pa)</w:t>
      </w:r>
    </w:p>
    <w:p w14:paraId="783394AD" w14:textId="77777777" w:rsidR="00EE3786" w:rsidRDefault="00EE3786" w:rsidP="00EE3786">
      <w:pPr>
        <w:pStyle w:val="Heading3"/>
      </w:pPr>
      <w:r>
        <w:t xml:space="preserve">Performance Criteria (Lab Tested): </w:t>
      </w:r>
      <w:r>
        <w:tab/>
      </w:r>
      <w:r w:rsidRPr="008510ED">
        <w:rPr>
          <w:b/>
        </w:rPr>
        <w:t>Higher Weather Performance Raised Sill - Outward Opening</w:t>
      </w:r>
    </w:p>
    <w:p w14:paraId="6DDBA549" w14:textId="77777777" w:rsidR="00EE3786" w:rsidRDefault="00EE3786" w:rsidP="00EE3786">
      <w:pPr>
        <w:pStyle w:val="Heading4"/>
      </w:pPr>
      <w:r>
        <w:t>Air Infiltration (ASTM E283): 0.02 to 0.14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A430D">
        <w:t>(</w:t>
      </w:r>
      <w:r>
        <w:t>0</w:t>
      </w:r>
      <w:r w:rsidRPr="005A430D">
        <w:t xml:space="preserve">.10 to </w:t>
      </w:r>
      <w:r>
        <w:t>0</w:t>
      </w:r>
      <w:r w:rsidRPr="005A430D">
        <w:t>.7</w:t>
      </w:r>
      <w:r>
        <w:t>1</w:t>
      </w:r>
      <w:r w:rsidRPr="005A430D">
        <w:t xml:space="preserve"> L/s/m</w:t>
      </w:r>
      <w:r w:rsidRPr="005A430D">
        <w:rPr>
          <w:vertAlign w:val="superscript"/>
        </w:rPr>
        <w:t>2</w:t>
      </w:r>
      <w:r w:rsidRPr="005A430D">
        <w:t>)</w:t>
      </w:r>
      <w:r>
        <w:t xml:space="preserve"> at a static air pressure difference: of 1.57 psf (75 Pa).  </w:t>
      </w:r>
    </w:p>
    <w:p w14:paraId="1E60C5DA" w14:textId="2E363118" w:rsidR="00EE3786" w:rsidRDefault="00EE3786" w:rsidP="00EE3786">
      <w:pPr>
        <w:pStyle w:val="Heading5"/>
      </w:pPr>
      <w:r>
        <w:t>0.07 to 0.30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(0.36 to 1.52 L/s/m</w:t>
      </w:r>
      <w:r w:rsidRPr="005A430D">
        <w:rPr>
          <w:vertAlign w:val="superscript"/>
        </w:rPr>
        <w:t>2</w:t>
      </w:r>
      <w:r>
        <w:t>) at a static air pressure difference 6.24 psf</w:t>
      </w:r>
      <w:r w:rsidR="00084835">
        <w:t xml:space="preserve">     </w:t>
      </w:r>
      <w:r>
        <w:t xml:space="preserve"> (300 Pa).</w:t>
      </w:r>
    </w:p>
    <w:p w14:paraId="0192F811" w14:textId="77777777" w:rsidR="00EE3786" w:rsidRDefault="00EE3786" w:rsidP="00EE3786">
      <w:pPr>
        <w:pStyle w:val="Heading4"/>
      </w:pPr>
      <w:r>
        <w:t xml:space="preserve">Water Penetration (ASTM E331, ASTM E547):  No uncontrolled water leakage at a static test </w:t>
      </w:r>
      <w:r w:rsidRPr="00B454A4">
        <w:t>pressure of 9 psf (440 Pa)</w:t>
      </w:r>
    </w:p>
    <w:p w14:paraId="7E435CAB" w14:textId="77777777" w:rsidR="00EE3786" w:rsidRDefault="00EE3786" w:rsidP="00EE3786">
      <w:pPr>
        <w:pStyle w:val="Heading4"/>
      </w:pPr>
      <w:r>
        <w:t>Dynamic Water Penetration (AAMA 520 / ASTM E2268): Performance Level 1 at 5-15 psf (250-715 Pa)</w:t>
      </w:r>
    </w:p>
    <w:p w14:paraId="79470AAC" w14:textId="77777777" w:rsidR="00EE3786" w:rsidRDefault="00EE3786" w:rsidP="00EE3786">
      <w:pPr>
        <w:pStyle w:val="Heading4"/>
      </w:pPr>
      <w:r>
        <w:t xml:space="preserve">Structural Load Deflection (TAS 202 / ASTM E330): </w:t>
      </w:r>
      <w:r>
        <w:tab/>
      </w:r>
    </w:p>
    <w:p w14:paraId="35716C49" w14:textId="77777777" w:rsidR="00EE3786" w:rsidRDefault="00EE3786" w:rsidP="00EE3786">
      <w:pPr>
        <w:pStyle w:val="Heading5"/>
      </w:pPr>
      <w:r>
        <w:t>Outward Opening (Standard Unit):</w:t>
      </w:r>
      <w:r>
        <w:tab/>
        <w:t>Pass</w:t>
      </w:r>
    </w:p>
    <w:p w14:paraId="5B53F37A" w14:textId="77777777" w:rsidR="00EE3786" w:rsidRDefault="00EE3786" w:rsidP="00BC050E">
      <w:pPr>
        <w:pStyle w:val="Heading6"/>
      </w:pPr>
      <w:r>
        <w:t>Design Pressure Positive: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3EB069AF" w14:textId="77777777" w:rsidR="00EE3786" w:rsidRDefault="00EE3786" w:rsidP="00BC050E">
      <w:pPr>
        <w:pStyle w:val="Heading6"/>
      </w:pPr>
      <w:r>
        <w:t xml:space="preserve">Design Pressure Nega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10D33AAA" w14:textId="77777777" w:rsidR="00EE3786" w:rsidRDefault="00EE3786" w:rsidP="00EE3786">
      <w:pPr>
        <w:pStyle w:val="Heading5"/>
      </w:pPr>
      <w:r>
        <w:t>Windload Resistance:</w:t>
      </w:r>
      <w:r>
        <w:tab/>
        <w:t xml:space="preserve">Pass; </w:t>
      </w:r>
      <w:r w:rsidRPr="00CB3979">
        <w:t xml:space="preserve">+/- 70 psf </w:t>
      </w:r>
      <w:r>
        <w:t xml:space="preserve"> (+/- 3350 Pa)</w:t>
      </w:r>
    </w:p>
    <w:p w14:paraId="127E484E" w14:textId="77777777" w:rsidR="00EE3786" w:rsidRDefault="00EE3786" w:rsidP="00EE3786">
      <w:pPr>
        <w:pStyle w:val="Heading4"/>
      </w:pPr>
      <w:r>
        <w:t xml:space="preserve">Missile Impact &amp; Cycling (TAS 201 &amp; 203; ASTM E1886/ ASTM E1996) with 7/16-inch single glazing or 1-1/8 inch IGU Impact Glass: </w:t>
      </w:r>
    </w:p>
    <w:p w14:paraId="11A882D3" w14:textId="77777777" w:rsidR="00EE3786" w:rsidRDefault="00EE3786" w:rsidP="00EE3786">
      <w:pPr>
        <w:pStyle w:val="Heading5"/>
      </w:pPr>
      <w:r>
        <w:t>Outward Opening (Standard Unit):</w:t>
      </w:r>
      <w:r>
        <w:tab/>
        <w:t>Pass</w:t>
      </w:r>
    </w:p>
    <w:p w14:paraId="08AF8BC2" w14:textId="77777777" w:rsidR="00EE3786" w:rsidRDefault="00EE3786" w:rsidP="00BC050E">
      <w:pPr>
        <w:pStyle w:val="Heading6"/>
      </w:pPr>
      <w:r>
        <w:t xml:space="preserve">Design Pressure Posi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21EF43B2" w14:textId="1EC67A80" w:rsidR="00EE3786" w:rsidRDefault="00EE3786" w:rsidP="00BC050E">
      <w:pPr>
        <w:pStyle w:val="Heading6"/>
      </w:pPr>
      <w:r>
        <w:t xml:space="preserve">Design Pressure Nega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1A3FA12E" w14:textId="4235B861" w:rsidR="00161A38" w:rsidRDefault="00161A38" w:rsidP="003408AA">
      <w:pPr>
        <w:pStyle w:val="Heading3"/>
      </w:pPr>
      <w:r>
        <w:t xml:space="preserve">Performance </w:t>
      </w:r>
      <w:r w:rsidR="00194AF6">
        <w:t xml:space="preserve">Criteria (Lab Tested): </w:t>
      </w:r>
      <w:r w:rsidR="002F0642">
        <w:tab/>
      </w:r>
      <w:r w:rsidRPr="008510ED">
        <w:rPr>
          <w:b/>
        </w:rPr>
        <w:t xml:space="preserve">Low Profile Saddle Sill </w:t>
      </w:r>
      <w:r w:rsidR="005035BF" w:rsidRPr="008510ED">
        <w:rPr>
          <w:b/>
        </w:rPr>
        <w:t>- Inward Opening</w:t>
      </w:r>
    </w:p>
    <w:p w14:paraId="5299B776" w14:textId="2097B37B" w:rsidR="005035BF" w:rsidRDefault="005035BF" w:rsidP="003408AA">
      <w:pPr>
        <w:pStyle w:val="Heading4"/>
      </w:pPr>
      <w:r>
        <w:t>Air Infiltration (ASTM E283) Inward Opening: 0.10 cfm/</w:t>
      </w:r>
      <w:r w:rsidR="007D6F11" w:rsidRPr="00106E86">
        <w:t>ft</w:t>
      </w:r>
      <w:r w:rsidR="007D6F11" w:rsidRPr="00A36DE1">
        <w:rPr>
          <w:vertAlign w:val="superscript"/>
        </w:rPr>
        <w:t>2</w:t>
      </w:r>
      <w:r>
        <w:t xml:space="preserve"> </w:t>
      </w:r>
      <w:r w:rsidRPr="00322A16">
        <w:t>(</w:t>
      </w:r>
      <w:r>
        <w:t>0</w:t>
      </w:r>
      <w:r w:rsidRPr="00322A16">
        <w:t>.5</w:t>
      </w:r>
      <w:r w:rsidR="006808AD">
        <w:t>1</w:t>
      </w:r>
      <w:r w:rsidRPr="00322A16">
        <w:t xml:space="preserve"> L/s/m</w:t>
      </w:r>
      <w:r w:rsidRPr="00A36DE1">
        <w:rPr>
          <w:vertAlign w:val="superscript"/>
        </w:rPr>
        <w:t>2</w:t>
      </w:r>
      <w:r w:rsidRPr="00322A16">
        <w:t>)</w:t>
      </w:r>
      <w:r w:rsidR="00A36DE1">
        <w:t xml:space="preserve"> at a static air pressure difference: of 1.57 psf (75 Pa)</w:t>
      </w:r>
    </w:p>
    <w:p w14:paraId="41C0E06C" w14:textId="3812D957" w:rsidR="00730B87" w:rsidRPr="003E6930" w:rsidRDefault="005035BF" w:rsidP="003E6930">
      <w:pPr>
        <w:pStyle w:val="Heading5"/>
      </w:pPr>
      <w:r>
        <w:t>Without Weeps:</w:t>
      </w:r>
      <w:r w:rsidR="001D1146">
        <w:t xml:space="preserve">                 </w:t>
      </w:r>
      <w:r w:rsidR="001D1146">
        <w:tab/>
      </w:r>
      <w:r>
        <w:t>0.26 cfm/</w:t>
      </w:r>
      <w:r w:rsidR="007D6F11" w:rsidRPr="00106E86">
        <w:t>ft</w:t>
      </w:r>
      <w:r w:rsidR="007D6F11" w:rsidRPr="00106E86">
        <w:rPr>
          <w:vertAlign w:val="superscript"/>
        </w:rPr>
        <w:t>2</w:t>
      </w:r>
      <w:r w:rsidR="006808AD">
        <w:t xml:space="preserve"> (1.3</w:t>
      </w:r>
      <w:r w:rsidR="00754275">
        <w:t>2</w:t>
      </w:r>
      <w:r w:rsidR="006808AD">
        <w:t xml:space="preserve"> L/s/m</w:t>
      </w:r>
      <w:r w:rsidR="006808AD" w:rsidRPr="007D6F11">
        <w:rPr>
          <w:vertAlign w:val="superscript"/>
        </w:rPr>
        <w:t>2</w:t>
      </w:r>
      <w:r w:rsidR="006808AD">
        <w:t>)</w:t>
      </w:r>
      <w:r>
        <w:t xml:space="preserve"> at </w:t>
      </w:r>
      <w:r w:rsidR="001D1146">
        <w:t xml:space="preserve">a static air pressure difference of </w:t>
      </w:r>
      <w:r>
        <w:t xml:space="preserve">6.24 psf (300 Pa).                    </w:t>
      </w:r>
    </w:p>
    <w:p w14:paraId="5F3D9146" w14:textId="594EDEA9" w:rsidR="005035BF" w:rsidRDefault="005035BF" w:rsidP="003408AA">
      <w:pPr>
        <w:pStyle w:val="Heading5"/>
      </w:pPr>
      <w:r>
        <w:t>With Weeps:</w:t>
      </w:r>
      <w:r>
        <w:tab/>
        <w:t>0.31 cfm/</w:t>
      </w:r>
      <w:r w:rsidR="007D6F11" w:rsidRPr="00106E86">
        <w:t>ft</w:t>
      </w:r>
      <w:r w:rsidR="007D6F11" w:rsidRPr="00106E86">
        <w:rPr>
          <w:vertAlign w:val="superscript"/>
        </w:rPr>
        <w:t>2</w:t>
      </w:r>
      <w:r>
        <w:t xml:space="preserve"> </w:t>
      </w:r>
      <w:r w:rsidR="006808AD">
        <w:t>(1.5</w:t>
      </w:r>
      <w:r w:rsidR="00754275">
        <w:t>7</w:t>
      </w:r>
      <w:r w:rsidR="006808AD">
        <w:t xml:space="preserve"> L/s/m</w:t>
      </w:r>
      <w:r w:rsidR="006808AD" w:rsidRPr="007D6F11">
        <w:rPr>
          <w:vertAlign w:val="superscript"/>
        </w:rPr>
        <w:t>2</w:t>
      </w:r>
      <w:r w:rsidR="006808AD">
        <w:t xml:space="preserve">) </w:t>
      </w:r>
      <w:r>
        <w:t xml:space="preserve">at </w:t>
      </w:r>
      <w:r w:rsidR="001D1146">
        <w:t xml:space="preserve">a static air pressure difference of </w:t>
      </w:r>
      <w:r>
        <w:t xml:space="preserve">6.24 psf (300 Pa).                    </w:t>
      </w:r>
    </w:p>
    <w:p w14:paraId="57FB217D" w14:textId="690EFDF6" w:rsidR="005035BF" w:rsidRDefault="005035BF" w:rsidP="003408AA">
      <w:pPr>
        <w:pStyle w:val="Heading4"/>
      </w:pPr>
      <w:r>
        <w:t>Water Penet</w:t>
      </w:r>
      <w:r w:rsidR="00A36DE1">
        <w:t xml:space="preserve">ration (ASTM E331, ASTM E547): </w:t>
      </w:r>
      <w:r>
        <w:t xml:space="preserve">No uncontrolled water leakage at a static </w:t>
      </w:r>
      <w:r w:rsidR="006944AE">
        <w:t>(with weeps)</w:t>
      </w:r>
      <w:r w:rsidR="00A36DE1">
        <w:t xml:space="preserve"> </w:t>
      </w:r>
      <w:r>
        <w:t>test pressure of 5.25 psf (250 Pa)</w:t>
      </w:r>
    </w:p>
    <w:p w14:paraId="0B7B5B43" w14:textId="66D450A3" w:rsidR="006808AD" w:rsidRDefault="006808AD" w:rsidP="003408AA">
      <w:pPr>
        <w:pStyle w:val="Heading4"/>
      </w:pPr>
      <w:r>
        <w:t xml:space="preserve">Structural Load Deflection (TAS 202 / ASTM E330): </w:t>
      </w:r>
      <w:r>
        <w:tab/>
      </w:r>
    </w:p>
    <w:p w14:paraId="1668D73C" w14:textId="77777777" w:rsidR="006808AD" w:rsidRDefault="006808AD" w:rsidP="003408AA">
      <w:pPr>
        <w:pStyle w:val="Heading5"/>
      </w:pPr>
      <w:r>
        <w:t>Inward Opening (Standard Unit):</w:t>
      </w:r>
      <w:r>
        <w:tab/>
        <w:t>Pass</w:t>
      </w:r>
    </w:p>
    <w:p w14:paraId="4F15DBFF" w14:textId="77777777" w:rsidR="006808AD" w:rsidRDefault="006808AD" w:rsidP="00BC050E">
      <w:pPr>
        <w:pStyle w:val="Heading6"/>
      </w:pPr>
      <w:r>
        <w:t xml:space="preserve">Design Pressure Posi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14A5B3F9" w14:textId="788AF311" w:rsidR="006808AD" w:rsidRDefault="006808AD" w:rsidP="00BC050E">
      <w:pPr>
        <w:pStyle w:val="Heading6"/>
      </w:pPr>
      <w:r>
        <w:t xml:space="preserve">Design Pressure Nega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33F609A9" w14:textId="135968FD" w:rsidR="006808AD" w:rsidRDefault="006808AD" w:rsidP="003408AA">
      <w:pPr>
        <w:pStyle w:val="Heading5"/>
      </w:pPr>
      <w:r>
        <w:t>Windl</w:t>
      </w:r>
      <w:r w:rsidR="00CB3979">
        <w:t>oad Resistance</w:t>
      </w:r>
      <w:r>
        <w:t>:</w:t>
      </w:r>
      <w:r>
        <w:tab/>
        <w:t xml:space="preserve">Pass; </w:t>
      </w:r>
      <w:r w:rsidR="00CB3979" w:rsidRPr="00CB3979">
        <w:t xml:space="preserve">+/- 70 psf </w:t>
      </w:r>
      <w:r>
        <w:t xml:space="preserve"> (+/- </w:t>
      </w:r>
      <w:r w:rsidR="00CB3979">
        <w:t>335</w:t>
      </w:r>
      <w:r>
        <w:t>0 Pa)</w:t>
      </w:r>
    </w:p>
    <w:p w14:paraId="2139347C" w14:textId="60707CAF" w:rsidR="00AA484A" w:rsidRDefault="00AA484A" w:rsidP="003408AA">
      <w:pPr>
        <w:pStyle w:val="Heading4"/>
      </w:pPr>
      <w:r>
        <w:t xml:space="preserve">Missile Impact &amp; Cycling (TAS 201 &amp; 203; ASTM E1886/ ASTM E1996) with </w:t>
      </w:r>
      <w:r w:rsidR="002778C7">
        <w:t>7/16-inch</w:t>
      </w:r>
      <w:r>
        <w:t xml:space="preserve"> single glazing or 1-1/8 inch IGU Impact Glass: </w:t>
      </w:r>
    </w:p>
    <w:p w14:paraId="2A9F2D33" w14:textId="77777777" w:rsidR="00AA484A" w:rsidRDefault="00AA484A" w:rsidP="003408AA">
      <w:pPr>
        <w:pStyle w:val="Heading5"/>
      </w:pPr>
      <w:r>
        <w:t>Inward Opening (Standard Unit):</w:t>
      </w:r>
      <w:r>
        <w:tab/>
        <w:t>Pass</w:t>
      </w:r>
    </w:p>
    <w:p w14:paraId="3795C130" w14:textId="77777777" w:rsidR="00AA484A" w:rsidRDefault="00AA484A" w:rsidP="00BC050E">
      <w:pPr>
        <w:pStyle w:val="Heading6"/>
      </w:pPr>
      <w:r>
        <w:t xml:space="preserve">Design Pressure Posi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0721291B" w14:textId="77777777" w:rsidR="00AA484A" w:rsidRDefault="00AA484A" w:rsidP="00BC050E">
      <w:pPr>
        <w:pStyle w:val="Heading6"/>
      </w:pPr>
      <w:r>
        <w:t xml:space="preserve">Design Pressure Nega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312B3F83" w14:textId="1B3D2118" w:rsidR="005035BF" w:rsidRDefault="005035BF" w:rsidP="003408AA">
      <w:pPr>
        <w:pStyle w:val="Heading3"/>
      </w:pPr>
      <w:r>
        <w:t xml:space="preserve">Performance </w:t>
      </w:r>
      <w:r w:rsidR="00194AF6">
        <w:t xml:space="preserve">Criteria (Lab Tested): </w:t>
      </w:r>
      <w:r>
        <w:tab/>
      </w:r>
      <w:r w:rsidRPr="008510ED">
        <w:rPr>
          <w:b/>
        </w:rPr>
        <w:t>Low Profile Saddle Sill - Outward Opening</w:t>
      </w:r>
    </w:p>
    <w:p w14:paraId="07D0C7B3" w14:textId="66F7F6FE" w:rsidR="005035BF" w:rsidRDefault="005035BF" w:rsidP="003408AA">
      <w:pPr>
        <w:pStyle w:val="Heading4"/>
      </w:pPr>
      <w:r>
        <w:t>Air Infiltratio</w:t>
      </w:r>
      <w:r w:rsidR="00A36DE1">
        <w:t xml:space="preserve">n (ASTM E283) Outward Opening: </w:t>
      </w:r>
      <w:r>
        <w:t>0.11 cfm/</w:t>
      </w:r>
      <w:r w:rsidR="007D6F11" w:rsidRPr="00106E86">
        <w:t>ft</w:t>
      </w:r>
      <w:r w:rsidR="007D6F11" w:rsidRPr="00106E86">
        <w:rPr>
          <w:vertAlign w:val="superscript"/>
        </w:rPr>
        <w:t>2</w:t>
      </w:r>
      <w:r>
        <w:t xml:space="preserve"> </w:t>
      </w:r>
      <w:r w:rsidRPr="00322A16">
        <w:t>(</w:t>
      </w:r>
      <w:r>
        <w:t>0</w:t>
      </w:r>
      <w:r w:rsidRPr="00322A16">
        <w:t>.5</w:t>
      </w:r>
      <w:r>
        <w:t>6</w:t>
      </w:r>
      <w:r w:rsidRPr="00322A16">
        <w:t xml:space="preserve"> L/s/m</w:t>
      </w:r>
      <w:r w:rsidRPr="00322A16">
        <w:rPr>
          <w:vertAlign w:val="superscript"/>
        </w:rPr>
        <w:t>2</w:t>
      </w:r>
      <w:r w:rsidRPr="00322A16">
        <w:t>)</w:t>
      </w:r>
      <w:r w:rsidR="00A36DE1">
        <w:t xml:space="preserve"> at a static air pressure </w:t>
      </w:r>
      <w:r>
        <w:t xml:space="preserve">difference: of 1.57 psf (75 Pa) </w:t>
      </w:r>
    </w:p>
    <w:p w14:paraId="6F89DA44" w14:textId="4245B495" w:rsidR="005035BF" w:rsidRDefault="005035BF" w:rsidP="003408AA">
      <w:pPr>
        <w:pStyle w:val="Heading5"/>
      </w:pPr>
      <w:r>
        <w:t>Without Weeps:</w:t>
      </w:r>
      <w:r w:rsidR="001D1146">
        <w:t xml:space="preserve">                   </w:t>
      </w:r>
      <w:r>
        <w:tab/>
        <w:t>0.29 cfm/</w:t>
      </w:r>
      <w:r w:rsidR="007D6F11" w:rsidRPr="00106E86">
        <w:t>ft</w:t>
      </w:r>
      <w:r w:rsidR="007D6F11" w:rsidRPr="00106E86">
        <w:rPr>
          <w:vertAlign w:val="superscript"/>
        </w:rPr>
        <w:t>2</w:t>
      </w:r>
      <w:r>
        <w:t xml:space="preserve"> </w:t>
      </w:r>
      <w:r w:rsidR="006808AD">
        <w:t>(1.</w:t>
      </w:r>
      <w:r w:rsidR="008D2CD4">
        <w:t>4</w:t>
      </w:r>
      <w:r w:rsidR="00754275">
        <w:t>7</w:t>
      </w:r>
      <w:r w:rsidR="006808AD">
        <w:t xml:space="preserve"> L/s/m</w:t>
      </w:r>
      <w:r w:rsidR="006808AD" w:rsidRPr="007D6F11">
        <w:rPr>
          <w:vertAlign w:val="superscript"/>
        </w:rPr>
        <w:t>2</w:t>
      </w:r>
      <w:r w:rsidR="006808AD">
        <w:t xml:space="preserve">) </w:t>
      </w:r>
      <w:r w:rsidR="00A36DE1">
        <w:t>at</w:t>
      </w:r>
      <w:r w:rsidR="001D1146">
        <w:t xml:space="preserve"> a static air pressure difference of </w:t>
      </w:r>
      <w:r w:rsidR="00A36DE1">
        <w:t>6.24 psf (300 Pa).</w:t>
      </w:r>
    </w:p>
    <w:p w14:paraId="16876468" w14:textId="74E1D137" w:rsidR="005035BF" w:rsidRDefault="005035BF" w:rsidP="003408AA">
      <w:pPr>
        <w:pStyle w:val="Heading5"/>
      </w:pPr>
      <w:r>
        <w:t>With Weeps:</w:t>
      </w:r>
      <w:r w:rsidR="00463467">
        <w:tab/>
      </w:r>
      <w:r>
        <w:t>0.32 cfm/</w:t>
      </w:r>
      <w:r w:rsidR="007D6F11" w:rsidRPr="00106E86">
        <w:t>ft</w:t>
      </w:r>
      <w:r w:rsidR="007D6F11" w:rsidRPr="00106E86">
        <w:rPr>
          <w:vertAlign w:val="superscript"/>
        </w:rPr>
        <w:t>2</w:t>
      </w:r>
      <w:r>
        <w:t xml:space="preserve"> </w:t>
      </w:r>
      <w:r w:rsidR="006808AD">
        <w:t>(1.6</w:t>
      </w:r>
      <w:r w:rsidR="00754275">
        <w:t>3</w:t>
      </w:r>
      <w:r w:rsidR="006808AD">
        <w:t xml:space="preserve"> L/s/m</w:t>
      </w:r>
      <w:r w:rsidR="006808AD" w:rsidRPr="007D6F11">
        <w:rPr>
          <w:vertAlign w:val="superscript"/>
        </w:rPr>
        <w:t>2</w:t>
      </w:r>
      <w:r w:rsidR="006808AD">
        <w:t xml:space="preserve">) </w:t>
      </w:r>
      <w:r w:rsidR="00A36DE1">
        <w:t xml:space="preserve">at </w:t>
      </w:r>
      <w:r w:rsidR="001D1146">
        <w:t xml:space="preserve">a static air pressure difference of </w:t>
      </w:r>
      <w:r w:rsidR="00A36DE1">
        <w:t>6.24 psf (300 Pa).</w:t>
      </w:r>
    </w:p>
    <w:p w14:paraId="6323AD71" w14:textId="445E9E1A" w:rsidR="005035BF" w:rsidRDefault="005035BF" w:rsidP="003408AA">
      <w:pPr>
        <w:pStyle w:val="Heading4"/>
      </w:pPr>
      <w:r>
        <w:t>Water Penet</w:t>
      </w:r>
      <w:r w:rsidR="00A36DE1">
        <w:t xml:space="preserve">ration (ASTM E331, ASTM E547): </w:t>
      </w:r>
      <w:r>
        <w:t xml:space="preserve">No uncontrolled water leakage at a static </w:t>
      </w:r>
      <w:r w:rsidR="006944AE">
        <w:t>(with weeps)</w:t>
      </w:r>
      <w:r w:rsidR="00A36DE1">
        <w:t xml:space="preserve"> </w:t>
      </w:r>
      <w:r>
        <w:t xml:space="preserve">test pressure of 6.00 psf (300 Pa) </w:t>
      </w:r>
    </w:p>
    <w:p w14:paraId="6AC1A2B6" w14:textId="256AC165" w:rsidR="005035BF" w:rsidRDefault="005035BF" w:rsidP="003408AA">
      <w:pPr>
        <w:pStyle w:val="Heading4"/>
      </w:pPr>
      <w:r>
        <w:t xml:space="preserve">Structural Loading (ASTM E330) </w:t>
      </w:r>
      <w:r>
        <w:tab/>
      </w:r>
    </w:p>
    <w:p w14:paraId="218C1814" w14:textId="6CE3E556" w:rsidR="005035BF" w:rsidRDefault="005035BF" w:rsidP="003408AA">
      <w:pPr>
        <w:pStyle w:val="Heading5"/>
      </w:pPr>
      <w:r>
        <w:t xml:space="preserve">Outward Opening </w:t>
      </w:r>
      <w:r w:rsidR="002941D7">
        <w:t>(</w:t>
      </w:r>
      <w:r>
        <w:t>Standard Unit</w:t>
      </w:r>
      <w:r w:rsidR="002941D7">
        <w:t>)</w:t>
      </w:r>
      <w:r>
        <w:t>:</w:t>
      </w:r>
      <w:r>
        <w:tab/>
        <w:t>Pass</w:t>
      </w:r>
    </w:p>
    <w:p w14:paraId="01C582F2" w14:textId="77777777" w:rsidR="00656528" w:rsidRDefault="00656528" w:rsidP="00BC050E">
      <w:pPr>
        <w:pStyle w:val="Heading6"/>
      </w:pPr>
      <w:r>
        <w:t xml:space="preserve">Design Pressure Posi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113D2481" w14:textId="77777777" w:rsidR="00656528" w:rsidRDefault="00656528" w:rsidP="00BC050E">
      <w:pPr>
        <w:pStyle w:val="Heading6"/>
      </w:pPr>
      <w:r>
        <w:t xml:space="preserve">Design Pressure Negative: </w:t>
      </w:r>
      <w:r>
        <w:tab/>
        <w:t>70</w:t>
      </w:r>
      <w:r w:rsidRPr="001A0F52">
        <w:t xml:space="preserve"> psf (</w:t>
      </w:r>
      <w:r>
        <w:t>335</w:t>
      </w:r>
      <w:r w:rsidRPr="001A0F52">
        <w:t>0 Pa)</w:t>
      </w:r>
    </w:p>
    <w:p w14:paraId="49CA6404" w14:textId="77777777" w:rsidR="00CB3979" w:rsidRDefault="00CB3979" w:rsidP="003408AA">
      <w:pPr>
        <w:pStyle w:val="Heading5"/>
      </w:pPr>
      <w:r>
        <w:t>Windload Resistance:</w:t>
      </w:r>
      <w:r>
        <w:tab/>
        <w:t xml:space="preserve">Pass; </w:t>
      </w:r>
      <w:r w:rsidRPr="00CB3979">
        <w:t xml:space="preserve">+/- 70 psf </w:t>
      </w:r>
      <w:r>
        <w:t xml:space="preserve"> (+/- 3350 Pa)</w:t>
      </w:r>
    </w:p>
    <w:p w14:paraId="4A05632B" w14:textId="16D2C4A2" w:rsidR="00AA484A" w:rsidRDefault="00AA484A" w:rsidP="003408AA">
      <w:pPr>
        <w:pStyle w:val="Heading4"/>
      </w:pPr>
      <w:r>
        <w:t>Missile Impact &amp; Cycling (TAS 201 &amp; 203; ASTM E1886/ AS</w:t>
      </w:r>
      <w:r w:rsidR="00A36DE1">
        <w:t xml:space="preserve">TM E1996) with </w:t>
      </w:r>
      <w:r w:rsidR="003C505A">
        <w:t>7/16-inch</w:t>
      </w:r>
      <w:r w:rsidR="00A36DE1">
        <w:t xml:space="preserve"> single </w:t>
      </w:r>
      <w:r>
        <w:t>glazing or 1-1/</w:t>
      </w:r>
      <w:r w:rsidR="00625883">
        <w:t>8 inch</w:t>
      </w:r>
      <w:r>
        <w:t xml:space="preserve"> IGU Impact Glass: </w:t>
      </w:r>
    </w:p>
    <w:p w14:paraId="7351756F" w14:textId="77777777" w:rsidR="00AA484A" w:rsidRDefault="00AA484A" w:rsidP="003408AA">
      <w:pPr>
        <w:pStyle w:val="Heading5"/>
      </w:pPr>
      <w:r>
        <w:t>Outward Opening (Standard Unit):</w:t>
      </w:r>
      <w:r>
        <w:tab/>
        <w:t>Pass</w:t>
      </w:r>
    </w:p>
    <w:p w14:paraId="17130675" w14:textId="77777777" w:rsidR="00AA484A" w:rsidRDefault="00AA484A" w:rsidP="00BC050E">
      <w:pPr>
        <w:pStyle w:val="Heading6"/>
      </w:pPr>
      <w:r>
        <w:t xml:space="preserve">Design Pressure Posi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016640C2" w14:textId="43FED713" w:rsidR="00463467" w:rsidRPr="00AB175E" w:rsidRDefault="00AA484A" w:rsidP="00BC050E">
      <w:pPr>
        <w:pStyle w:val="Heading6"/>
      </w:pPr>
      <w:r>
        <w:t xml:space="preserve">Design Pressure Negative: </w:t>
      </w:r>
      <w:r>
        <w:tab/>
        <w:t>90</w:t>
      </w:r>
      <w:r w:rsidRPr="001A0F52">
        <w:t xml:space="preserve"> psf (</w:t>
      </w:r>
      <w:r>
        <w:t>430</w:t>
      </w:r>
      <w:r w:rsidRPr="001A0F52">
        <w:t>0 Pa)</w:t>
      </w:r>
    </w:p>
    <w:p w14:paraId="59F69413" w14:textId="5B1A211F" w:rsidR="00F51F8E" w:rsidRDefault="00912934" w:rsidP="00F51F8E">
      <w:pPr>
        <w:pStyle w:val="SpecifierNote"/>
      </w:pPr>
      <w:r>
        <w:t>NOTE:</w:t>
      </w:r>
      <w:r>
        <w:tab/>
      </w:r>
      <w:r w:rsidR="001E3E1F">
        <w:t>Items below are common to all sill types, except as noted.</w:t>
      </w:r>
    </w:p>
    <w:p w14:paraId="426750F2" w14:textId="16DDE713" w:rsidR="001F055E" w:rsidRDefault="001F055E" w:rsidP="003408AA">
      <w:pPr>
        <w:pStyle w:val="Heading4"/>
      </w:pPr>
      <w:r w:rsidRPr="002941D7">
        <w:t>Foldin</w:t>
      </w:r>
      <w:r>
        <w:t xml:space="preserve">g Glass Storefront Units </w:t>
      </w:r>
      <w:r w:rsidR="00E27F57">
        <w:t xml:space="preserve">tested </w:t>
      </w:r>
      <w:r>
        <w:t xml:space="preserve">to </w:t>
      </w:r>
      <w:r w:rsidR="00E27F57">
        <w:t>AAMA/WDMA/CSA 101/I.S.2/A440.</w:t>
      </w:r>
    </w:p>
    <w:p w14:paraId="6490BDA2" w14:textId="02BC8F83" w:rsidR="009F352A" w:rsidRDefault="009F352A" w:rsidP="003408AA">
      <w:pPr>
        <w:pStyle w:val="Heading4"/>
      </w:pPr>
      <w:r>
        <w:t>Forced Entry</w:t>
      </w:r>
      <w:r w:rsidRPr="0005528C">
        <w:t xml:space="preserve"> </w:t>
      </w:r>
      <w:r>
        <w:t xml:space="preserve">(TAS 202, </w:t>
      </w:r>
      <w:r w:rsidRPr="00002CEB">
        <w:t>AAMA 1304</w:t>
      </w:r>
      <w:r w:rsidR="00DB055B">
        <w:t xml:space="preserve">, ATSM F842): </w:t>
      </w:r>
      <w:r w:rsidR="00C43C8E">
        <w:tab/>
      </w:r>
      <w:r w:rsidR="00B66C52">
        <w:tab/>
        <w:t xml:space="preserve">       </w:t>
      </w:r>
      <w:r>
        <w:t>Meets requirements for +F1</w:t>
      </w:r>
    </w:p>
    <w:p w14:paraId="71F70E1F" w14:textId="148B9A52" w:rsidR="00952D91" w:rsidRDefault="00912934" w:rsidP="00AB175E">
      <w:pPr>
        <w:pStyle w:val="Heading4"/>
      </w:pPr>
      <w:r w:rsidRPr="00912934">
        <w:t>Hurricane and Impact Rated</w:t>
      </w:r>
      <w:r>
        <w:t xml:space="preserve"> (AAMA 506; AAMA/WDMA/CSA/I.S</w:t>
      </w:r>
      <w:r w:rsidR="002941D7">
        <w:t>.</w:t>
      </w:r>
      <w:r>
        <w:t xml:space="preserve">2/A440; ASTM E1886/ ASTM E1996): </w:t>
      </w:r>
      <w:r w:rsidR="00952D91">
        <w:tab/>
      </w:r>
      <w:r w:rsidR="00952D91">
        <w:tab/>
        <w:t xml:space="preserve">  Missile Level D and Wind Zone 4 rated</w:t>
      </w:r>
    </w:p>
    <w:p w14:paraId="3CF6CFC5" w14:textId="5406F434" w:rsidR="00AB175E" w:rsidRPr="00717192" w:rsidRDefault="00952D91" w:rsidP="00717192">
      <w:pPr>
        <w:pStyle w:val="Heading4"/>
      </w:pPr>
      <w:r>
        <w:t xml:space="preserve">Florida Product Approval Units with panel sizes </w:t>
      </w:r>
      <w:r w:rsidR="00717192">
        <w:t>subject</w:t>
      </w:r>
      <w:r>
        <w:t xml:space="preserve"> to manufacturer size chart</w:t>
      </w:r>
      <w:r w:rsidR="00717192">
        <w:t xml:space="preserve">: </w:t>
      </w:r>
      <w:r>
        <w:t>FL 20107</w:t>
      </w:r>
    </w:p>
    <w:p w14:paraId="196DC9D0" w14:textId="2E5ABAAE" w:rsidR="00952D91" w:rsidRDefault="00912934" w:rsidP="003408AA">
      <w:pPr>
        <w:pStyle w:val="SpecifierNote"/>
      </w:pPr>
      <w:r>
        <w:t>NOTE:</w:t>
      </w:r>
      <w:r>
        <w:tab/>
      </w:r>
      <w:r w:rsidR="00952D91">
        <w:t>FL 20107 weblink is:</w:t>
      </w:r>
    </w:p>
    <w:p w14:paraId="65E0880A" w14:textId="6754B87C" w:rsidR="00952D91" w:rsidRDefault="00952D91" w:rsidP="00717192">
      <w:pPr>
        <w:pStyle w:val="SpecifierNote"/>
      </w:pPr>
      <w:r>
        <w:tab/>
      </w:r>
      <w:hyperlink r:id="rId12" w:history="1">
        <w:r w:rsidRPr="00A06E36">
          <w:rPr>
            <w:rStyle w:val="Hyperlink"/>
          </w:rPr>
          <w:t>https://www.floridabuilding.org/pr/pr_app_dtl.aspx?param=wGEVXQwtDqsSY4JywRcv%2f6eDc1z962yLMMuL1RZkwTBy7K0ap69ouQ%3d%3d</w:t>
        </w:r>
      </w:hyperlink>
      <w:r>
        <w:t xml:space="preserve"> </w:t>
      </w:r>
    </w:p>
    <w:p w14:paraId="6B8A5933" w14:textId="1BE1A9DC" w:rsidR="00874231" w:rsidRPr="00B454A4" w:rsidRDefault="00874231" w:rsidP="003408AA">
      <w:pPr>
        <w:pStyle w:val="Heading4"/>
      </w:pPr>
      <w:r w:rsidRPr="00B454A4">
        <w:t xml:space="preserve">Thermal Performance (U-factor): </w:t>
      </w:r>
      <w:r w:rsidRPr="00B454A4">
        <w:tab/>
      </w:r>
      <w:r w:rsidR="00B66C52">
        <w:t xml:space="preserve">      </w:t>
      </w:r>
      <w:r w:rsidRPr="00B454A4">
        <w:t>NFRC 100 rated</w:t>
      </w:r>
      <w:r w:rsidR="00D7665B" w:rsidRPr="00B454A4">
        <w:t>, certified, and labeled.</w:t>
      </w:r>
    </w:p>
    <w:p w14:paraId="7C31204B" w14:textId="5C2894A7" w:rsidR="00874231" w:rsidRPr="00B454A4" w:rsidRDefault="00874231" w:rsidP="003408AA">
      <w:pPr>
        <w:pStyle w:val="Heading4"/>
      </w:pPr>
      <w:r w:rsidRPr="00B454A4">
        <w:t xml:space="preserve">Solar Heat Gain Coefficient (SHGC) + Visible Light Transmission (VT): </w:t>
      </w:r>
      <w:r w:rsidR="00D7665B" w:rsidRPr="00B454A4">
        <w:t xml:space="preserve">        </w:t>
      </w:r>
      <w:r w:rsidRPr="00B454A4">
        <w:t>NFRC 200 rated</w:t>
      </w:r>
      <w:r w:rsidR="00D7665B" w:rsidRPr="00B454A4">
        <w:t>, certified, and labeled</w:t>
      </w:r>
    </w:p>
    <w:p w14:paraId="718DC778" w14:textId="1254A874" w:rsidR="000D1294" w:rsidRPr="00B454A4" w:rsidRDefault="00874231" w:rsidP="003408AA">
      <w:pPr>
        <w:pStyle w:val="Heading4"/>
      </w:pPr>
      <w:r w:rsidRPr="00B454A4">
        <w:t>Air Leakage:</w:t>
      </w:r>
      <w:r w:rsidRPr="00B454A4">
        <w:tab/>
      </w:r>
      <w:r w:rsidR="00B66C52">
        <w:tab/>
        <w:t xml:space="preserve">   </w:t>
      </w:r>
      <w:r w:rsidRPr="00B454A4">
        <w:t>NFRC 400 rated</w:t>
      </w:r>
      <w:r w:rsidR="00D7665B" w:rsidRPr="00B454A4">
        <w:t xml:space="preserve">, certified, and labeled. </w:t>
      </w:r>
    </w:p>
    <w:p w14:paraId="3D1A8D27" w14:textId="3BF330C7" w:rsidR="000D1294" w:rsidRPr="00B454A4" w:rsidRDefault="000D1294" w:rsidP="003408AA">
      <w:pPr>
        <w:pStyle w:val="Heading4"/>
      </w:pPr>
      <w:r w:rsidRPr="00B454A4">
        <w:t>Condensation Resistance Factor (CRF):</w:t>
      </w:r>
      <w:r w:rsidRPr="00B454A4">
        <w:tab/>
      </w:r>
      <w:r w:rsidR="00B66C52">
        <w:t xml:space="preserve">      </w:t>
      </w:r>
      <w:r w:rsidRPr="00B454A4">
        <w:t>NFRC 500 rated</w:t>
      </w:r>
      <w:r w:rsidR="00D7665B" w:rsidRPr="00B454A4">
        <w:t xml:space="preserve">, certified, and labeled. </w:t>
      </w:r>
    </w:p>
    <w:p w14:paraId="09195B7E" w14:textId="6E78A0A5" w:rsidR="0014428A" w:rsidRDefault="0014428A" w:rsidP="003408AA">
      <w:pPr>
        <w:pStyle w:val="SpecifierNote"/>
      </w:pPr>
      <w:r>
        <w:t>NOTE:</w:t>
      </w:r>
      <w:r>
        <w:tab/>
      </w:r>
      <w:r w:rsidR="00874231">
        <w:t>The NFRC 100, 200, 400</w:t>
      </w:r>
      <w:r w:rsidR="002941D7">
        <w:t>,</w:t>
      </w:r>
      <w:r w:rsidR="00874231">
        <w:t xml:space="preserve"> and 500 ratings of the SL7</w:t>
      </w:r>
      <w:r w:rsidR="000D1294">
        <w:t>3</w:t>
      </w:r>
      <w:r w:rsidR="00874231">
        <w:t xml:space="preserve"> Folding Glass Storefront System meet </w:t>
      </w:r>
      <w:r w:rsidR="00874231" w:rsidRPr="00730D5B">
        <w:rPr>
          <w:b/>
        </w:rPr>
        <w:t>Prescriptive</w:t>
      </w:r>
      <w:r w:rsidR="00874231">
        <w:t xml:space="preserve"> </w:t>
      </w:r>
      <w:r w:rsidR="00874231" w:rsidRPr="00730D5B">
        <w:rPr>
          <w:b/>
        </w:rPr>
        <w:t>Method</w:t>
      </w:r>
      <w:r w:rsidR="00874231">
        <w:t xml:space="preserve"> requirements for U-factor, SHGC, Air Leakage</w:t>
      </w:r>
      <w:r w:rsidR="002941D7">
        <w:t>,</w:t>
      </w:r>
      <w:r w:rsidR="00874231">
        <w:t xml:space="preserve"> and CRF of </w:t>
      </w:r>
      <w:r w:rsidR="00874231" w:rsidRPr="003D0935">
        <w:rPr>
          <w:i/>
        </w:rPr>
        <w:t xml:space="preserve">California </w:t>
      </w:r>
      <w:r w:rsidR="00874231" w:rsidRPr="003D0935">
        <w:rPr>
          <w:b/>
          <w:i/>
        </w:rPr>
        <w:t>Title 24</w:t>
      </w:r>
      <w:r w:rsidR="00874231" w:rsidRPr="003D0935">
        <w:rPr>
          <w:i/>
        </w:rPr>
        <w:t>, Chapter 3, Building Envelope Requirements</w:t>
      </w:r>
      <w:r w:rsidR="00874231">
        <w:t>.</w:t>
      </w:r>
    </w:p>
    <w:p w14:paraId="272EC1A2" w14:textId="3DB3708C" w:rsidR="000D1294" w:rsidRDefault="000D1294" w:rsidP="003408AA">
      <w:pPr>
        <w:pStyle w:val="SpecifierNote"/>
      </w:pPr>
      <w:r>
        <w:tab/>
        <w:t xml:space="preserve">For the listing of Nana Wall product NFRC testing reports go to the following website </w:t>
      </w:r>
      <w:hyperlink r:id="rId13" w:history="1">
        <w:r w:rsidRPr="00FF1CF5">
          <w:rPr>
            <w:rStyle w:val="Hyperlink"/>
          </w:rPr>
          <w:t>http://search.nfrc.org/search/searchdefault.aspx</w:t>
        </w:r>
      </w:hyperlink>
      <w:r>
        <w:t xml:space="preserve">; click on </w:t>
      </w:r>
      <w:r w:rsidRPr="005E3FD3">
        <w:rPr>
          <w:b/>
        </w:rPr>
        <w:t>Door</w:t>
      </w:r>
      <w:r>
        <w:t xml:space="preserve"> (Find Ratings for Door Products); click on the </w:t>
      </w:r>
      <w:r w:rsidRPr="005E3FD3">
        <w:rPr>
          <w:b/>
        </w:rPr>
        <w:t>Search by Manufacturer</w:t>
      </w:r>
      <w:r>
        <w:t xml:space="preserve"> button; click </w:t>
      </w:r>
      <w:r w:rsidRPr="005E3FD3">
        <w:rPr>
          <w:b/>
        </w:rPr>
        <w:t>Manufacturers</w:t>
      </w:r>
      <w:r>
        <w:t xml:space="preserve">, scroll down to and click on </w:t>
      </w:r>
      <w:r w:rsidRPr="005E3FD3">
        <w:rPr>
          <w:b/>
        </w:rPr>
        <w:t>Nana Wall Systems, Inc.</w:t>
      </w:r>
      <w:r>
        <w:rPr>
          <w:b/>
        </w:rPr>
        <w:t>,</w:t>
      </w:r>
      <w:r>
        <w:t xml:space="preserve"> and click on the </w:t>
      </w:r>
      <w:r w:rsidRPr="005E3FD3">
        <w:rPr>
          <w:b/>
        </w:rPr>
        <w:t xml:space="preserve">Find Products </w:t>
      </w:r>
      <w:r>
        <w:t>button.</w:t>
      </w:r>
    </w:p>
    <w:p w14:paraId="6C196DAA" w14:textId="5445516D" w:rsidR="00F95131" w:rsidRPr="00757001" w:rsidRDefault="00F95131" w:rsidP="003408AA">
      <w:pPr>
        <w:pStyle w:val="Heading4"/>
      </w:pPr>
      <w:r w:rsidRPr="00757001">
        <w:t xml:space="preserve">EPA Energy </w:t>
      </w:r>
      <w:r w:rsidR="00405A4B">
        <w:t>Star</w:t>
      </w:r>
      <w:r w:rsidR="00405A4B" w:rsidRPr="008D487B">
        <w:t>:</w:t>
      </w:r>
      <w:r w:rsidR="00405A4B" w:rsidRPr="008D487B">
        <w:tab/>
      </w:r>
      <w:r w:rsidR="002732B7">
        <w:t xml:space="preserve">      </w:t>
      </w:r>
      <w:r w:rsidR="00405A4B">
        <w:t>Meets requirements</w:t>
      </w:r>
      <w:r w:rsidR="00B9283C">
        <w:t xml:space="preserve"> with specific glass</w:t>
      </w:r>
    </w:p>
    <w:p w14:paraId="269116C9" w14:textId="77777777" w:rsidR="00F95131" w:rsidRDefault="00F95131" w:rsidP="003408AA">
      <w:pPr>
        <w:pStyle w:val="SpecifierNote"/>
      </w:pPr>
      <w:r>
        <w:t>NOTE:</w:t>
      </w:r>
      <w:r>
        <w:tab/>
      </w:r>
      <w:r w:rsidRPr="00332A1C">
        <w:rPr>
          <w:b/>
        </w:rPr>
        <w:t>Energy Star</w:t>
      </w:r>
      <w:r w:rsidRPr="000A0091">
        <w:t xml:space="preserve"> values </w:t>
      </w:r>
      <w:r>
        <w:t xml:space="preserve">for DOORS with &gt; 50% glass </w:t>
      </w:r>
      <w:r w:rsidRPr="000A0091">
        <w:t>can be achi</w:t>
      </w:r>
      <w:r>
        <w:t>eved through the use of specific glass units meeting the following requirements:</w:t>
      </w:r>
    </w:p>
    <w:p w14:paraId="2723D298" w14:textId="77777777" w:rsidR="00F95131" w:rsidRDefault="00F95131" w:rsidP="003408AA">
      <w:pPr>
        <w:pStyle w:val="SpecifierNote"/>
      </w:pPr>
      <w:r>
        <w:tab/>
      </w:r>
      <w:r>
        <w:tab/>
        <w:t>Northern &amp; North-Central Region:</w:t>
      </w:r>
      <w:r>
        <w:tab/>
      </w:r>
      <w:r w:rsidRPr="002F1F83">
        <w:rPr>
          <w:u w:val="single"/>
        </w:rPr>
        <w:t>&lt;</w:t>
      </w:r>
      <w:r>
        <w:t xml:space="preserve"> 0.30 U-factor </w:t>
      </w:r>
      <w:r>
        <w:tab/>
        <w:t>0.40 SHGC</w:t>
      </w:r>
    </w:p>
    <w:p w14:paraId="2452E630" w14:textId="77777777" w:rsidR="00F95131" w:rsidRDefault="00F95131" w:rsidP="003408AA">
      <w:pPr>
        <w:pStyle w:val="SpecifierNote"/>
      </w:pPr>
      <w:r>
        <w:tab/>
      </w:r>
      <w:r>
        <w:tab/>
        <w:t>South-Central &amp; Southern Region:</w:t>
      </w:r>
      <w:r>
        <w:tab/>
      </w:r>
      <w:r w:rsidRPr="002F1F83">
        <w:rPr>
          <w:u w:val="single"/>
        </w:rPr>
        <w:t>&lt;</w:t>
      </w:r>
      <w:r>
        <w:t xml:space="preserve"> 0.30 U-factor </w:t>
      </w:r>
      <w:r>
        <w:tab/>
        <w:t>0.25 SHGC</w:t>
      </w:r>
    </w:p>
    <w:p w14:paraId="467B7C49" w14:textId="77777777" w:rsidR="00F95131" w:rsidRPr="00B454A4" w:rsidRDefault="00F95131" w:rsidP="003408AA">
      <w:pPr>
        <w:pStyle w:val="SpecifierNote"/>
      </w:pPr>
      <w:r>
        <w:tab/>
      </w:r>
      <w:r w:rsidRPr="00332A1C">
        <w:rPr>
          <w:b/>
        </w:rPr>
        <w:t>Energy Star</w:t>
      </w:r>
      <w:r w:rsidRPr="000A0091">
        <w:t xml:space="preserve"> </w:t>
      </w:r>
      <w:r>
        <w:t xml:space="preserve">Air Leakage Rating Requirements (ASTM E283 in accordance with NFRC 400 </w:t>
      </w:r>
      <w:r w:rsidRPr="00B454A4">
        <w:t>or AAMA/WDMA/CSA 101/I.S.2/A440-11):</w:t>
      </w:r>
    </w:p>
    <w:p w14:paraId="015ACC2A" w14:textId="438BEE24" w:rsidR="00F95131" w:rsidRPr="00B454A4" w:rsidRDefault="00F95131" w:rsidP="003408AA">
      <w:pPr>
        <w:pStyle w:val="SpecifierNote"/>
      </w:pPr>
      <w:r w:rsidRPr="00B454A4">
        <w:tab/>
      </w:r>
      <w:r w:rsidRPr="00B454A4">
        <w:tab/>
        <w:t xml:space="preserve">Swinging Door: </w:t>
      </w:r>
      <w:r w:rsidRPr="00B454A4">
        <w:tab/>
        <w:t>≤ 0.5 cfm/ft</w:t>
      </w:r>
      <w:r w:rsidRPr="00B454A4">
        <w:rPr>
          <w:vertAlign w:val="superscript"/>
        </w:rPr>
        <w:t>2</w:t>
      </w:r>
      <w:r w:rsidR="008D2CD4" w:rsidRPr="00B454A4">
        <w:t xml:space="preserve"> (2.56 L/s/m</w:t>
      </w:r>
      <w:r w:rsidR="008D2CD4" w:rsidRPr="00B454A4">
        <w:rPr>
          <w:vertAlign w:val="superscript"/>
        </w:rPr>
        <w:t>2</w:t>
      </w:r>
      <w:r w:rsidR="008D2CD4" w:rsidRPr="00B454A4">
        <w:t xml:space="preserve">) </w:t>
      </w:r>
    </w:p>
    <w:p w14:paraId="0BD5BADB" w14:textId="633B7B4C" w:rsidR="00DA7323" w:rsidRPr="00DA7323" w:rsidRDefault="00DA7323" w:rsidP="003408AA">
      <w:pPr>
        <w:pStyle w:val="SpecifierNote"/>
      </w:pPr>
      <w:r w:rsidRPr="00B454A4">
        <w:tab/>
        <w:t>For guidance only as Nana Wall Systems is not a participant of the Energy Star Program</w:t>
      </w:r>
    </w:p>
    <w:p w14:paraId="6523177E" w14:textId="77777777" w:rsidR="00A40154" w:rsidRDefault="00A40154" w:rsidP="003408AA">
      <w:pPr>
        <w:pStyle w:val="Heading3"/>
      </w:pPr>
      <w:r>
        <w:t>LEED Characteristics:</w:t>
      </w:r>
    </w:p>
    <w:p w14:paraId="17080108" w14:textId="77777777" w:rsidR="00E348DC" w:rsidRDefault="00E348DC" w:rsidP="003408AA">
      <w:pPr>
        <w:pStyle w:val="Heading4"/>
      </w:pPr>
      <w:r w:rsidRPr="00B454A4">
        <w:rPr>
          <w:b/>
        </w:rPr>
        <w:t>LEED 2009</w:t>
      </w:r>
      <w:r w:rsidRPr="00BA70F8">
        <w:t xml:space="preserve"> (v3)</w:t>
      </w:r>
    </w:p>
    <w:p w14:paraId="3C579804" w14:textId="2FC06E21" w:rsidR="00E348DC" w:rsidRDefault="0015415E" w:rsidP="003408AA">
      <w:pPr>
        <w:pStyle w:val="Heading5"/>
      </w:pPr>
      <w:r>
        <w:t xml:space="preserve">EAc1: </w:t>
      </w:r>
      <w:r w:rsidR="00E348DC" w:rsidRPr="000B402C">
        <w:rPr>
          <w:i/>
        </w:rPr>
        <w:t>NanaWall</w:t>
      </w:r>
      <w:r w:rsidR="00E348DC">
        <w:t xml:space="preserve"> systems using low U-Value designed </w:t>
      </w:r>
      <w:r w:rsidR="00E348DC" w:rsidRPr="000B402C">
        <w:t xml:space="preserve">double </w:t>
      </w:r>
      <w:r w:rsidR="00EA06A4">
        <w:t>IG</w:t>
      </w:r>
      <w:r w:rsidR="00E348DC" w:rsidRPr="000B402C">
        <w:t>U</w:t>
      </w:r>
      <w:r w:rsidR="00E348DC">
        <w:t xml:space="preserve"> </w:t>
      </w:r>
      <w:r w:rsidR="00E348DC" w:rsidRPr="000B402C">
        <w:t>and thermally broken frames</w:t>
      </w:r>
      <w:r w:rsidR="00E348DC">
        <w:t xml:space="preserve"> can provide significant energy performance.</w:t>
      </w:r>
    </w:p>
    <w:p w14:paraId="01D9D4B3" w14:textId="77777777" w:rsidR="001A3113" w:rsidRPr="008D487B" w:rsidRDefault="001A3113" w:rsidP="003408AA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1CC18C27" w14:textId="77777777" w:rsidR="001A3113" w:rsidRPr="008D487B" w:rsidRDefault="001A3113" w:rsidP="003408AA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34225976" w:rsidR="00E348DC" w:rsidRDefault="0015415E" w:rsidP="003408AA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226FBFEB" w:rsidR="00E348DC" w:rsidRDefault="0015415E" w:rsidP="003408AA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07124379" w14:textId="5C642495" w:rsidR="0098125B" w:rsidRPr="00151771" w:rsidRDefault="0015415E" w:rsidP="00151771">
      <w:pPr>
        <w:pStyle w:val="Heading5"/>
      </w:pPr>
      <w:r>
        <w:t xml:space="preserve">MRc5: </w:t>
      </w:r>
      <w:r w:rsidR="00E348DC" w:rsidRPr="00B454A4">
        <w:rPr>
          <w:i/>
        </w:rPr>
        <w:t>NanaWall</w:t>
      </w:r>
      <w:r w:rsidR="00E348DC" w:rsidRPr="00B454A4">
        <w:t xml:space="preserve"> glazing, panel, track and door manufacturing final assembly plant is </w:t>
      </w:r>
      <w:r w:rsidR="005B4EDD" w:rsidRPr="00B454A4">
        <w:t xml:space="preserve">located </w:t>
      </w:r>
      <w:r w:rsidR="00E348DC" w:rsidRPr="00B454A4">
        <w:t>in Richmond, CA 94801.</w:t>
      </w:r>
    </w:p>
    <w:p w14:paraId="1D7A8087" w14:textId="0CED4F92" w:rsidR="00E348DC" w:rsidRPr="00400B2C" w:rsidRDefault="0015415E" w:rsidP="003408AA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3408AA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3408AA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2257B9C2" w14:textId="77777777" w:rsidR="001A3113" w:rsidRPr="008279B3" w:rsidRDefault="001A3113" w:rsidP="003408AA">
      <w:pPr>
        <w:pStyle w:val="Heading4"/>
      </w:pPr>
      <w:r w:rsidRPr="00B454A4">
        <w:rPr>
          <w:b/>
        </w:rPr>
        <w:t>LEED v4 for Building Design and Construction</w:t>
      </w:r>
      <w:r w:rsidRPr="008279B3">
        <w:t xml:space="preserve"> (BD&amp;C)</w:t>
      </w:r>
    </w:p>
    <w:p w14:paraId="60BAC256" w14:textId="63AC74BC" w:rsidR="005F2848" w:rsidRPr="008D487B" w:rsidRDefault="005F2848" w:rsidP="003408AA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IGU and thermally broken frames can provide significant energy performance.</w:t>
      </w:r>
    </w:p>
    <w:p w14:paraId="6B3DFC6D" w14:textId="33511992" w:rsidR="00E348DC" w:rsidRDefault="0015415E" w:rsidP="003408AA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71051F48" w:rsidR="00E348DC" w:rsidRPr="00F27040" w:rsidRDefault="0015415E" w:rsidP="003408AA">
      <w:pPr>
        <w:pStyle w:val="Heading5"/>
      </w:pPr>
      <w:r>
        <w:t xml:space="preserve">EQc7: </w:t>
      </w:r>
      <w:r w:rsidR="00E348DC" w:rsidRPr="003C505A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1F8356E9" w14:textId="6DC1CDB6" w:rsidR="00E348DC" w:rsidRPr="00F27040" w:rsidRDefault="0003503F" w:rsidP="003408AA">
      <w:pPr>
        <w:pStyle w:val="Heading5"/>
      </w:pPr>
      <w:r>
        <w:t xml:space="preserve">EQc8: </w:t>
      </w:r>
      <w:r w:rsidR="00E348DC" w:rsidRPr="003C505A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3408AA">
      <w:pPr>
        <w:pStyle w:val="Heading3"/>
      </w:pPr>
      <w:r>
        <w:t>Design Criteria:</w:t>
      </w:r>
    </w:p>
    <w:p w14:paraId="7B877EC3" w14:textId="62012353" w:rsidR="00F630D9" w:rsidRPr="005B4A93" w:rsidRDefault="00F630D9" w:rsidP="003408AA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 xml:space="preserve">rawings for selected number and size of panels, location of swing panels, and </w:t>
      </w:r>
      <w:r w:rsidR="002732B7">
        <w:t>location of stacking</w:t>
      </w:r>
      <w:r w:rsidRPr="005B4A93">
        <w:t>.</w:t>
      </w:r>
    </w:p>
    <w:p w14:paraId="5C8600E2" w14:textId="404D241D" w:rsidR="00DB055B" w:rsidRDefault="00F630D9" w:rsidP="003408AA">
      <w:pPr>
        <w:pStyle w:val="Heading4"/>
      </w:pPr>
      <w:r>
        <w:t xml:space="preserve">Unit Operation: </w:t>
      </w:r>
      <w:r w:rsidR="00400386">
        <w:t>S</w:t>
      </w:r>
      <w:r w:rsidR="00400386" w:rsidRPr="00400386">
        <w:t xml:space="preserve">liding and folding hardware with top and bottom </w:t>
      </w:r>
      <w:proofErr w:type="gramStart"/>
      <w:r w:rsidR="00400386" w:rsidRPr="00400386">
        <w:t>tracks</w:t>
      </w:r>
      <w:r w:rsidR="00DB055B">
        <w:t>;</w:t>
      </w:r>
      <w:proofErr w:type="gramEnd"/>
    </w:p>
    <w:p w14:paraId="7F63B4E1" w14:textId="249BA903" w:rsidR="00DB055B" w:rsidRDefault="00DB055B" w:rsidP="003408AA">
      <w:pPr>
        <w:pStyle w:val="Heading5"/>
      </w:pPr>
      <w:r>
        <w:t>[</w:t>
      </w:r>
      <w:r w:rsidR="00AB7018">
        <w:t xml:space="preserve"> I</w:t>
      </w:r>
      <w:r w:rsidRPr="00EB74DA">
        <w:t>nswing</w:t>
      </w:r>
      <w:r>
        <w:t xml:space="preserve"> type. ] </w:t>
      </w:r>
    </w:p>
    <w:p w14:paraId="589D26DF" w14:textId="598492E8" w:rsidR="00400386" w:rsidRDefault="00DB055B" w:rsidP="003408AA">
      <w:pPr>
        <w:pStyle w:val="Heading5"/>
      </w:pPr>
      <w:r>
        <w:t xml:space="preserve">[ </w:t>
      </w:r>
      <w:r w:rsidR="00AB7018">
        <w:t>O</w:t>
      </w:r>
      <w:r w:rsidRPr="00EB74DA">
        <w:t>utswing</w:t>
      </w:r>
      <w:r>
        <w:t xml:space="preserve"> type. ]</w:t>
      </w:r>
    </w:p>
    <w:p w14:paraId="159BF24B" w14:textId="16CFAA95" w:rsidR="001070A3" w:rsidRDefault="001070A3" w:rsidP="003408AA">
      <w:pPr>
        <w:pStyle w:val="Heading4"/>
      </w:pPr>
      <w:r>
        <w:t xml:space="preserve">Panel Type: </w:t>
      </w:r>
      <w:r>
        <w:tab/>
      </w:r>
      <w:r w:rsidRPr="00E429F2">
        <w:t>Hinged</w:t>
      </w:r>
    </w:p>
    <w:p w14:paraId="1AAAEBE2" w14:textId="77777777" w:rsidR="001070A3" w:rsidRDefault="001070A3" w:rsidP="003408AA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2A27FF44" w14:textId="77777777" w:rsidR="001070A3" w:rsidRDefault="001070A3" w:rsidP="003408AA">
      <w:pPr>
        <w:pStyle w:val="Heading5"/>
      </w:pPr>
      <w:r>
        <w:t xml:space="preserve">[ </w:t>
      </w:r>
      <w:r w:rsidRPr="00804093">
        <w:t>Entry/Egress panel hinged to side jamb.</w:t>
      </w:r>
      <w:r w:rsidRPr="00EB74DA">
        <w:t xml:space="preserve"> </w:t>
      </w:r>
      <w:r>
        <w:t>]</w:t>
      </w:r>
    </w:p>
    <w:p w14:paraId="5EA847C8" w14:textId="0A385ADF" w:rsidR="00F34AF3" w:rsidRDefault="00F34AF3" w:rsidP="003408AA">
      <w:pPr>
        <w:pStyle w:val="Heading4"/>
      </w:pPr>
      <w:r>
        <w:t xml:space="preserve">Panel Pairing Configuration:  </w:t>
      </w:r>
      <w:r w:rsidR="003C5443">
        <w:tab/>
        <w:t>See drawings.</w:t>
      </w:r>
      <w:r>
        <w:t xml:space="preserve"> </w:t>
      </w:r>
    </w:p>
    <w:p w14:paraId="6FB0E76A" w14:textId="095F10B6" w:rsidR="003C5443" w:rsidRDefault="003C5443" w:rsidP="003408AA">
      <w:pPr>
        <w:pStyle w:val="SpecifierNote"/>
      </w:pPr>
      <w:r>
        <w:t>NOTE:</w:t>
      </w:r>
      <w:r>
        <w:tab/>
        <w:t xml:space="preserve">Sizes and Configurations:  </w:t>
      </w:r>
      <w:hyperlink r:id="rId14" w:history="1">
        <w:r w:rsidR="00EF6E00" w:rsidRPr="00B3112C">
          <w:rPr>
            <w:rStyle w:val="Hyperlink"/>
          </w:rPr>
          <w:t>https://www.nanawall.com/resources/sl73/cad/stan</w:t>
        </w:r>
        <w:r w:rsidR="00EF6E00" w:rsidRPr="00B3112C">
          <w:rPr>
            <w:rStyle w:val="Hyperlink"/>
          </w:rPr>
          <w:t>dard</w:t>
        </w:r>
      </w:hyperlink>
      <w:r w:rsidR="00EF6E00">
        <w:t xml:space="preserve"> </w:t>
      </w:r>
    </w:p>
    <w:p w14:paraId="70AAB069" w14:textId="77777777" w:rsidR="003C5443" w:rsidRDefault="003C5443" w:rsidP="003408AA">
      <w:pPr>
        <w:pStyle w:val="SpecifierNote"/>
      </w:pPr>
      <w:r>
        <w:tab/>
        <w:t xml:space="preserve">See manufacturer drawings for selected custom dimensions within maximum frame sizes possible as indicated in manufacturer’s literature. </w:t>
      </w:r>
    </w:p>
    <w:p w14:paraId="5F3EA35B" w14:textId="77777777" w:rsidR="003C5443" w:rsidRDefault="003C5443" w:rsidP="003408AA">
      <w:pPr>
        <w:pStyle w:val="SpecifierNote"/>
      </w:pPr>
      <w:r>
        <w:tab/>
        <w:t xml:space="preserve">See drawings for selected number of panels and configuration. </w:t>
      </w:r>
    </w:p>
    <w:p w14:paraId="06B2D938" w14:textId="1656710C" w:rsidR="001070A3" w:rsidRDefault="001070A3" w:rsidP="003408AA">
      <w:pPr>
        <w:pStyle w:val="Heading4"/>
      </w:pPr>
      <w:r>
        <w:t xml:space="preserve">Panel Configuration: </w:t>
      </w:r>
      <w:r>
        <w:tab/>
      </w:r>
      <w:r w:rsidRPr="00983D0C">
        <w:t>Straight</w:t>
      </w:r>
    </w:p>
    <w:p w14:paraId="68EF2003" w14:textId="77777777" w:rsidR="00DB055B" w:rsidRDefault="001070A3" w:rsidP="003408AA">
      <w:pPr>
        <w:pStyle w:val="Heading4"/>
      </w:pPr>
      <w:r>
        <w:t xml:space="preserve">Stack Storage Configuration: </w:t>
      </w:r>
      <w:r>
        <w:tab/>
      </w:r>
    </w:p>
    <w:p w14:paraId="4CF58BC0" w14:textId="77777777" w:rsidR="00DB055B" w:rsidRDefault="001070A3" w:rsidP="003408AA">
      <w:pPr>
        <w:pStyle w:val="Heading5"/>
      </w:pPr>
      <w:r>
        <w:t xml:space="preserve">[ </w:t>
      </w:r>
      <w:r w:rsidRPr="00DB055B">
        <w:t>Inside</w:t>
      </w:r>
      <w:r w:rsidR="00983D0C" w:rsidRPr="00DB055B">
        <w:t xml:space="preserve"> jamb</w:t>
      </w:r>
      <w:r>
        <w:t xml:space="preserve"> </w:t>
      </w:r>
      <w:r w:rsidRPr="00E856F8">
        <w:t xml:space="preserve">] </w:t>
      </w:r>
    </w:p>
    <w:p w14:paraId="1643E1BC" w14:textId="02FF1334" w:rsidR="001070A3" w:rsidRDefault="001070A3" w:rsidP="003408AA">
      <w:pPr>
        <w:pStyle w:val="Heading5"/>
      </w:pPr>
      <w:r w:rsidRPr="00E856F8">
        <w:t>[</w:t>
      </w:r>
      <w:r>
        <w:t xml:space="preserve"> </w:t>
      </w:r>
      <w:r w:rsidRPr="00DB055B">
        <w:t>Outside</w:t>
      </w:r>
      <w:r w:rsidR="00983D0C" w:rsidRPr="00DB055B">
        <w:t xml:space="preserve"> jamb</w:t>
      </w:r>
      <w:r>
        <w:t xml:space="preserve"> ] </w:t>
      </w:r>
    </w:p>
    <w:p w14:paraId="57260597" w14:textId="42FFDDF9" w:rsidR="00E742DF" w:rsidRDefault="00400386" w:rsidP="003408AA">
      <w:pPr>
        <w:pStyle w:val="Heading4"/>
      </w:pPr>
      <w:r>
        <w:t xml:space="preserve">Mounting Type: </w:t>
      </w:r>
      <w:r w:rsidR="002732B7">
        <w:t xml:space="preserve">                                                  </w:t>
      </w:r>
      <w:r w:rsidR="00EB74DA" w:rsidRPr="00D73177">
        <w:t>Floor track supported</w:t>
      </w:r>
      <w:r w:rsidR="00D73177" w:rsidRPr="00D73177">
        <w:t xml:space="preserve"> with</w:t>
      </w:r>
      <w:r w:rsidR="00D73177">
        <w:t xml:space="preserve"> guide track at head</w:t>
      </w:r>
    </w:p>
    <w:p w14:paraId="7A01D755" w14:textId="29E1F6BB" w:rsidR="007C72E5" w:rsidRDefault="001D5F3F" w:rsidP="003408AA">
      <w:pPr>
        <w:pStyle w:val="Heading2"/>
      </w:pPr>
      <w:r w:rsidRPr="001C7A85">
        <w:t>MATERIALS</w:t>
      </w:r>
    </w:p>
    <w:p w14:paraId="33AECC18" w14:textId="038C7055" w:rsidR="007C72E5" w:rsidRPr="00B454A4" w:rsidRDefault="00804093" w:rsidP="003408AA">
      <w:pPr>
        <w:pStyle w:val="Heading3"/>
      </w:pPr>
      <w:r>
        <w:t xml:space="preserve">Monumental </w:t>
      </w:r>
      <w:r w:rsidR="00EE3563">
        <w:t xml:space="preserve">Thermally Broken Aluminum Framed </w:t>
      </w:r>
      <w:r w:rsidR="00A86A99">
        <w:t xml:space="preserve">Folding Glass Storefront Description: </w:t>
      </w:r>
      <w:r w:rsidR="008C3EC1">
        <w:t xml:space="preserve">           </w:t>
      </w:r>
      <w:r w:rsidR="003C755C">
        <w:t>2-5/16</w:t>
      </w:r>
      <w:r w:rsidR="00A4572E">
        <w:t xml:space="preserve"> inch (</w:t>
      </w:r>
      <w:r w:rsidR="003C755C">
        <w:t>58</w:t>
      </w:r>
      <w:r w:rsidR="00A4572E">
        <w:t xml:space="preserve"> mm) wide </w:t>
      </w:r>
      <w:r w:rsidR="003C755C">
        <w:t xml:space="preserve">narrow </w:t>
      </w:r>
      <w:r w:rsidR="00044D1B">
        <w:t>stile frame, bottom-</w:t>
      </w:r>
      <w:r w:rsidR="003C755C">
        <w:t>supported</w:t>
      </w:r>
      <w:r w:rsidR="00656528">
        <w:t xml:space="preserve"> system</w:t>
      </w:r>
      <w:r w:rsidR="00A86A99">
        <w:t>. M</w:t>
      </w:r>
      <w:r w:rsidR="001D5F3F">
        <w:t xml:space="preserve">anufacturer’s standard </w:t>
      </w:r>
      <w:r w:rsidR="00A4572E">
        <w:t xml:space="preserve">or post reinforced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head track</w:t>
      </w:r>
      <w:r w:rsidR="001C071D">
        <w:t>, side jambs</w:t>
      </w:r>
      <w:r w:rsidR="001D5F3F">
        <w:t xml:space="preserve"> </w:t>
      </w:r>
      <w:r w:rsidR="006C4409">
        <w:t>and panels</w:t>
      </w:r>
      <w:r w:rsidR="001D5F3F">
        <w:t xml:space="preserve"> with dimensions </w:t>
      </w:r>
      <w:r w:rsidR="003E3C7E" w:rsidRPr="00B454A4">
        <w:t xml:space="preserve">as </w:t>
      </w:r>
      <w:r w:rsidR="001D5F3F" w:rsidRPr="00B454A4">
        <w:t xml:space="preserve">shown on </w:t>
      </w:r>
      <w:r w:rsidR="00CA08D5" w:rsidRPr="00B454A4">
        <w:t>D</w:t>
      </w:r>
      <w:r w:rsidR="001D5F3F" w:rsidRPr="00B454A4">
        <w:t>rawings.</w:t>
      </w:r>
    </w:p>
    <w:p w14:paraId="01649785" w14:textId="77777777" w:rsidR="00ED152C" w:rsidRPr="00B454A4" w:rsidRDefault="00D06BB0" w:rsidP="003408AA">
      <w:pPr>
        <w:pStyle w:val="Heading4"/>
      </w:pPr>
      <w:r w:rsidRPr="00B454A4">
        <w:t>P</w:t>
      </w:r>
      <w:r w:rsidR="001D5F3F" w:rsidRPr="00B454A4">
        <w:t>anels</w:t>
      </w:r>
      <w:r w:rsidR="00ED152C" w:rsidRPr="00B454A4">
        <w:t xml:space="preserve"> and Frames:</w:t>
      </w:r>
    </w:p>
    <w:p w14:paraId="2AA89947" w14:textId="77777777" w:rsidR="00ED152C" w:rsidRPr="00B454A4" w:rsidRDefault="00ED152C" w:rsidP="003408AA">
      <w:pPr>
        <w:pStyle w:val="Heading5"/>
      </w:pPr>
      <w:r w:rsidRPr="00B454A4">
        <w:t>Panels</w:t>
      </w:r>
    </w:p>
    <w:p w14:paraId="4F7E98AA" w14:textId="46B38394" w:rsidR="00B14198" w:rsidRPr="00B454A4" w:rsidRDefault="00B04823" w:rsidP="00BC050E">
      <w:pPr>
        <w:pStyle w:val="Heading6"/>
      </w:pPr>
      <w:r w:rsidRPr="00B454A4">
        <w:t xml:space="preserve"> </w:t>
      </w:r>
      <w:r w:rsidR="00527E66" w:rsidRPr="00B454A4">
        <w:t>Single lite.</w:t>
      </w:r>
    </w:p>
    <w:p w14:paraId="1D852A06" w14:textId="006E9107" w:rsidR="006F597E" w:rsidRPr="00B454A4" w:rsidRDefault="00CA7EB7" w:rsidP="00BC050E">
      <w:pPr>
        <w:pStyle w:val="Heading6"/>
      </w:pPr>
      <w:r>
        <w:t xml:space="preserve"> </w:t>
      </w:r>
      <w:r w:rsidR="00B14198" w:rsidRPr="00B454A4">
        <w:t xml:space="preserve">[ Single lite with simulated divided lites in patterns as shown on Drawings. ] </w:t>
      </w:r>
    </w:p>
    <w:p w14:paraId="6E726AAF" w14:textId="6DDEF5B6" w:rsidR="003C5443" w:rsidRPr="00B454A4" w:rsidRDefault="003C5443" w:rsidP="00BC050E">
      <w:pPr>
        <w:pStyle w:val="Heading6"/>
      </w:pPr>
      <w:r w:rsidRPr="00B454A4">
        <w:t xml:space="preserve">Panel Size (W x H): </w:t>
      </w:r>
      <w:r w:rsidRPr="00B454A4">
        <w:tab/>
        <w:t>As indicated.</w:t>
      </w:r>
    </w:p>
    <w:p w14:paraId="3673B316" w14:textId="2FB5DAC3" w:rsidR="003C5443" w:rsidRDefault="003C5443" w:rsidP="003408AA">
      <w:pPr>
        <w:pStyle w:val="SpecifierNote"/>
      </w:pPr>
      <w:r>
        <w:t>NOTE:</w:t>
      </w:r>
      <w:r>
        <w:tab/>
        <w:t>Maximum panel sizes are 10</w:t>
      </w:r>
      <w:r w:rsidR="001C7A85" w:rsidRPr="00E279C7">
        <w:rPr>
          <w:rFonts w:cs="Arial"/>
        </w:rPr>
        <w:t>′</w:t>
      </w:r>
      <w:r w:rsidR="001C7A85">
        <w:rPr>
          <w:rFonts w:cs="Arial"/>
        </w:rPr>
        <w:t xml:space="preserve"> </w:t>
      </w:r>
      <w:r>
        <w:t>0</w:t>
      </w:r>
      <w:r w:rsidR="001C7A85">
        <w:rPr>
          <w:rFonts w:cs="Arial"/>
        </w:rPr>
        <w:t>″</w:t>
      </w:r>
      <w:r>
        <w:t xml:space="preserve"> </w:t>
      </w:r>
      <w:r w:rsidR="001C7A85">
        <w:t xml:space="preserve">(3050 mm) </w:t>
      </w:r>
      <w:r>
        <w:t>high and 3</w:t>
      </w:r>
      <w:r w:rsidR="001C7A85" w:rsidRPr="00E279C7">
        <w:rPr>
          <w:rFonts w:cs="Arial"/>
        </w:rPr>
        <w:t>′</w:t>
      </w:r>
      <w:r w:rsidR="001C7A85">
        <w:t xml:space="preserve"> </w:t>
      </w:r>
      <w:r>
        <w:t>2</w:t>
      </w:r>
      <w:r w:rsidR="001C7A85">
        <w:rPr>
          <w:rFonts w:cs="Arial"/>
        </w:rPr>
        <w:t>″</w:t>
      </w:r>
      <w:r>
        <w:t xml:space="preserve"> </w:t>
      </w:r>
      <w:r w:rsidR="001C7A85">
        <w:t xml:space="preserve">(965 mm) </w:t>
      </w:r>
      <w:r>
        <w:t>wide with 2</w:t>
      </w:r>
      <w:r w:rsidR="001C7A85" w:rsidRPr="00E279C7">
        <w:rPr>
          <w:rFonts w:cs="Arial"/>
        </w:rPr>
        <w:t>′</w:t>
      </w:r>
      <w:r w:rsidR="001C7A85">
        <w:t xml:space="preserve"> </w:t>
      </w:r>
      <w:r>
        <w:t>3</w:t>
      </w:r>
      <w:r w:rsidR="001C7A85">
        <w:rPr>
          <w:rFonts w:cs="Arial"/>
        </w:rPr>
        <w:t>″</w:t>
      </w:r>
      <w:r>
        <w:t xml:space="preserve"> </w:t>
      </w:r>
      <w:r w:rsidR="001C7A85">
        <w:t xml:space="preserve">(700 mm) </w:t>
      </w:r>
      <w:r>
        <w:t>the minimum panel width.</w:t>
      </w:r>
    </w:p>
    <w:p w14:paraId="31DC5199" w14:textId="77777777" w:rsidR="001D0A89" w:rsidRDefault="001D0A89" w:rsidP="00BC050E">
      <w:pPr>
        <w:pStyle w:val="Heading6"/>
      </w:pPr>
      <w:r w:rsidRPr="00945342">
        <w:t>Rail Depth:</w:t>
      </w:r>
      <w:r w:rsidRPr="00945342">
        <w:tab/>
      </w:r>
      <w:r>
        <w:t>2</w:t>
      </w:r>
      <w:r w:rsidRPr="00945342">
        <w:t>-3/4 inch (</w:t>
      </w:r>
      <w:r>
        <w:t>70</w:t>
      </w:r>
      <w:r w:rsidRPr="00945342">
        <w:t xml:space="preserve"> mm) </w:t>
      </w:r>
    </w:p>
    <w:p w14:paraId="59C967E2" w14:textId="77777777" w:rsidR="00D773B5" w:rsidRDefault="00D773B5" w:rsidP="00BC050E">
      <w:pPr>
        <w:pStyle w:val="Heading6"/>
      </w:pPr>
      <w:r w:rsidRPr="00945342">
        <w:t>Top Rail and Stile Width:</w:t>
      </w:r>
      <w:r w:rsidRPr="00945342">
        <w:tab/>
        <w:t>2-1/</w:t>
      </w:r>
      <w:r>
        <w:t>4</w:t>
      </w:r>
      <w:r w:rsidRPr="00945342">
        <w:t xml:space="preserve"> inch (5</w:t>
      </w:r>
      <w:r>
        <w:t>7</w:t>
      </w:r>
      <w:r w:rsidRPr="00945342">
        <w:t xml:space="preserve"> mm)</w:t>
      </w:r>
    </w:p>
    <w:p w14:paraId="1EA321AB" w14:textId="77777777" w:rsidR="00D773B5" w:rsidRDefault="00D773B5" w:rsidP="00BC050E">
      <w:pPr>
        <w:pStyle w:val="Heading6"/>
      </w:pPr>
      <w:r w:rsidRPr="00945342">
        <w:t xml:space="preserve">Bottom Rail Width: </w:t>
      </w:r>
      <w:r w:rsidRPr="00945342">
        <w:tab/>
      </w:r>
    </w:p>
    <w:p w14:paraId="734F6B6B" w14:textId="77777777" w:rsidR="00D773B5" w:rsidRPr="00945342" w:rsidRDefault="00D773B5" w:rsidP="00BC050E">
      <w:pPr>
        <w:pStyle w:val="Heading7"/>
      </w:pPr>
      <w:r w:rsidRPr="00945342">
        <w:t>2-</w:t>
      </w:r>
      <w:r>
        <w:t>1</w:t>
      </w:r>
      <w:r w:rsidRPr="00945342">
        <w:t>/</w:t>
      </w:r>
      <w:r>
        <w:t>4</w:t>
      </w:r>
      <w:r w:rsidRPr="00945342">
        <w:t xml:space="preserve"> inch (</w:t>
      </w:r>
      <w:r>
        <w:t>57</w:t>
      </w:r>
      <w:r w:rsidRPr="00945342">
        <w:t xml:space="preserve"> mm)</w:t>
      </w:r>
    </w:p>
    <w:p w14:paraId="48D8E0F4" w14:textId="77777777" w:rsidR="00D773B5" w:rsidRPr="00546E98" w:rsidRDefault="00D773B5" w:rsidP="003408AA">
      <w:pPr>
        <w:pStyle w:val="SpecifierNote"/>
      </w:pPr>
      <w:r w:rsidRPr="00945342">
        <w:t xml:space="preserve">NOTE: </w:t>
      </w:r>
      <w:r w:rsidRPr="00945342">
        <w:tab/>
      </w:r>
      <w:r w:rsidRPr="00546E98">
        <w:t>Indicate kickplate height. Select height between 6 and 12 inches (152 and 305 mm) high.</w:t>
      </w:r>
    </w:p>
    <w:p w14:paraId="433ADEDC" w14:textId="77777777" w:rsidR="00D773B5" w:rsidRPr="00945342" w:rsidRDefault="00D773B5" w:rsidP="00BC050E">
      <w:pPr>
        <w:pStyle w:val="Heading7"/>
      </w:pPr>
      <w:r w:rsidRPr="00945342">
        <w:t>[ Manufacturer’s standard kickplate with height indicated. ]</w:t>
      </w:r>
    </w:p>
    <w:p w14:paraId="44847F2E" w14:textId="77777777" w:rsidR="00D773B5" w:rsidRDefault="00D773B5" w:rsidP="003408AA">
      <w:pPr>
        <w:pStyle w:val="Heading5"/>
      </w:pPr>
      <w:r w:rsidRPr="00945342">
        <w:t xml:space="preserve">Frame: </w:t>
      </w:r>
    </w:p>
    <w:p w14:paraId="2A0FD8B6" w14:textId="77777777" w:rsidR="00D773B5" w:rsidRDefault="00D773B5" w:rsidP="00BC050E">
      <w:pPr>
        <w:pStyle w:val="Heading6"/>
      </w:pPr>
      <w:r w:rsidRPr="00945342">
        <w:t>Matching top track and side jambs</w:t>
      </w:r>
    </w:p>
    <w:p w14:paraId="3CF97F28" w14:textId="76FE35C9" w:rsidR="00D773B5" w:rsidRDefault="00D773B5" w:rsidP="00BC050E">
      <w:pPr>
        <w:pStyle w:val="Heading7"/>
      </w:pPr>
      <w:r w:rsidRPr="00945342">
        <w:t xml:space="preserve">Top Track </w:t>
      </w:r>
      <w:r>
        <w:t xml:space="preserve">and Side Jambs </w:t>
      </w:r>
      <w:r w:rsidRPr="00945342">
        <w:t>Width:</w:t>
      </w:r>
      <w:r w:rsidR="002732B7">
        <w:tab/>
      </w:r>
      <w:r>
        <w:t>2</w:t>
      </w:r>
      <w:r w:rsidRPr="00945342">
        <w:t>-</w:t>
      </w:r>
      <w:r>
        <w:t>9/16</w:t>
      </w:r>
      <w:r w:rsidRPr="00945342">
        <w:t xml:space="preserve"> inch (</w:t>
      </w:r>
      <w:r>
        <w:t>65</w:t>
      </w:r>
      <w:r w:rsidRPr="00945342">
        <w:t xml:space="preserve"> mm) </w:t>
      </w:r>
    </w:p>
    <w:p w14:paraId="4A8FEE7B" w14:textId="77777777" w:rsidR="00D773B5" w:rsidRPr="00D9533B" w:rsidRDefault="00D773B5" w:rsidP="00BC050E">
      <w:pPr>
        <w:pStyle w:val="Heading7"/>
      </w:pPr>
      <w:r w:rsidRPr="00D9533B">
        <w:t>Top Track and Side Jambs Depth</w:t>
      </w:r>
      <w:r w:rsidRPr="00D9533B">
        <w:tab/>
        <w:t>3-1/8 inch (80 mm)</w:t>
      </w:r>
    </w:p>
    <w:p w14:paraId="09227D2D" w14:textId="5CD10569" w:rsidR="006F597E" w:rsidRPr="00D9533B" w:rsidRDefault="006F597E" w:rsidP="003408AA">
      <w:pPr>
        <w:pStyle w:val="Heading4"/>
      </w:pPr>
      <w:r w:rsidRPr="00D9533B">
        <w:t xml:space="preserve">Sill Type: </w:t>
      </w:r>
      <w:r w:rsidRPr="00D9533B">
        <w:tab/>
      </w:r>
    </w:p>
    <w:p w14:paraId="0B28EA7D" w14:textId="77777777" w:rsidR="006F597E" w:rsidRPr="00D9533B" w:rsidRDefault="006F597E" w:rsidP="003408AA">
      <w:pPr>
        <w:pStyle w:val="Heading5"/>
      </w:pPr>
      <w:r w:rsidRPr="00D9533B">
        <w:t xml:space="preserve">[ Higher weather performance raised sill (thermally broken) ] </w:t>
      </w:r>
    </w:p>
    <w:p w14:paraId="3BB8674C" w14:textId="77777777" w:rsidR="006F597E" w:rsidRPr="00D9533B" w:rsidRDefault="006F597E" w:rsidP="003408AA">
      <w:pPr>
        <w:pStyle w:val="Heading5"/>
      </w:pPr>
      <w:r w:rsidRPr="00D9533B">
        <w:t xml:space="preserve">[ Low profile saddle sill (thermally broken) ] </w:t>
      </w:r>
    </w:p>
    <w:p w14:paraId="2C5F96B1" w14:textId="77777777" w:rsidR="006F597E" w:rsidRPr="00D9533B" w:rsidRDefault="006F597E" w:rsidP="003408AA">
      <w:pPr>
        <w:pStyle w:val="Heading5"/>
      </w:pPr>
      <w:r w:rsidRPr="00D9533B">
        <w:t xml:space="preserve">Finish: Aluminum with </w:t>
      </w:r>
    </w:p>
    <w:p w14:paraId="6A24D419" w14:textId="77777777" w:rsidR="006F597E" w:rsidRPr="00D9533B" w:rsidRDefault="006F597E" w:rsidP="00BC050E">
      <w:pPr>
        <w:pStyle w:val="Heading6"/>
      </w:pPr>
      <w:r w:rsidRPr="00D9533B">
        <w:t xml:space="preserve">[ a clear anodized finish. ] </w:t>
      </w:r>
    </w:p>
    <w:p w14:paraId="21E9AE15" w14:textId="77777777" w:rsidR="006F597E" w:rsidRPr="00D9533B" w:rsidRDefault="006F597E" w:rsidP="00BC050E">
      <w:pPr>
        <w:pStyle w:val="Heading6"/>
      </w:pPr>
      <w:r w:rsidRPr="00D9533B">
        <w:t xml:space="preserve">[ a dark bronze anodized finish. ] </w:t>
      </w:r>
    </w:p>
    <w:p w14:paraId="1CC81DCB" w14:textId="7B572537" w:rsidR="006F597E" w:rsidRPr="00D9533B" w:rsidRDefault="006F597E" w:rsidP="00BC050E">
      <w:pPr>
        <w:pStyle w:val="Heading6"/>
      </w:pPr>
      <w:r w:rsidRPr="00D9533B">
        <w:t>[ finish to match panel</w:t>
      </w:r>
      <w:r w:rsidR="00EA06A4" w:rsidRPr="00D9533B">
        <w:t xml:space="preserve"> for higher weather performance sill only</w:t>
      </w:r>
      <w:r w:rsidRPr="00D9533B">
        <w:t xml:space="preserve">. ] </w:t>
      </w:r>
    </w:p>
    <w:p w14:paraId="5C1D6AA4" w14:textId="77777777" w:rsidR="006F597E" w:rsidRPr="00D9533B" w:rsidRDefault="006F597E" w:rsidP="003408AA">
      <w:pPr>
        <w:pStyle w:val="Heading5"/>
      </w:pPr>
      <w:r w:rsidRPr="00D9533B">
        <w:t>For ADA Compliance: Provide gasket to cover the channel in the sill at swing doors.</w:t>
      </w:r>
    </w:p>
    <w:p w14:paraId="22255F9D" w14:textId="4702B9FE" w:rsidR="00C60614" w:rsidRDefault="001D5F3F" w:rsidP="003408AA">
      <w:pPr>
        <w:pStyle w:val="Heading4"/>
      </w:pPr>
      <w:r>
        <w:t xml:space="preserve">Aluminum Extrusion: </w:t>
      </w:r>
      <w:r w:rsidR="002732B7">
        <w:t xml:space="preserve">                             </w:t>
      </w:r>
      <w:r w:rsidR="00B07271">
        <w:t xml:space="preserve">AIMgSi0.5 alloy, 6063-T5 </w:t>
      </w:r>
      <w:r w:rsidR="00B550A8">
        <w:t xml:space="preserve">(F-22 - </w:t>
      </w:r>
      <w:r w:rsidR="00C60614">
        <w:t xml:space="preserve">European standard) </w:t>
      </w:r>
    </w:p>
    <w:p w14:paraId="1279235F" w14:textId="77777777" w:rsidR="006F4031" w:rsidRDefault="003E3C7E" w:rsidP="003408AA">
      <w:pPr>
        <w:pStyle w:val="Heading5"/>
      </w:pPr>
      <w:r>
        <w:t xml:space="preserve">Thickness: </w:t>
      </w:r>
      <w:r>
        <w:tab/>
        <w:t>0.078 inch (2.0 mm)</w:t>
      </w:r>
      <w:r w:rsidR="001D5F3F">
        <w:t xml:space="preserve"> </w:t>
      </w:r>
      <w:r>
        <w:t xml:space="preserve">nominal </w:t>
      </w:r>
    </w:p>
    <w:p w14:paraId="440243C6" w14:textId="2F9B8E79" w:rsidR="003E3C7E" w:rsidRDefault="006F4031" w:rsidP="003408AA">
      <w:pPr>
        <w:pStyle w:val="Heading5"/>
      </w:pPr>
      <w:r>
        <w:t>Thermal Break:</w:t>
      </w:r>
      <w:r>
        <w:tab/>
      </w:r>
      <w:r w:rsidR="00316CAD">
        <w:t>3</w:t>
      </w:r>
      <w:r>
        <w:t>/</w:t>
      </w:r>
      <w:r w:rsidR="00316CAD">
        <w:t>4</w:t>
      </w:r>
      <w:r w:rsidR="003C755C">
        <w:t xml:space="preserve"> to </w:t>
      </w:r>
      <w:r w:rsidR="00316CAD">
        <w:t>15/16</w:t>
      </w:r>
      <w:r>
        <w:t xml:space="preserve"> inch (2</w:t>
      </w:r>
      <w:r w:rsidR="00316CAD">
        <w:t>0</w:t>
      </w:r>
      <w:r w:rsidR="003C755C">
        <w:t xml:space="preserve"> to </w:t>
      </w:r>
      <w:r w:rsidR="00316CAD">
        <w:t>24</w:t>
      </w:r>
      <w:r>
        <w:t xml:space="preserve"> mm) wide polyamide plastic reinforced with glass fibers.  </w:t>
      </w:r>
    </w:p>
    <w:p w14:paraId="15C29005" w14:textId="5B4D7742" w:rsidR="00D9533B" w:rsidRDefault="00D9533B" w:rsidP="003408AA">
      <w:pPr>
        <w:pStyle w:val="Heading4"/>
      </w:pPr>
      <w:r>
        <w:t xml:space="preserve">Panel and Frame </w:t>
      </w:r>
      <w:r w:rsidR="00200FCD" w:rsidRPr="008D487B">
        <w:t>Aluminum Finish:</w:t>
      </w:r>
      <w:r w:rsidR="00200FCD" w:rsidRPr="008D487B">
        <w:tab/>
      </w:r>
      <w:r>
        <w:t>Inside and Outside</w:t>
      </w:r>
      <w:r w:rsidR="00200FCD">
        <w:t xml:space="preserve"> </w:t>
      </w:r>
      <w:r w:rsidR="00200FCD" w:rsidRPr="00416342">
        <w:t xml:space="preserve"> </w:t>
      </w:r>
    </w:p>
    <w:p w14:paraId="1B7B5F41" w14:textId="77777777" w:rsidR="00D9533B" w:rsidRDefault="00200FCD" w:rsidP="00D9533B">
      <w:pPr>
        <w:pStyle w:val="Heading5"/>
      </w:pPr>
      <w:r>
        <w:t xml:space="preserve">[ </w:t>
      </w:r>
      <w:r w:rsidRPr="006944AE">
        <w:t>Same (one-color)</w:t>
      </w:r>
      <w:r w:rsidRPr="008D487B">
        <w:t xml:space="preserve"> ] </w:t>
      </w:r>
    </w:p>
    <w:p w14:paraId="53D8023E" w14:textId="6701EF11" w:rsidR="00200FCD" w:rsidRPr="008D487B" w:rsidRDefault="00200FCD" w:rsidP="00D9533B">
      <w:pPr>
        <w:pStyle w:val="Heading5"/>
      </w:pPr>
      <w:r w:rsidRPr="008D487B">
        <w:t xml:space="preserve">[ </w:t>
      </w:r>
      <w:r w:rsidRPr="006944AE">
        <w:t>Different (two-tone)</w:t>
      </w:r>
      <w:r w:rsidRPr="008D487B">
        <w:t xml:space="preserve"> ]  </w:t>
      </w:r>
    </w:p>
    <w:p w14:paraId="2DD167F3" w14:textId="013A507E" w:rsidR="006C4409" w:rsidRDefault="006C4409" w:rsidP="003408AA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</w:t>
      </w:r>
      <w:r w:rsidR="00B91C5A">
        <w:t>,</w:t>
      </w:r>
      <w:r w:rsidR="00424ED2">
        <w:t xml:space="preserve">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2BC12C9C" w14:textId="77777777" w:rsidR="0070089C" w:rsidRDefault="003E3C7E" w:rsidP="003408AA">
      <w:pPr>
        <w:pStyle w:val="Heading5"/>
      </w:pPr>
      <w:r>
        <w:t>Anodized (AAMA 611):</w:t>
      </w:r>
      <w:r>
        <w:tab/>
      </w:r>
    </w:p>
    <w:p w14:paraId="1AECD041" w14:textId="77777777" w:rsidR="0070089C" w:rsidRDefault="006C4409" w:rsidP="00BC050E">
      <w:pPr>
        <w:pStyle w:val="Heading6"/>
      </w:pPr>
      <w:r>
        <w:t xml:space="preserve">[ </w:t>
      </w:r>
      <w:r w:rsidR="003E3C7E" w:rsidRPr="00D9533B">
        <w:t>Clear</w:t>
      </w:r>
      <w:r>
        <w:t xml:space="preserve"> ] </w:t>
      </w:r>
    </w:p>
    <w:p w14:paraId="1B192EC0" w14:textId="09FE0810" w:rsidR="003E3C7E" w:rsidRDefault="006C4409" w:rsidP="00BC050E">
      <w:pPr>
        <w:pStyle w:val="Heading6"/>
      </w:pPr>
      <w:r w:rsidRPr="0016775E">
        <w:t xml:space="preserve">[ </w:t>
      </w:r>
      <w:r w:rsidRPr="0070089C">
        <w:t>Dark Bronze</w:t>
      </w:r>
      <w:r w:rsidR="00424ED2" w:rsidRPr="0016775E">
        <w:t xml:space="preserve"> ]</w:t>
      </w:r>
    </w:p>
    <w:p w14:paraId="18F543DB" w14:textId="77777777" w:rsidR="003C5443" w:rsidRDefault="003C5443" w:rsidP="003408AA">
      <w:pPr>
        <w:pStyle w:val="Heading5"/>
      </w:pPr>
      <w:r w:rsidRPr="008D487B">
        <w:t>Powder Coat (AAMA 2604):</w:t>
      </w:r>
      <w:r w:rsidRPr="008D487B">
        <w:tab/>
      </w:r>
    </w:p>
    <w:p w14:paraId="165E3D9A" w14:textId="77777777" w:rsidR="002C1F8B" w:rsidRDefault="002C1F8B" w:rsidP="00BC050E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386DF358" w14:textId="078A1EB8" w:rsidR="002C1F8B" w:rsidRPr="00D9533B" w:rsidRDefault="002C1F8B" w:rsidP="00BC050E">
      <w:pPr>
        <w:pStyle w:val="Heading7"/>
      </w:pPr>
      <w:r w:rsidRPr="008D487B">
        <w:t xml:space="preserve">[ </w:t>
      </w:r>
      <w:r w:rsidR="00286DB0">
        <w:t>M</w:t>
      </w:r>
      <w:r w:rsidRPr="00D9533B">
        <w:t xml:space="preserve">anufacturer's standard selection of 50 colors - matte. ] </w:t>
      </w:r>
    </w:p>
    <w:p w14:paraId="6D1D4BDC" w14:textId="68C1270A" w:rsidR="002C1F8B" w:rsidRPr="00D9533B" w:rsidRDefault="002C1F8B" w:rsidP="00BC050E">
      <w:pPr>
        <w:pStyle w:val="Heading7"/>
      </w:pPr>
      <w:r w:rsidRPr="00D9533B">
        <w:t xml:space="preserve">[ </w:t>
      </w:r>
      <w:r w:rsidR="00286DB0">
        <w:t>M</w:t>
      </w:r>
      <w:r w:rsidRPr="00D9533B">
        <w:t xml:space="preserve">anufacturer's full RAL selection. ] </w:t>
      </w:r>
    </w:p>
    <w:p w14:paraId="17F42F69" w14:textId="77777777" w:rsidR="002C1F8B" w:rsidRPr="00D9533B" w:rsidRDefault="002C1F8B" w:rsidP="00286DB0">
      <w:pPr>
        <w:pStyle w:val="Heading7"/>
        <w:numPr>
          <w:ilvl w:val="0"/>
          <w:numId w:val="0"/>
        </w:numPr>
        <w:ind w:left="2520"/>
      </w:pPr>
      <w:proofErr w:type="spellStart"/>
      <w:r w:rsidRPr="00D9533B">
        <w:t>i</w:t>
      </w:r>
      <w:proofErr w:type="spellEnd"/>
      <w:r w:rsidRPr="00D9533B">
        <w:t>.</w:t>
      </w:r>
      <w:r w:rsidRPr="00D9533B">
        <w:tab/>
        <w:t>[ High Gloss ]</w:t>
      </w:r>
    </w:p>
    <w:p w14:paraId="0DCB859F" w14:textId="77777777" w:rsidR="002C1F8B" w:rsidRPr="00D9533B" w:rsidRDefault="002C1F8B" w:rsidP="002C1F8B">
      <w:pPr>
        <w:ind w:left="2880" w:hanging="360"/>
      </w:pPr>
      <w:r w:rsidRPr="00D9533B">
        <w:t>ii.</w:t>
      </w:r>
      <w:r w:rsidRPr="00D9533B">
        <w:tab/>
        <w:t>[ Matte ]</w:t>
      </w:r>
    </w:p>
    <w:p w14:paraId="53D1DA42" w14:textId="37FD087E" w:rsidR="002C1F8B" w:rsidRPr="00D9533B" w:rsidRDefault="002C1F8B" w:rsidP="00BC050E">
      <w:pPr>
        <w:pStyle w:val="Heading7"/>
      </w:pPr>
      <w:r w:rsidRPr="00D9533B">
        <w:t>[</w:t>
      </w:r>
      <w:r w:rsidR="00286DB0">
        <w:t xml:space="preserve"> W</w:t>
      </w:r>
      <w:r w:rsidRPr="00D9533B">
        <w:t>ood grain. ]</w:t>
      </w:r>
    </w:p>
    <w:p w14:paraId="34AF0A57" w14:textId="6EC5492E" w:rsidR="002C1F8B" w:rsidRDefault="002C1F8B" w:rsidP="00BC050E">
      <w:pPr>
        <w:pStyle w:val="Heading7"/>
      </w:pPr>
      <w:r w:rsidRPr="00D9533B">
        <w:t xml:space="preserve">[ </w:t>
      </w:r>
      <w:r w:rsidR="00286DB0">
        <w:t>C</w:t>
      </w:r>
      <w:r w:rsidRPr="00D9533B">
        <w:t>ustom finish.</w:t>
      </w:r>
      <w:r>
        <w:rPr>
          <w:b/>
        </w:rPr>
        <w:t xml:space="preserve"> </w:t>
      </w:r>
      <w:r>
        <w:t>]</w:t>
      </w:r>
    </w:p>
    <w:p w14:paraId="37D71D7F" w14:textId="352EB3B6" w:rsidR="00DF117A" w:rsidRDefault="00DF117A" w:rsidP="003408AA">
      <w:pPr>
        <w:pStyle w:val="Heading5"/>
      </w:pPr>
      <w:r w:rsidRPr="008D487B">
        <w:t>PVDF Coat (AAMA 2605):</w:t>
      </w:r>
      <w:r w:rsidR="0098125B">
        <w:t xml:space="preserve">             </w:t>
      </w:r>
      <w:r w:rsidRPr="008D487B">
        <w:t>Fluoropolymer Kynar</w:t>
      </w:r>
      <w:r>
        <w:t xml:space="preserve"> with</w:t>
      </w:r>
      <w:r w:rsidRPr="008D487B">
        <w:t xml:space="preserve"> color </w:t>
      </w:r>
      <w:r>
        <w:t xml:space="preserve">to match </w:t>
      </w:r>
      <w:r w:rsidRPr="00822715">
        <w:t>custom finish</w:t>
      </w:r>
      <w:r w:rsidRPr="0014428A">
        <w:rPr>
          <w:b/>
        </w:rPr>
        <w:t>.</w:t>
      </w:r>
    </w:p>
    <w:p w14:paraId="1FAF70C6" w14:textId="2BFCE069" w:rsidR="009D4B06" w:rsidRDefault="009D4B06" w:rsidP="0098125B">
      <w:pPr>
        <w:pStyle w:val="Heading3"/>
      </w:pPr>
      <w:r>
        <w:t>Glass and Glazing:</w:t>
      </w:r>
    </w:p>
    <w:p w14:paraId="09E44129" w14:textId="47C8C66B" w:rsidR="009D4B06" w:rsidRDefault="009D4B06" w:rsidP="009D4B06">
      <w:pPr>
        <w:pStyle w:val="Heading4"/>
      </w:pPr>
      <w:r w:rsidRPr="00D9533B">
        <w:t>Safety Glazing: In compliance with ASTM C1036, ASTM C1048, ANSI Z97.1 and CPSC 16CFR 1</w:t>
      </w:r>
      <w:r>
        <w:t>201.</w:t>
      </w:r>
    </w:p>
    <w:p w14:paraId="2ADFE4C1" w14:textId="35393E61" w:rsidR="009B1322" w:rsidRPr="009B1322" w:rsidRDefault="009D4B06" w:rsidP="009D4B06">
      <w:pPr>
        <w:pStyle w:val="Heading5"/>
      </w:pPr>
      <w:r>
        <w:t>Glass Acoustical Performance (ASTM E413 and ASTM E1332): STC</w:t>
      </w:r>
    </w:p>
    <w:p w14:paraId="6E7E77A6" w14:textId="77777777" w:rsidR="003C5443" w:rsidRDefault="003C5443" w:rsidP="003408AA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04C1027C" w14:textId="5D1C831B" w:rsidR="003C5443" w:rsidRDefault="003C5443" w:rsidP="003408AA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</w:t>
      </w:r>
      <w:r w:rsidR="00F47B19">
        <w:t xml:space="preserve"> in [ </w:t>
      </w:r>
      <w:r w:rsidR="00F47B19" w:rsidRPr="00F47B19">
        <w:rPr>
          <w:b/>
          <w:bCs/>
        </w:rPr>
        <w:t>single</w:t>
      </w:r>
      <w:r w:rsidR="00F47B19">
        <w:t xml:space="preserve"> ] [ </w:t>
      </w:r>
      <w:r w:rsidR="00F47B19" w:rsidRPr="00F47B19">
        <w:rPr>
          <w:b/>
          <w:bCs/>
        </w:rPr>
        <w:t>double</w:t>
      </w:r>
      <w:r w:rsidR="00F47B19">
        <w:t xml:space="preserve"> ] insulated 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7B89072A" w14:textId="354A6C86" w:rsidR="003C5443" w:rsidRDefault="003C5443" w:rsidP="003408AA">
      <w:pPr>
        <w:pStyle w:val="SpecifierNote"/>
      </w:pPr>
      <w:r>
        <w:t xml:space="preserve">NOTE: </w:t>
      </w:r>
      <w:r>
        <w:tab/>
        <w:t>Select and edit glass type(s) to meet building code, wind</w:t>
      </w:r>
      <w:r w:rsidR="00B91C5A">
        <w:t xml:space="preserve"> </w:t>
      </w:r>
      <w:r>
        <w:t>load design,</w:t>
      </w:r>
      <w:r w:rsidR="001D0A89">
        <w:t xml:space="preserve"> </w:t>
      </w:r>
      <w:r>
        <w:t>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59E770F9" w14:textId="126F606F" w:rsidR="003C5443" w:rsidRPr="00D9533B" w:rsidRDefault="003C5443" w:rsidP="003408AA">
      <w:pPr>
        <w:pStyle w:val="SpecifierNote"/>
      </w:pPr>
      <w:r>
        <w:tab/>
      </w:r>
      <w:r w:rsidRPr="00D9533B">
        <w:t>Contact NanaWall for availability of other commercial glass types.</w:t>
      </w:r>
    </w:p>
    <w:p w14:paraId="752BCEAA" w14:textId="77777777" w:rsidR="008C3EC1" w:rsidRDefault="008C3EC1">
      <w:pPr>
        <w:keepNext w:val="0"/>
        <w:widowControl/>
        <w:spacing w:before="0"/>
        <w:rPr>
          <w:szCs w:val="26"/>
        </w:rPr>
      </w:pPr>
      <w:r>
        <w:br w:type="page"/>
      </w:r>
    </w:p>
    <w:p w14:paraId="1EE5E756" w14:textId="29E945E9" w:rsidR="003C5443" w:rsidRPr="00D9533B" w:rsidRDefault="003C5443" w:rsidP="003408AA">
      <w:pPr>
        <w:pStyle w:val="Heading5"/>
        <w:numPr>
          <w:ilvl w:val="4"/>
          <w:numId w:val="5"/>
        </w:numPr>
      </w:pPr>
      <w:r w:rsidRPr="00D9533B">
        <w:t>Glass Lite / Insulated Glass Unit (IGU):</w:t>
      </w:r>
      <w:r w:rsidRPr="00D9533B">
        <w:tab/>
      </w:r>
    </w:p>
    <w:p w14:paraId="74E890C7" w14:textId="5CA8F419" w:rsidR="003C5443" w:rsidRPr="00D9533B" w:rsidRDefault="003C5443" w:rsidP="00BC050E">
      <w:pPr>
        <w:pStyle w:val="Heading6"/>
      </w:pPr>
      <w:r w:rsidRPr="00D9533B">
        <w:t>Single:</w:t>
      </w:r>
      <w:r w:rsidRPr="00D9533B">
        <w:tab/>
      </w:r>
      <w:r w:rsidR="00AB7018">
        <w:t xml:space="preserve">[ </w:t>
      </w:r>
      <w:r w:rsidRPr="00D9533B">
        <w:t>7/16 inch (11 mm) thick. ]</w:t>
      </w:r>
    </w:p>
    <w:p w14:paraId="3DB86271" w14:textId="7CD71DE0" w:rsidR="003C5443" w:rsidRPr="00D9533B" w:rsidRDefault="003C5443" w:rsidP="00BC050E">
      <w:pPr>
        <w:pStyle w:val="Heading6"/>
      </w:pPr>
      <w:r w:rsidRPr="00D9533B">
        <w:t>Double IGU:</w:t>
      </w:r>
      <w:r w:rsidRPr="00D9533B">
        <w:tab/>
      </w:r>
      <w:r w:rsidR="00AB7018">
        <w:t xml:space="preserve">[ </w:t>
      </w:r>
      <w:r w:rsidRPr="00D9533B">
        <w:t>1-1/8 inch (28 mm) thick. ]</w:t>
      </w:r>
    </w:p>
    <w:p w14:paraId="208EDA7D" w14:textId="56D94A21" w:rsidR="00823737" w:rsidRPr="00D9533B" w:rsidRDefault="003C5443" w:rsidP="003408AA">
      <w:pPr>
        <w:pStyle w:val="Heading5"/>
      </w:pPr>
      <w:r w:rsidRPr="00D9533B">
        <w:t>IGU Fill</w:t>
      </w:r>
      <w:r w:rsidR="00823737" w:rsidRPr="00D9533B">
        <w:tab/>
      </w:r>
      <w:r w:rsidR="00823737" w:rsidRPr="00D9533B">
        <w:tab/>
        <w:t xml:space="preserve"> </w:t>
      </w:r>
    </w:p>
    <w:p w14:paraId="0A5505A4" w14:textId="77777777" w:rsidR="00823737" w:rsidRPr="00D9533B" w:rsidRDefault="00823737" w:rsidP="00BC050E">
      <w:pPr>
        <w:pStyle w:val="Heading6"/>
      </w:pPr>
      <w:r w:rsidRPr="00D9533B">
        <w:t xml:space="preserve">[ Low- E ] </w:t>
      </w:r>
    </w:p>
    <w:p w14:paraId="5CB03856" w14:textId="77777777" w:rsidR="00823737" w:rsidRPr="00D9533B" w:rsidRDefault="00823737" w:rsidP="00BC050E">
      <w:pPr>
        <w:pStyle w:val="Heading6"/>
      </w:pPr>
      <w:r w:rsidRPr="00D9533B">
        <w:t xml:space="preserve">[ Argon filled ] </w:t>
      </w:r>
    </w:p>
    <w:p w14:paraId="2E70E9A1" w14:textId="71970A35" w:rsidR="003C5443" w:rsidRPr="00D9533B" w:rsidRDefault="00823737" w:rsidP="00BC050E">
      <w:pPr>
        <w:pStyle w:val="Heading6"/>
      </w:pPr>
      <w:r w:rsidRPr="00D9533B">
        <w:t xml:space="preserve">[ Air filled ] </w:t>
      </w:r>
      <w:r w:rsidR="003C5443" w:rsidRPr="00D9533B">
        <w:tab/>
      </w:r>
    </w:p>
    <w:p w14:paraId="700FEF56" w14:textId="6E093547" w:rsidR="003C5443" w:rsidRPr="00D9533B" w:rsidRDefault="003C5443" w:rsidP="003408AA">
      <w:pPr>
        <w:pStyle w:val="Heading5"/>
      </w:pPr>
      <w:r w:rsidRPr="00D9533B">
        <w:t>Glass Spacers: Manufacturer’</w:t>
      </w:r>
      <w:r w:rsidR="00D9533B">
        <w:t>s standard</w:t>
      </w:r>
    </w:p>
    <w:p w14:paraId="7C6F4EC3" w14:textId="4F0ED9FB" w:rsidR="00D9533B" w:rsidRPr="009B54FB" w:rsidRDefault="00D9533B" w:rsidP="00BC050E">
      <w:pPr>
        <w:pStyle w:val="Heading6"/>
      </w:pPr>
      <w:r w:rsidRPr="009B54FB">
        <w:t xml:space="preserve">[ </w:t>
      </w:r>
      <w:proofErr w:type="gramStart"/>
      <w:r w:rsidR="00A915BF">
        <w:t xml:space="preserve">silver </w:t>
      </w:r>
      <w:r w:rsidRPr="009B54FB">
        <w:t>gr</w:t>
      </w:r>
      <w:r w:rsidR="0024719B">
        <w:t>a</w:t>
      </w:r>
      <w:r w:rsidRPr="009B54FB">
        <w:t>y</w:t>
      </w:r>
      <w:proofErr w:type="gramEnd"/>
      <w:r w:rsidRPr="009B54FB">
        <w:t xml:space="preserve"> finish with capillary tubes ]</w:t>
      </w:r>
    </w:p>
    <w:p w14:paraId="552D8BAB" w14:textId="7B53A339" w:rsidR="00D9533B" w:rsidRPr="009B54FB" w:rsidRDefault="00D9533B" w:rsidP="00BC050E">
      <w:pPr>
        <w:pStyle w:val="Heading6"/>
      </w:pPr>
      <w:r w:rsidRPr="009B54FB">
        <w:t xml:space="preserve">[ </w:t>
      </w:r>
      <w:r w:rsidR="00075E42">
        <w:t>black</w:t>
      </w:r>
      <w:r w:rsidRPr="009B54FB">
        <w:t xml:space="preserve"> finish with capillary tubes ]</w:t>
      </w:r>
    </w:p>
    <w:p w14:paraId="4F5410A3" w14:textId="54EE27C2" w:rsidR="00D9533B" w:rsidRPr="009B54FB" w:rsidRDefault="00D9533B" w:rsidP="00BC050E">
      <w:pPr>
        <w:pStyle w:val="Heading6"/>
      </w:pPr>
      <w:r w:rsidRPr="009B54FB">
        <w:t xml:space="preserve">[ </w:t>
      </w:r>
      <w:proofErr w:type="gramStart"/>
      <w:r w:rsidR="00A915BF">
        <w:t xml:space="preserve">silver </w:t>
      </w:r>
      <w:r w:rsidRPr="009B54FB">
        <w:t>gr</w:t>
      </w:r>
      <w:r w:rsidR="0024719B">
        <w:t>a</w:t>
      </w:r>
      <w:r w:rsidRPr="009B54FB">
        <w:t>y</w:t>
      </w:r>
      <w:proofErr w:type="gramEnd"/>
      <w:r w:rsidRPr="009B54FB">
        <w:t xml:space="preserve"> finish without capillary tubes ]</w:t>
      </w:r>
    </w:p>
    <w:p w14:paraId="17F3BB90" w14:textId="03CA5C25" w:rsidR="00D9533B" w:rsidRPr="00EA68AA" w:rsidRDefault="00D9533B" w:rsidP="00BC050E">
      <w:pPr>
        <w:pStyle w:val="Heading6"/>
      </w:pPr>
      <w:r w:rsidRPr="00EA68AA">
        <w:t xml:space="preserve">[ </w:t>
      </w:r>
      <w:r w:rsidR="00075E42">
        <w:t>black</w:t>
      </w:r>
      <w:r w:rsidRPr="00EA68AA">
        <w:t xml:space="preserve"> finish without capillary tubes ]</w:t>
      </w:r>
    </w:p>
    <w:p w14:paraId="2E5DA031" w14:textId="6C51B42B" w:rsidR="003C5443" w:rsidRPr="00EA68AA" w:rsidRDefault="003C5443" w:rsidP="003408AA">
      <w:pPr>
        <w:pStyle w:val="Heading5"/>
      </w:pPr>
      <w:r w:rsidRPr="00EA68AA">
        <w:t>Glass Lite Type:</w:t>
      </w:r>
      <w:r w:rsidRPr="00EA68AA">
        <w:tab/>
      </w:r>
    </w:p>
    <w:p w14:paraId="48524E51" w14:textId="7261E2AD" w:rsidR="00084D4D" w:rsidRPr="00EA68AA" w:rsidRDefault="00084D4D" w:rsidP="00BC050E">
      <w:pPr>
        <w:pStyle w:val="Heading6"/>
      </w:pPr>
      <w:r w:rsidRPr="00EA68AA">
        <w:t xml:space="preserve">Impact rated </w:t>
      </w:r>
    </w:p>
    <w:p w14:paraId="567DDC98" w14:textId="6C35C2EC" w:rsidR="003C5443" w:rsidRPr="00EA68AA" w:rsidRDefault="003C5443" w:rsidP="003408AA">
      <w:pPr>
        <w:pStyle w:val="SpecifierNote"/>
      </w:pPr>
      <w:r w:rsidRPr="00EA68AA">
        <w:t>NOTE:</w:t>
      </w:r>
      <w:r w:rsidRPr="00EA68AA">
        <w:tab/>
        <w:t xml:space="preserve">Items below are </w:t>
      </w:r>
      <w:r w:rsidR="009A0FFD" w:rsidRPr="00EA68AA">
        <w:t xml:space="preserve">additional </w:t>
      </w:r>
      <w:r w:rsidRPr="00EA68AA">
        <w:t>options and may require an upcharge.</w:t>
      </w:r>
    </w:p>
    <w:p w14:paraId="3584A363" w14:textId="45B75214" w:rsidR="003C5443" w:rsidRPr="00EA68AA" w:rsidRDefault="003C5443" w:rsidP="00BC050E">
      <w:pPr>
        <w:pStyle w:val="Heading6"/>
      </w:pPr>
      <w:r w:rsidRPr="00EA68AA">
        <w:t xml:space="preserve">[ Low iron </w:t>
      </w:r>
      <w:r w:rsidR="00B91C5A">
        <w:t xml:space="preserve">(Light Transmission (LT) 89%) </w:t>
      </w:r>
      <w:r w:rsidRPr="00EA68AA">
        <w:t>]</w:t>
      </w:r>
    </w:p>
    <w:p w14:paraId="3C7CE395" w14:textId="77777777" w:rsidR="003C5443" w:rsidRPr="00EA68AA" w:rsidRDefault="003C5443" w:rsidP="00BC050E">
      <w:pPr>
        <w:pStyle w:val="Heading6"/>
      </w:pPr>
      <w:r w:rsidRPr="00EA68AA">
        <w:t xml:space="preserve">[ Solar bronze ] </w:t>
      </w:r>
    </w:p>
    <w:p w14:paraId="1E33A412" w14:textId="77777777" w:rsidR="003C5443" w:rsidRPr="00EA68AA" w:rsidRDefault="003C5443" w:rsidP="00BC050E">
      <w:pPr>
        <w:pStyle w:val="Heading6"/>
      </w:pPr>
      <w:r w:rsidRPr="00EA68AA">
        <w:t xml:space="preserve">[ Solar gray ] </w:t>
      </w:r>
    </w:p>
    <w:p w14:paraId="3E2A1151" w14:textId="541AF3FC" w:rsidR="003C5443" w:rsidRPr="00EA68AA" w:rsidRDefault="003C5443" w:rsidP="00BC050E">
      <w:pPr>
        <w:pStyle w:val="Heading6"/>
      </w:pPr>
      <w:r w:rsidRPr="00EA68AA">
        <w:t xml:space="preserve">[ </w:t>
      </w:r>
      <w:r w:rsidR="00DA7323" w:rsidRPr="00EA68AA">
        <w:t>B</w:t>
      </w:r>
      <w:r w:rsidRPr="00EA68AA">
        <w:t>ird safe ]</w:t>
      </w:r>
    </w:p>
    <w:p w14:paraId="290EEF07" w14:textId="58B439B6" w:rsidR="00C41DEA" w:rsidRPr="00EA68AA" w:rsidRDefault="00C41DEA" w:rsidP="003408AA">
      <w:pPr>
        <w:pStyle w:val="Heading5"/>
      </w:pPr>
      <w:r w:rsidRPr="00EA68AA">
        <w:t>IGU Surface:</w:t>
      </w:r>
    </w:p>
    <w:p w14:paraId="575A7114" w14:textId="7818E1B5" w:rsidR="00C41DEA" w:rsidRPr="00EA68AA" w:rsidRDefault="00C41DEA" w:rsidP="00BC050E">
      <w:pPr>
        <w:pStyle w:val="Heading6"/>
      </w:pPr>
      <w:r w:rsidRPr="00EA68AA">
        <w:t>Clear</w:t>
      </w:r>
    </w:p>
    <w:p w14:paraId="1516D243" w14:textId="7D12069A" w:rsidR="00C41DEA" w:rsidRPr="00EA68AA" w:rsidRDefault="00C41DEA" w:rsidP="00BC050E">
      <w:pPr>
        <w:pStyle w:val="Heading6"/>
      </w:pPr>
      <w:r w:rsidRPr="00EA68AA">
        <w:t>[ Low- E coating on # 2 surface of double IGU ]</w:t>
      </w:r>
    </w:p>
    <w:p w14:paraId="37942A2C" w14:textId="1EB52E02" w:rsidR="00C41DEA" w:rsidRPr="00EA68AA" w:rsidRDefault="00C41DEA" w:rsidP="00BC050E">
      <w:pPr>
        <w:pStyle w:val="Heading6"/>
      </w:pPr>
      <w:r w:rsidRPr="00EA68AA">
        <w:t>[ Low- E coating on # 2 and # 4 surface of double IGU</w:t>
      </w:r>
      <w:r w:rsidR="00524931" w:rsidRPr="00EA68AA">
        <w:t xml:space="preserve"> ]</w:t>
      </w:r>
    </w:p>
    <w:p w14:paraId="0047965B" w14:textId="77777777" w:rsidR="001D5F3F" w:rsidRPr="001D5F3F" w:rsidRDefault="001D5F3F" w:rsidP="003408AA">
      <w:pPr>
        <w:pStyle w:val="Heading3"/>
      </w:pPr>
      <w:r w:rsidRPr="00333E23">
        <w:t>Lockin</w:t>
      </w:r>
      <w:r w:rsidRPr="001D5F3F">
        <w:t>g Hardware and Handles:</w:t>
      </w:r>
    </w:p>
    <w:p w14:paraId="529810BE" w14:textId="08DF91FF" w:rsidR="0094215C" w:rsidRPr="00EA68AA" w:rsidRDefault="0094215C" w:rsidP="003408AA">
      <w:pPr>
        <w:pStyle w:val="SpecifierNote"/>
      </w:pPr>
      <w:r>
        <w:t>NOTE:</w:t>
      </w:r>
      <w:r>
        <w:tab/>
        <w:t xml:space="preserve">Select one of the below Main Entry Panel paragraphs WITH or WITHOUT Swing Panels, </w:t>
      </w:r>
      <w:r w:rsidRPr="00EA68AA">
        <w:t>deleting all others. Edit to suit project requirements.</w:t>
      </w:r>
    </w:p>
    <w:p w14:paraId="1B2D3785" w14:textId="7A8D8293" w:rsidR="00E2197C" w:rsidRPr="00EA68AA" w:rsidRDefault="00D021B4" w:rsidP="003408AA">
      <w:pPr>
        <w:pStyle w:val="Heading4"/>
      </w:pPr>
      <w:r w:rsidRPr="00EA68AA">
        <w:t xml:space="preserve">Main Entry Panel(s) for Models </w:t>
      </w:r>
      <w:r w:rsidR="00C60614" w:rsidRPr="00EA68AA">
        <w:t xml:space="preserve">WITH </w:t>
      </w:r>
      <w:r w:rsidR="006C66C0" w:rsidRPr="00EA68AA">
        <w:t>a</w:t>
      </w:r>
      <w:r w:rsidR="003C755C" w:rsidRPr="00EA68AA">
        <w:t xml:space="preserve"> [</w:t>
      </w:r>
      <w:r w:rsidR="006C66C0" w:rsidRPr="00EA68AA">
        <w:t xml:space="preserve"> </w:t>
      </w:r>
      <w:r w:rsidR="006C66C0" w:rsidRPr="00EA68AA">
        <w:rPr>
          <w:b/>
        </w:rPr>
        <w:t>Pair of</w:t>
      </w:r>
      <w:r w:rsidR="006C66C0" w:rsidRPr="00EA68AA">
        <w:t xml:space="preserve"> </w:t>
      </w:r>
      <w:r w:rsidR="003C755C" w:rsidRPr="00EA68AA">
        <w:t xml:space="preserve">] </w:t>
      </w:r>
      <w:r w:rsidR="006C66C0" w:rsidRPr="00EA68AA">
        <w:t>Swing Panel</w:t>
      </w:r>
      <w:r w:rsidR="003C755C" w:rsidRPr="00EA68AA">
        <w:t>(</w:t>
      </w:r>
      <w:r w:rsidR="006C66C0" w:rsidRPr="00EA68AA">
        <w:rPr>
          <w:b/>
        </w:rPr>
        <w:t>s</w:t>
      </w:r>
      <w:r w:rsidR="003C755C" w:rsidRPr="00EA68AA">
        <w:t>)</w:t>
      </w:r>
      <w:r w:rsidRPr="00EA68AA">
        <w:t>: P</w:t>
      </w:r>
      <w:r w:rsidR="001D5F3F" w:rsidRPr="00EA68AA">
        <w:t xml:space="preserve">rovide manufacturer’s </w:t>
      </w:r>
      <w:r w:rsidR="00C41DEA" w:rsidRPr="00EA68AA">
        <w:t xml:space="preserve">[ </w:t>
      </w:r>
      <w:r w:rsidR="00BC050E">
        <w:rPr>
          <w:b/>
        </w:rPr>
        <w:t>S</w:t>
      </w:r>
      <w:r w:rsidR="001D5F3F" w:rsidRPr="00EA68AA">
        <w:rPr>
          <w:b/>
        </w:rPr>
        <w:t>tandard lever handles</w:t>
      </w:r>
      <w:r w:rsidR="00C41DEA" w:rsidRPr="00EA68AA">
        <w:t xml:space="preserve"> ] or [ </w:t>
      </w:r>
      <w:r w:rsidR="00BC050E">
        <w:rPr>
          <w:b/>
        </w:rPr>
        <w:t>L</w:t>
      </w:r>
      <w:r w:rsidR="00C41DEA" w:rsidRPr="00EA68AA">
        <w:rPr>
          <w:b/>
        </w:rPr>
        <w:t>ever handles with return</w:t>
      </w:r>
      <w:r w:rsidR="00C41DEA" w:rsidRPr="00EA68AA">
        <w:t xml:space="preserve"> ]</w:t>
      </w:r>
      <w:r w:rsidR="001D5F3F" w:rsidRPr="00EA68AA">
        <w:t xml:space="preserve"> on the inside and outside</w:t>
      </w:r>
      <w:r w:rsidR="00D02FAF" w:rsidRPr="00EA68AA">
        <w:t>,</w:t>
      </w:r>
      <w:r w:rsidR="001D5F3F" w:rsidRPr="00EA68AA">
        <w:t xml:space="preserve"> a </w:t>
      </w:r>
      <w:r w:rsidR="004620FE" w:rsidRPr="00EA68AA">
        <w:t>standard</w:t>
      </w:r>
      <w:r w:rsidR="001D5F3F" w:rsidRPr="00EA68AA">
        <w:t xml:space="preserve"> </w:t>
      </w:r>
      <w:r w:rsidR="000D4FEE" w:rsidRPr="00EA68AA">
        <w:t>lockset</w:t>
      </w:r>
      <w:r w:rsidR="001D5F3F" w:rsidRPr="00EA68AA">
        <w:t xml:space="preserve"> with a lockable latch</w:t>
      </w:r>
      <w:r w:rsidR="00D02FAF" w:rsidRPr="00EA68AA">
        <w:t>,</w:t>
      </w:r>
      <w:r w:rsidR="001D5F3F" w:rsidRPr="00EA68AA">
        <w:t xml:space="preserve"> </w:t>
      </w:r>
      <w:r w:rsidR="00D02FAF" w:rsidRPr="00EA68AA">
        <w:t xml:space="preserve">and </w:t>
      </w:r>
      <w:r w:rsidR="001D5F3F" w:rsidRPr="00EA68AA">
        <w:t>multi-point locking with a dead bolt</w:t>
      </w:r>
      <w:r w:rsidR="00E2197C" w:rsidRPr="00EA68AA">
        <w:t xml:space="preserve"> and rods at the top and bottom </w:t>
      </w:r>
      <w:r w:rsidR="00D02FAF" w:rsidRPr="00EA68AA">
        <w:t>on primary panel</w:t>
      </w:r>
      <w:r w:rsidR="003C755C" w:rsidRPr="00EA68AA">
        <w:t xml:space="preserve"> [ </w:t>
      </w:r>
      <w:r w:rsidR="003C755C" w:rsidRPr="00EA68AA">
        <w:rPr>
          <w:b/>
        </w:rPr>
        <w:t>only</w:t>
      </w:r>
      <w:r w:rsidR="003C755C" w:rsidRPr="00EA68AA">
        <w:t xml:space="preserve"> ]</w:t>
      </w:r>
      <w:r w:rsidR="00E2197C" w:rsidRPr="00EA68AA">
        <w:t xml:space="preserve">. </w:t>
      </w:r>
    </w:p>
    <w:p w14:paraId="2362CDED" w14:textId="77777777" w:rsidR="00023E85" w:rsidRDefault="001D5F3F" w:rsidP="003408AA">
      <w:pPr>
        <w:pStyle w:val="Heading5"/>
      </w:pPr>
      <w:r w:rsidRPr="001D5F3F">
        <w:t xml:space="preserve">Rods to be concealed and not edge mounted. </w:t>
      </w:r>
    </w:p>
    <w:p w14:paraId="54999C96" w14:textId="438719DF" w:rsidR="00023E85" w:rsidRDefault="001D5F3F" w:rsidP="003408AA">
      <w:pPr>
        <w:pStyle w:val="Heading5"/>
      </w:pPr>
      <w:r w:rsidRPr="001D5F3F">
        <w:t xml:space="preserve">After turn of </w:t>
      </w:r>
      <w:r w:rsidRPr="00EA68AA">
        <w:t>key or thumb</w:t>
      </w:r>
      <w:r w:rsidR="00DA7323" w:rsidRPr="00EA68AA">
        <w:t>-</w:t>
      </w:r>
      <w:r w:rsidRPr="00EA68AA">
        <w:t>turn, depression</w:t>
      </w:r>
      <w:r w:rsidRPr="001D5F3F">
        <w:t xml:space="preserve"> of handles withdraws latch. </w:t>
      </w:r>
    </w:p>
    <w:p w14:paraId="07B13991" w14:textId="77777777" w:rsidR="00FF343E" w:rsidRDefault="001D5F3F" w:rsidP="003408AA">
      <w:pPr>
        <w:pStyle w:val="Heading5"/>
      </w:pPr>
      <w:r w:rsidRPr="001D5F3F">
        <w:t>Lifting of handles engages rods and turn of key or thumb turn engages deadbolt and operates lock.</w:t>
      </w:r>
    </w:p>
    <w:p w14:paraId="51D145B9" w14:textId="77777777" w:rsidR="00305829" w:rsidRDefault="00305829" w:rsidP="003408AA">
      <w:pPr>
        <w:pStyle w:val="Heading5"/>
      </w:pPr>
      <w:r>
        <w:t xml:space="preserve">[ </w:t>
      </w:r>
      <w:r w:rsidRPr="009C6EB2">
        <w:t>Secondary Swing Panel: Provide matching dummy lever handles on both sides and concealed flush bolts that operate the rods at the top and the bottom for the secondary swing panel.</w:t>
      </w:r>
      <w:r w:rsidRPr="001D5F3F">
        <w:t xml:space="preserve"> </w:t>
      </w:r>
      <w:r>
        <w:t>]</w:t>
      </w:r>
    </w:p>
    <w:p w14:paraId="646CB248" w14:textId="77777777" w:rsidR="00305829" w:rsidRPr="00445AA1" w:rsidRDefault="00305829" w:rsidP="003408AA">
      <w:pPr>
        <w:pStyle w:val="SpecifierNote"/>
      </w:pPr>
      <w:r>
        <w:t>NOTE:</w:t>
      </w:r>
      <w:r>
        <w:tab/>
        <w:t xml:space="preserve">Secondary swing panel paragraph above is standard with pairs; hardware for Secondary Panel below is an option.          </w:t>
      </w:r>
    </w:p>
    <w:p w14:paraId="39005976" w14:textId="64FD565C" w:rsidR="00305829" w:rsidRPr="00023E85" w:rsidRDefault="00305829" w:rsidP="003408AA">
      <w:pPr>
        <w:pStyle w:val="Heading5"/>
      </w:pPr>
      <w:r>
        <w:t xml:space="preserve">[ </w:t>
      </w:r>
      <w:r w:rsidRPr="009C6EB2">
        <w:t xml:space="preserve">Secondary Swing Panel: Provide two-point locking with </w:t>
      </w:r>
      <w:r>
        <w:t>standard shaped</w:t>
      </w:r>
      <w:r w:rsidRPr="009C6EB2">
        <w:t xml:space="preserve"> handles on inside only for the secondary swing panel.</w:t>
      </w:r>
      <w:r w:rsidRPr="001D5F3F">
        <w:t xml:space="preserve"> </w:t>
      </w:r>
      <w:r>
        <w:t>]</w:t>
      </w:r>
    </w:p>
    <w:p w14:paraId="6C86D5D7" w14:textId="508AF00E" w:rsidR="003C755C" w:rsidRPr="00EA68AA" w:rsidRDefault="00A56EDA" w:rsidP="003408AA">
      <w:pPr>
        <w:pStyle w:val="Heading5"/>
      </w:pPr>
      <w:r w:rsidRPr="00EA68AA">
        <w:t xml:space="preserve">Lever </w:t>
      </w:r>
      <w:r w:rsidR="00022E24" w:rsidRPr="00EA68AA">
        <w:t>Handle</w:t>
      </w:r>
      <w:r w:rsidR="009F3A11" w:rsidRPr="00EA68AA">
        <w:t xml:space="preserve"> - Finish</w:t>
      </w:r>
      <w:r w:rsidR="00022E24" w:rsidRPr="00EA68AA">
        <w:t xml:space="preserve">: </w:t>
      </w:r>
    </w:p>
    <w:p w14:paraId="27E98202" w14:textId="176C1F90" w:rsidR="00DA7323" w:rsidRPr="00EA68AA" w:rsidRDefault="009F3A11" w:rsidP="00BC050E">
      <w:pPr>
        <w:pStyle w:val="Heading6"/>
      </w:pPr>
      <w:r w:rsidRPr="00EA68AA">
        <w:t>Brushed satin s</w:t>
      </w:r>
      <w:r w:rsidR="00022E24" w:rsidRPr="00EA68AA">
        <w:t>ta</w:t>
      </w:r>
      <w:r w:rsidRPr="00EA68AA">
        <w:t>inless stee</w:t>
      </w:r>
      <w:r w:rsidR="00DA7323" w:rsidRPr="00EA68AA">
        <w:t>l</w:t>
      </w:r>
    </w:p>
    <w:p w14:paraId="08662954" w14:textId="11DACC7A" w:rsidR="00022E24" w:rsidRPr="00EA68AA" w:rsidRDefault="00DA7323" w:rsidP="00BC050E">
      <w:pPr>
        <w:pStyle w:val="Heading6"/>
      </w:pPr>
      <w:r w:rsidRPr="00EA68AA">
        <w:t xml:space="preserve">[ </w:t>
      </w:r>
      <w:r w:rsidR="004F137B">
        <w:t>Black titanium</w:t>
      </w:r>
      <w:r w:rsidRPr="00EA68AA">
        <w:t xml:space="preserve"> stainless steel ] </w:t>
      </w:r>
    </w:p>
    <w:p w14:paraId="2A9DF7B6" w14:textId="6D1DB4D6" w:rsidR="00C70AF7" w:rsidRDefault="002B5055" w:rsidP="003408AA">
      <w:pPr>
        <w:pStyle w:val="SpecifierNote"/>
      </w:pPr>
      <w:r w:rsidRPr="00EA68AA">
        <w:t>NOTE:</w:t>
      </w:r>
      <w:r w:rsidRPr="00EA68AA">
        <w:tab/>
      </w:r>
      <w:r w:rsidR="00A56EDA" w:rsidRPr="00EA68AA">
        <w:t>Handle</w:t>
      </w:r>
      <w:r w:rsidR="00DA7323" w:rsidRPr="00EA68AA">
        <w:t>s</w:t>
      </w:r>
      <w:r w:rsidR="00A56EDA" w:rsidRPr="00EA68AA">
        <w:t xml:space="preserve"> above </w:t>
      </w:r>
      <w:r w:rsidR="00DA7323" w:rsidRPr="00EA68AA">
        <w:t>are</w:t>
      </w:r>
      <w:r w:rsidR="00A56EDA" w:rsidRPr="00EA68AA">
        <w:t xml:space="preserve"> standard</w:t>
      </w:r>
      <w:r w:rsidR="00A56EDA">
        <w:t>; o</w:t>
      </w:r>
      <w:r>
        <w:t>ptional handle types</w:t>
      </w:r>
      <w:r w:rsidR="006C66C0">
        <w:t xml:space="preserve"> </w:t>
      </w:r>
      <w:r w:rsidR="00D02FAF">
        <w:t>below may require an upcharge</w:t>
      </w:r>
      <w:r w:rsidRPr="00445AA1">
        <w:t>.</w:t>
      </w:r>
    </w:p>
    <w:p w14:paraId="4EFD201E" w14:textId="47FF0ACA" w:rsidR="00022E24" w:rsidRDefault="00C70AF7" w:rsidP="003408AA">
      <w:pPr>
        <w:pStyle w:val="SpecifierNote"/>
      </w:pPr>
      <w:r>
        <w:tab/>
      </w:r>
      <w:r w:rsidR="00664611">
        <w:t>L</w:t>
      </w:r>
      <w:r w:rsidR="009B2FC1">
        <w:t xml:space="preserve">ever </w:t>
      </w:r>
      <w:r w:rsidRPr="0011102A">
        <w:t>handle</w:t>
      </w:r>
      <w:r w:rsidR="009B2FC1">
        <w:t xml:space="preserve"> with return</w:t>
      </w:r>
      <w:r w:rsidRPr="0011102A">
        <w:t xml:space="preserve"> only available in </w:t>
      </w:r>
      <w:r>
        <w:t>"B</w:t>
      </w:r>
      <w:r w:rsidRPr="0011102A">
        <w:t>rushed satin stainless steel</w:t>
      </w:r>
      <w:r>
        <w:t>."</w:t>
      </w:r>
    </w:p>
    <w:p w14:paraId="3117833A" w14:textId="6E12116C" w:rsidR="00664611" w:rsidRPr="00445AA1" w:rsidRDefault="00664611" w:rsidP="003408AA">
      <w:pPr>
        <w:pStyle w:val="SpecifierNote"/>
      </w:pPr>
      <w:r>
        <w:tab/>
        <w:t>Other compatible lever, L-shaped and push-pull handle styles and finishes are available from other suppliers.</w:t>
      </w:r>
    </w:p>
    <w:p w14:paraId="5D9BA5A4" w14:textId="36871A63" w:rsidR="00022E24" w:rsidRDefault="00E84D06" w:rsidP="00BC050E">
      <w:pPr>
        <w:pStyle w:val="Heading6"/>
      </w:pPr>
      <w:r>
        <w:t>[</w:t>
      </w:r>
      <w:r w:rsidR="001D5F3F" w:rsidRPr="001D5F3F">
        <w:t xml:space="preserve"> </w:t>
      </w:r>
      <w:r w:rsidRPr="005F5182">
        <w:t>O</w:t>
      </w:r>
      <w:r w:rsidR="001D5F3F" w:rsidRPr="005F5182">
        <w:t>il rubbed bronze soli</w:t>
      </w:r>
      <w:r w:rsidR="00A56EDA">
        <w:t>d brass</w:t>
      </w:r>
      <w:r w:rsidRPr="00022E24">
        <w:t xml:space="preserve"> </w:t>
      </w:r>
      <w:r w:rsidR="001D5F3F" w:rsidRPr="001D5F3F">
        <w:t>]</w:t>
      </w:r>
    </w:p>
    <w:p w14:paraId="779B2445" w14:textId="00D0BE99" w:rsidR="00022E24" w:rsidRDefault="00E84D06" w:rsidP="00BC050E">
      <w:pPr>
        <w:pStyle w:val="Heading6"/>
      </w:pPr>
      <w:r>
        <w:t xml:space="preserve">[ </w:t>
      </w:r>
      <w:r w:rsidRPr="005F5182">
        <w:t>S</w:t>
      </w:r>
      <w:r w:rsidR="00A56EDA">
        <w:t>atin nickel solid brass</w:t>
      </w:r>
      <w:r>
        <w:t xml:space="preserve"> </w:t>
      </w:r>
      <w:r w:rsidR="001D5F3F" w:rsidRPr="001D5F3F">
        <w:t xml:space="preserve">] </w:t>
      </w:r>
    </w:p>
    <w:p w14:paraId="36622D39" w14:textId="632CAF5F" w:rsidR="00E84D06" w:rsidRDefault="00E84D06" w:rsidP="00BC050E">
      <w:pPr>
        <w:pStyle w:val="Heading6"/>
      </w:pPr>
      <w:r>
        <w:t xml:space="preserve">[ </w:t>
      </w:r>
      <w:r w:rsidRPr="005F5182">
        <w:t>W</w:t>
      </w:r>
      <w:r w:rsidR="00A56EDA">
        <w:t>hite solid brass</w:t>
      </w:r>
      <w:r>
        <w:t xml:space="preserve"> </w:t>
      </w:r>
      <w:r w:rsidR="001D5F3F" w:rsidRPr="001D5F3F">
        <w:t xml:space="preserve">] </w:t>
      </w:r>
    </w:p>
    <w:p w14:paraId="6BD68205" w14:textId="77777777" w:rsidR="004620FE" w:rsidRDefault="004620FE" w:rsidP="003408AA">
      <w:pPr>
        <w:pStyle w:val="Heading5"/>
      </w:pPr>
      <w:r>
        <w:t>Locking:</w:t>
      </w:r>
    </w:p>
    <w:p w14:paraId="61792352" w14:textId="16C93F6C" w:rsidR="004620FE" w:rsidRDefault="004620FE" w:rsidP="00BC050E">
      <w:pPr>
        <w:pStyle w:val="Heading6"/>
      </w:pPr>
      <w:r>
        <w:t xml:space="preserve">Standard </w:t>
      </w:r>
      <w:r w:rsidR="00333E23">
        <w:t xml:space="preserve">European </w:t>
      </w:r>
      <w:r>
        <w:t>profile cylinder</w:t>
      </w:r>
    </w:p>
    <w:p w14:paraId="407110A3" w14:textId="481F1B29" w:rsidR="008A7B36" w:rsidRPr="00EA68AA" w:rsidRDefault="003A0675" w:rsidP="00BC050E">
      <w:pPr>
        <w:pStyle w:val="Heading6"/>
      </w:pPr>
      <w:r>
        <w:t xml:space="preserve">[ </w:t>
      </w:r>
      <w:r w:rsidR="008A7B36">
        <w:t>Adapter</w:t>
      </w:r>
      <w:r w:rsidR="00333E23">
        <w:t xml:space="preserve"> to accommodate a 7 pin</w:t>
      </w:r>
      <w:r w:rsidR="008A7B36">
        <w:t xml:space="preserve"> </w:t>
      </w:r>
      <w:r w:rsidR="008A7B36" w:rsidRPr="00FC2E06">
        <w:t xml:space="preserve">Small Format </w:t>
      </w:r>
      <w:r w:rsidR="008A7B36" w:rsidRPr="00EA68AA">
        <w:t>Interchangeable Core (SFIC</w:t>
      </w:r>
      <w:r w:rsidR="00333E23">
        <w:t>) (SFIC supplied by others</w:t>
      </w:r>
      <w:r w:rsidR="008A7B36" w:rsidRPr="00EA68AA">
        <w:t>)</w:t>
      </w:r>
      <w:r w:rsidRPr="00EA68AA">
        <w:t xml:space="preserve"> ]</w:t>
      </w:r>
    </w:p>
    <w:p w14:paraId="4E63D1C3" w14:textId="25EB41BC" w:rsidR="00D02FAF" w:rsidRPr="00BB25B9" w:rsidRDefault="00D02FAF" w:rsidP="003408AA">
      <w:pPr>
        <w:pStyle w:val="Heading4"/>
      </w:pPr>
      <w:r w:rsidRPr="00BB25B9">
        <w:t xml:space="preserve">Main Entry Panel </w:t>
      </w:r>
      <w:r w:rsidR="00C41DEA" w:rsidRPr="00BB25B9">
        <w:t>for</w:t>
      </w:r>
      <w:r w:rsidRPr="00BB25B9">
        <w:t xml:space="preserve"> Models WITH </w:t>
      </w:r>
      <w:r w:rsidR="002C1F8B" w:rsidRPr="00BB25B9">
        <w:t>a</w:t>
      </w:r>
      <w:r w:rsidRPr="00BB25B9">
        <w:t xml:space="preserve"> Swing Panel: Provide manufacturer’s push/pull handles with separate </w:t>
      </w:r>
      <w:r w:rsidR="000D4FEE" w:rsidRPr="00BB25B9">
        <w:t>lockset</w:t>
      </w:r>
      <w:r w:rsidRPr="00BB25B9">
        <w:t xml:space="preserve"> and dead bolt and one</w:t>
      </w:r>
      <w:r w:rsidR="00C41DEA" w:rsidRPr="00BB25B9">
        <w:t>-</w:t>
      </w:r>
      <w:r w:rsidRPr="00BB25B9">
        <w:t xml:space="preserve">point locking at the top and </w:t>
      </w:r>
      <w:r w:rsidR="000646B8" w:rsidRPr="00BB25B9">
        <w:t xml:space="preserve">additional one-point locking at the </w:t>
      </w:r>
      <w:r w:rsidRPr="00BB25B9">
        <w:t xml:space="preserve">bottom consisting of locking rods operated by a 180º turn of a </w:t>
      </w:r>
      <w:r w:rsidR="00625883" w:rsidRPr="00BB25B9">
        <w:t>flat handle</w:t>
      </w:r>
      <w:r w:rsidRPr="00BB25B9">
        <w:t xml:space="preserve"> on the inside.</w:t>
      </w:r>
    </w:p>
    <w:p w14:paraId="773AB1F7" w14:textId="3C915F08" w:rsidR="00305829" w:rsidRPr="00EA68AA" w:rsidRDefault="00305829" w:rsidP="003408AA">
      <w:pPr>
        <w:pStyle w:val="SpecifierNote"/>
      </w:pPr>
      <w:r w:rsidRPr="00EA68AA">
        <w:t>NOTE:</w:t>
      </w:r>
      <w:r w:rsidRPr="00EA68AA">
        <w:tab/>
        <w:t>Option above recommended with a door closer</w:t>
      </w:r>
      <w:r w:rsidR="0075557C">
        <w:t xml:space="preserve"> by others</w:t>
      </w:r>
      <w:r w:rsidRPr="00EA68AA">
        <w:t xml:space="preserve">, but note that, when sliding the swing panel, the door closer will need to be disengaged if the swing panel is not attached to a side jamb.          </w:t>
      </w:r>
    </w:p>
    <w:p w14:paraId="1B04CE43" w14:textId="73BEB745" w:rsidR="009C23FC" w:rsidRPr="00EA68AA" w:rsidRDefault="009C23FC" w:rsidP="003408AA">
      <w:pPr>
        <w:pStyle w:val="Heading5"/>
      </w:pPr>
      <w:r w:rsidRPr="00EA68AA">
        <w:t xml:space="preserve">Push-pull handles in a brushed </w:t>
      </w:r>
      <w:r w:rsidR="00625883" w:rsidRPr="00EA68AA">
        <w:t>stainless-steel</w:t>
      </w:r>
      <w:r w:rsidRPr="00EA68AA">
        <w:t xml:space="preserve"> finish and </w:t>
      </w:r>
      <w:r w:rsidR="00625883" w:rsidRPr="00EA68AA">
        <w:t>stainless-steel</w:t>
      </w:r>
      <w:r w:rsidRPr="00EA68AA">
        <w:t xml:space="preserve"> flat handles in a </w:t>
      </w:r>
    </w:p>
    <w:p w14:paraId="2269911F" w14:textId="6053732B" w:rsidR="009C23FC" w:rsidRPr="00EA68AA" w:rsidRDefault="009C23FC" w:rsidP="00BC050E">
      <w:pPr>
        <w:pStyle w:val="Heading6"/>
      </w:pPr>
      <w:r w:rsidRPr="00EA68AA">
        <w:t xml:space="preserve">[ </w:t>
      </w:r>
      <w:r w:rsidR="00BB25B9">
        <w:t>B</w:t>
      </w:r>
      <w:r w:rsidRPr="00EA68AA">
        <w:t xml:space="preserve">rushed satin finish. ] </w:t>
      </w:r>
    </w:p>
    <w:p w14:paraId="297EDC7E" w14:textId="3EDBF211" w:rsidR="00F21815" w:rsidRDefault="009C23FC" w:rsidP="0075557C">
      <w:pPr>
        <w:pStyle w:val="Heading6"/>
      </w:pPr>
      <w:r w:rsidRPr="00EA68AA">
        <w:t xml:space="preserve">[ </w:t>
      </w:r>
      <w:r w:rsidR="004F137B">
        <w:t>Black titanium</w:t>
      </w:r>
      <w:r w:rsidRPr="00EA68AA">
        <w:t xml:space="preserve"> finish. ] </w:t>
      </w:r>
    </w:p>
    <w:p w14:paraId="010DD32F" w14:textId="33BB09FA" w:rsidR="0075557C" w:rsidRDefault="0075557C" w:rsidP="0075557C">
      <w:pPr>
        <w:pStyle w:val="Heading5"/>
      </w:pPr>
      <w:r>
        <w:t xml:space="preserve">Locking: </w:t>
      </w:r>
    </w:p>
    <w:p w14:paraId="600877D7" w14:textId="0A82DE5C" w:rsidR="0075557C" w:rsidRDefault="0075557C" w:rsidP="0075557C">
      <w:pPr>
        <w:pStyle w:val="Heading6"/>
      </w:pPr>
      <w:r>
        <w:t>Standard European profile cylinder</w:t>
      </w:r>
    </w:p>
    <w:p w14:paraId="60DA1A60" w14:textId="6F6F20B1" w:rsidR="0075557C" w:rsidRDefault="0075557C" w:rsidP="0075557C">
      <w:pPr>
        <w:pStyle w:val="Heading6"/>
      </w:pPr>
      <w:r>
        <w:t xml:space="preserve">[ Adapter to accommodate a 7 pin Small Format Interchangeable Core (SFIC) (SFIC supplied by others) ] </w:t>
      </w:r>
    </w:p>
    <w:p w14:paraId="3FACD9D3" w14:textId="5999157C" w:rsidR="00D02FAF" w:rsidRDefault="0066746F" w:rsidP="003408AA">
      <w:pPr>
        <w:pStyle w:val="Heading4"/>
      </w:pPr>
      <w:r w:rsidRPr="00EA68AA">
        <w:t>Main Entry Pair of Panels on Models WITHOUT a Swing Panel: Provide manufacturer’s standard L-shaped ha</w:t>
      </w:r>
      <w:r w:rsidR="000D4FEE" w:rsidRPr="00EA68AA">
        <w:t>ndles on the inside and outside</w:t>
      </w:r>
      <w:r w:rsidRPr="00EA68AA">
        <w:t xml:space="preserve"> </w:t>
      </w:r>
      <w:r w:rsidR="00FA46C1" w:rsidRPr="00EA68AA">
        <w:t>including a</w:t>
      </w:r>
      <w:r w:rsidR="000D4FEE" w:rsidRPr="00EA68AA">
        <w:t xml:space="preserve"> lock</w:t>
      </w:r>
      <w:r w:rsidRPr="00EA68AA">
        <w:t>set with prof</w:t>
      </w:r>
      <w:r w:rsidR="000D4FEE" w:rsidRPr="00EA68AA">
        <w:t>ile cylinder. Operation of lock</w:t>
      </w:r>
      <w:r w:rsidRPr="00EA68AA">
        <w:t>set is by turn of key from outside and thumb</w:t>
      </w:r>
      <w:r w:rsidR="004B4251" w:rsidRPr="00EA68AA">
        <w:t>-</w:t>
      </w:r>
      <w:r w:rsidRPr="00EA68AA">
        <w:t>turn inside</w:t>
      </w:r>
      <w:r w:rsidR="00FA46C1">
        <w:t xml:space="preserve"> with</w:t>
      </w:r>
      <w:r>
        <w:t xml:space="preserve"> two</w:t>
      </w:r>
      <w:r w:rsidR="00FA46C1">
        <w:t>-</w:t>
      </w:r>
      <w:r>
        <w:t>point locking hardware operated by 180º turn of the handle.</w:t>
      </w:r>
    </w:p>
    <w:p w14:paraId="02B7202F" w14:textId="77777777" w:rsidR="00957F93" w:rsidRDefault="00FA46C1" w:rsidP="003408AA">
      <w:pPr>
        <w:pStyle w:val="Heading5"/>
      </w:pPr>
      <w:r w:rsidRPr="00445AA1">
        <w:t>L-Shaped Handles</w:t>
      </w:r>
      <w:r>
        <w:t xml:space="preserve"> - Finish:</w:t>
      </w:r>
      <w:r w:rsidRPr="00445AA1">
        <w:t xml:space="preserve"> </w:t>
      </w:r>
    </w:p>
    <w:p w14:paraId="498DBC68" w14:textId="5796F6F2" w:rsidR="004B4251" w:rsidRPr="00EA68AA" w:rsidRDefault="00FA46C1" w:rsidP="00BC050E">
      <w:pPr>
        <w:pStyle w:val="Heading6"/>
      </w:pPr>
      <w:r w:rsidRPr="00EA68AA">
        <w:t>Brushed satin stainless stee</w:t>
      </w:r>
      <w:r w:rsidR="004B4251" w:rsidRPr="00EA68AA">
        <w:t>l</w:t>
      </w:r>
    </w:p>
    <w:p w14:paraId="104809BE" w14:textId="738B9CB9" w:rsidR="00957F93" w:rsidRDefault="004B4251" w:rsidP="00BC050E">
      <w:pPr>
        <w:pStyle w:val="Heading6"/>
      </w:pPr>
      <w:r w:rsidRPr="00EA68AA">
        <w:t xml:space="preserve">[ </w:t>
      </w:r>
      <w:r w:rsidR="004F137B">
        <w:t>Black titanium</w:t>
      </w:r>
      <w:r w:rsidRPr="00EA68AA">
        <w:t xml:space="preserve"> stainless steel ] </w:t>
      </w:r>
    </w:p>
    <w:p w14:paraId="61944169" w14:textId="33197319" w:rsidR="00D02FAF" w:rsidRDefault="00FA46C1" w:rsidP="003408AA">
      <w:pPr>
        <w:pStyle w:val="Heading4"/>
      </w:pPr>
      <w:r w:rsidRPr="00EA68AA">
        <w:t>Main Entry Panel: Provide manufacturer’s standard U/L-shaped handle on inside only with concealed two</w:t>
      </w:r>
      <w:r w:rsidR="004B4251" w:rsidRPr="00EA68AA">
        <w:t>-</w:t>
      </w:r>
      <w:r w:rsidRPr="00EA68AA">
        <w:t>point l</w:t>
      </w:r>
      <w:r w:rsidR="000D4FEE" w:rsidRPr="00EA68AA">
        <w:t>ocking hardware</w:t>
      </w:r>
      <w:r w:rsidR="000D4FEE">
        <w:t xml:space="preserve"> operated by 180º </w:t>
      </w:r>
      <w:r>
        <w:t>turn of handle.</w:t>
      </w:r>
    </w:p>
    <w:p w14:paraId="31FC4C58" w14:textId="62CFCD26" w:rsidR="004F137B" w:rsidRPr="008330DE" w:rsidRDefault="003408AA" w:rsidP="008330DE">
      <w:pPr>
        <w:pStyle w:val="SpecifierNote"/>
      </w:pPr>
      <w:r w:rsidRPr="00546E98">
        <w:t>NOTE:</w:t>
      </w:r>
      <w:r w:rsidRPr="00546E98">
        <w:tab/>
        <w:t>With this option</w:t>
      </w:r>
      <w:r w:rsidR="0075557C">
        <w:t>,</w:t>
      </w:r>
      <w:r w:rsidRPr="00546E98">
        <w:t xml:space="preserve"> main entry panel is operable from inside only and there is no latch.    </w:t>
      </w:r>
      <w:bookmarkStart w:id="0" w:name="_Hlk531532"/>
    </w:p>
    <w:p w14:paraId="2B59A5AA" w14:textId="4E085D9E" w:rsidR="00463467" w:rsidRPr="00463467" w:rsidRDefault="003408AA" w:rsidP="00463467">
      <w:pPr>
        <w:pStyle w:val="Heading4"/>
      </w:pPr>
      <w:r w:rsidRPr="00546E98">
        <w:t>Secondary Panels and Pairs of Folding Panels: Provide manufacturer’s [</w:t>
      </w:r>
      <w:r>
        <w:t xml:space="preserve"> </w:t>
      </w:r>
      <w:r w:rsidR="00BC050E">
        <w:rPr>
          <w:b/>
        </w:rPr>
        <w:t>S</w:t>
      </w:r>
      <w:r w:rsidR="00EA68AA" w:rsidRPr="00EA68AA">
        <w:rPr>
          <w:b/>
        </w:rPr>
        <w:t>tandard</w:t>
      </w:r>
      <w:r w:rsidRPr="00EA68AA">
        <w:rPr>
          <w:b/>
        </w:rPr>
        <w:t xml:space="preserve"> handles</w:t>
      </w:r>
      <w:r w:rsidRPr="00546E98">
        <w:t xml:space="preserve"> ] [ </w:t>
      </w:r>
      <w:r w:rsidR="00BC050E">
        <w:rPr>
          <w:b/>
        </w:rPr>
        <w:t>R</w:t>
      </w:r>
      <w:r w:rsidRPr="00EA68AA">
        <w:rPr>
          <w:b/>
        </w:rPr>
        <w:t>emovable custodial handles</w:t>
      </w:r>
      <w:r w:rsidRPr="00546E98">
        <w:t xml:space="preserve"> ] and concealed two-point locking hardware operated by 180º turn of handle between each pair. Face applied flush bolt locking NOT acceptable. </w:t>
      </w:r>
    </w:p>
    <w:p w14:paraId="2D56900E" w14:textId="77777777" w:rsidR="003408AA" w:rsidRPr="00546E98" w:rsidRDefault="003408AA" w:rsidP="003408AA">
      <w:pPr>
        <w:pStyle w:val="SpecifierNote"/>
      </w:pPr>
      <w:r w:rsidRPr="00546E98">
        <w:t xml:space="preserve">NOTE: </w:t>
      </w:r>
      <w:r w:rsidRPr="00546E98">
        <w:tab/>
        <w:t xml:space="preserve">Standard </w:t>
      </w:r>
      <w:r>
        <w:t xml:space="preserve">secondary </w:t>
      </w:r>
      <w:r w:rsidRPr="00546E98">
        <w:t>handles above are typical; removable custodial handles are an option that may require an upcharge.</w:t>
      </w:r>
    </w:p>
    <w:p w14:paraId="6CE121E1" w14:textId="77777777" w:rsidR="003408AA" w:rsidRPr="00546E98" w:rsidRDefault="003408AA" w:rsidP="003408AA">
      <w:pPr>
        <w:pStyle w:val="Heading5"/>
      </w:pPr>
      <w:r w:rsidRPr="00546E98">
        <w:t xml:space="preserve">Standard </w:t>
      </w:r>
      <w:r>
        <w:t xml:space="preserve">Secondary </w:t>
      </w:r>
      <w:r w:rsidRPr="00546E98">
        <w:t xml:space="preserve">Handle - Finish: </w:t>
      </w:r>
      <w:r w:rsidRPr="00546E98">
        <w:tab/>
      </w:r>
    </w:p>
    <w:p w14:paraId="13DDA8CE" w14:textId="3E2A1245" w:rsidR="003408AA" w:rsidRPr="00546E98" w:rsidRDefault="003408AA" w:rsidP="00BC050E">
      <w:pPr>
        <w:pStyle w:val="Heading6"/>
      </w:pPr>
      <w:r w:rsidRPr="00546E98">
        <w:t xml:space="preserve">Brushed satin </w:t>
      </w:r>
      <w:r>
        <w:t>stainless</w:t>
      </w:r>
      <w:r w:rsidR="009B1322">
        <w:t xml:space="preserve"> </w:t>
      </w:r>
      <w:r>
        <w:t>steel</w:t>
      </w:r>
      <w:r w:rsidRPr="00546E98">
        <w:t xml:space="preserve"> </w:t>
      </w:r>
    </w:p>
    <w:p w14:paraId="39A1A840" w14:textId="6E792887" w:rsidR="003408AA" w:rsidRPr="00546E98" w:rsidRDefault="003408AA" w:rsidP="00BC050E">
      <w:pPr>
        <w:pStyle w:val="Heading6"/>
      </w:pPr>
      <w:r w:rsidRPr="00546E98">
        <w:t xml:space="preserve">[ </w:t>
      </w:r>
      <w:r w:rsidR="005D2F35">
        <w:t>Bl</w:t>
      </w:r>
      <w:r w:rsidRPr="00546E98">
        <w:t>ack</w:t>
      </w:r>
      <w:r w:rsidR="005D2F35">
        <w:t xml:space="preserve"> titanium</w:t>
      </w:r>
      <w:r w:rsidRPr="00546E98">
        <w:t xml:space="preserve"> </w:t>
      </w:r>
      <w:r>
        <w:t>stainless</w:t>
      </w:r>
      <w:r w:rsidR="009B1322">
        <w:t xml:space="preserve"> </w:t>
      </w:r>
      <w:r>
        <w:t>steel</w:t>
      </w:r>
      <w:r w:rsidRPr="00546E98">
        <w:t xml:space="preserve"> ] </w:t>
      </w:r>
    </w:p>
    <w:p w14:paraId="19F523FD" w14:textId="4E0CEBC8" w:rsidR="00B157ED" w:rsidRPr="008E5A21" w:rsidRDefault="003408AA" w:rsidP="008E5A21">
      <w:pPr>
        <w:pStyle w:val="SpecifierNote"/>
      </w:pPr>
      <w:r w:rsidRPr="00546E98">
        <w:t>NOTE:</w:t>
      </w:r>
      <w:r w:rsidRPr="00546E98">
        <w:tab/>
        <w:t>Handle</w:t>
      </w:r>
      <w:r>
        <w:t xml:space="preserve">s </w:t>
      </w:r>
      <w:r w:rsidRPr="00546E98">
        <w:t xml:space="preserve">above </w:t>
      </w:r>
      <w:r>
        <w:t xml:space="preserve">are </w:t>
      </w:r>
      <w:r w:rsidRPr="00546E98">
        <w:t xml:space="preserve">standard; optional handle types below may require an upcharge.      </w:t>
      </w:r>
    </w:p>
    <w:p w14:paraId="357CB55A" w14:textId="098A4E93" w:rsidR="003408AA" w:rsidRPr="00546E98" w:rsidRDefault="003408AA" w:rsidP="00BC050E">
      <w:pPr>
        <w:pStyle w:val="Heading6"/>
      </w:pPr>
      <w:r w:rsidRPr="00546E98">
        <w:t xml:space="preserve">[ Brown nylon ] </w:t>
      </w:r>
    </w:p>
    <w:p w14:paraId="0C4604E1" w14:textId="77777777" w:rsidR="003408AA" w:rsidRDefault="003408AA" w:rsidP="00BC050E">
      <w:pPr>
        <w:pStyle w:val="Heading6"/>
      </w:pPr>
      <w:r w:rsidRPr="00546E98">
        <w:t xml:space="preserve">[ Gray nylon ] </w:t>
      </w:r>
    </w:p>
    <w:p w14:paraId="4B61982E" w14:textId="6CC16527" w:rsidR="00EA68AA" w:rsidRPr="00EA68AA" w:rsidRDefault="00EA68AA" w:rsidP="00BC050E">
      <w:pPr>
        <w:pStyle w:val="Heading6"/>
      </w:pPr>
      <w:r w:rsidRPr="00445AA1">
        <w:t>[</w:t>
      </w:r>
      <w:r>
        <w:t xml:space="preserve"> </w:t>
      </w:r>
      <w:r w:rsidRPr="00957F93">
        <w:t>White nylon</w:t>
      </w:r>
      <w:r w:rsidRPr="00445AA1">
        <w:t xml:space="preserve"> </w:t>
      </w:r>
      <w:r>
        <w:t>]</w:t>
      </w:r>
    </w:p>
    <w:bookmarkEnd w:id="0"/>
    <w:p w14:paraId="3F7982B9" w14:textId="3E6EB2B3" w:rsidR="005B4A93" w:rsidRPr="005B4A93" w:rsidRDefault="00151A64" w:rsidP="003408AA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</w:t>
      </w:r>
      <w:r w:rsidR="00BA7E5F">
        <w:t xml:space="preserve"> </w:t>
      </w:r>
      <w:r w:rsidR="00006E64">
        <w:t>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="00BA7E5F">
        <w:t xml:space="preserve">from </w:t>
      </w:r>
      <w:r w:rsidRPr="005B4A93">
        <w:t>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54443870" w:rsidR="005B4A93" w:rsidRPr="005B4A93" w:rsidRDefault="005B4A93" w:rsidP="003408AA">
      <w:pPr>
        <w:pStyle w:val="Heading4"/>
      </w:pPr>
      <w:r w:rsidRPr="00CB61D3">
        <w:t>Aluminum</w:t>
      </w:r>
      <w:r w:rsidRPr="005B4A93">
        <w:t xml:space="preserve"> l</w:t>
      </w:r>
      <w:r w:rsidR="00006E64">
        <w:t>ocking rods with standard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04A95D72" w14:textId="1D2FF83E" w:rsidR="005B4A93" w:rsidRPr="005B4A93" w:rsidRDefault="00006E64" w:rsidP="003408AA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6944AE">
        <w:rPr>
          <w:b/>
        </w:rPr>
        <w:t>keyed alike</w:t>
      </w:r>
      <w:r w:rsidR="0070089C" w:rsidRPr="006944AE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6944AE">
        <w:rPr>
          <w:b/>
        </w:rPr>
        <w:t>keyed differently</w:t>
      </w:r>
      <w:r w:rsidR="0070089C" w:rsidRPr="006944AE">
        <w:rPr>
          <w:b/>
        </w:rPr>
        <w:t>.</w:t>
      </w:r>
      <w:r>
        <w:t xml:space="preserve"> </w:t>
      </w:r>
      <w:r w:rsidR="0070089C">
        <w:t>]</w:t>
      </w:r>
    </w:p>
    <w:p w14:paraId="2FBAD156" w14:textId="2C981D6E" w:rsidR="00495687" w:rsidRDefault="00E61710" w:rsidP="003408AA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</w:t>
      </w:r>
      <w:r w:rsidR="00495687">
        <w:t>ubricat</w:t>
      </w:r>
      <w:r w:rsidR="0066742D">
        <w:t>ed</w:t>
      </w:r>
      <w:r w:rsidR="00495687">
        <w:t>, ball bearing multi-</w:t>
      </w:r>
      <w:r w:rsidR="00CB61D3" w:rsidRPr="00CB61D3">
        <w:t xml:space="preserve">rollers. Surface mounted hinges and running carriages </w:t>
      </w:r>
      <w:r w:rsidR="00495687" w:rsidRPr="00CB61D3">
        <w:t xml:space="preserve">NOT </w:t>
      </w:r>
      <w:r w:rsidR="00EF3FF8">
        <w:t>acceptable</w:t>
      </w:r>
      <w:r w:rsidR="00CB61D3" w:rsidRPr="00CB61D3">
        <w:t>.</w:t>
      </w:r>
      <w:r w:rsidR="00495687">
        <w:t xml:space="preserve"> </w:t>
      </w:r>
    </w:p>
    <w:p w14:paraId="2DA0E19C" w14:textId="1B5337A5" w:rsidR="00E61710" w:rsidRDefault="00495687" w:rsidP="003408AA">
      <w:pPr>
        <w:pStyle w:val="SpecifierNote"/>
      </w:pPr>
      <w:r>
        <w:t>NOTE:</w:t>
      </w:r>
      <w:r>
        <w:tab/>
        <w:t xml:space="preserve">Weight of panels borne by the bottom of the guide channel in the sill is NOT </w:t>
      </w:r>
      <w:r w:rsidR="00C63E09">
        <w:t>acceptable</w:t>
      </w:r>
      <w:r w:rsidR="009758F5">
        <w:t xml:space="preserve">. </w:t>
      </w:r>
      <w:r>
        <w:t xml:space="preserve"> </w:t>
      </w:r>
    </w:p>
    <w:p w14:paraId="54E171EF" w14:textId="47A60754" w:rsidR="009758F5" w:rsidRDefault="009758F5" w:rsidP="003408AA">
      <w:pPr>
        <w:pStyle w:val="Heading4"/>
      </w:pPr>
      <w:r w:rsidRPr="00BF7553">
        <w:t>Lower Running Carriage Carrying Capacity: 440 lbs</w:t>
      </w:r>
      <w:r w:rsidR="0098125B">
        <w:t>.</w:t>
      </w:r>
      <w:r w:rsidR="00151771">
        <w:t xml:space="preserve"> </w:t>
      </w:r>
      <w:r w:rsidRPr="00BF7553">
        <w:t>(200 kg)</w:t>
      </w:r>
    </w:p>
    <w:p w14:paraId="638D9F0D" w14:textId="02F73874" w:rsidR="00495687" w:rsidRDefault="00495687" w:rsidP="003408AA">
      <w:pPr>
        <w:pStyle w:val="Heading4"/>
      </w:pPr>
      <w:r>
        <w:t xml:space="preserve">Upper guide carriage and lower running carriage provided with four vertical </w:t>
      </w:r>
      <w:r w:rsidR="00625883">
        <w:t>stainless-steel</w:t>
      </w:r>
      <w:r>
        <w:t xml:space="preserve"> wheels and two horizontal polyamide wheels. </w:t>
      </w:r>
    </w:p>
    <w:p w14:paraId="7C53ADFD" w14:textId="310D2189" w:rsidR="00495687" w:rsidRDefault="00495687" w:rsidP="003408AA">
      <w:pPr>
        <w:pStyle w:val="Heading4"/>
      </w:pPr>
      <w:r>
        <w:t xml:space="preserve">Vertical wheels to ride on top of </w:t>
      </w:r>
      <w:r w:rsidR="0066742D">
        <w:t>sill</w:t>
      </w:r>
      <w:r>
        <w:t xml:space="preserve"> track and lie above the water run-off level. </w:t>
      </w:r>
    </w:p>
    <w:p w14:paraId="5075F0C9" w14:textId="4F7DFC7C" w:rsidR="00495687" w:rsidRDefault="00495687" w:rsidP="003408AA">
      <w:pPr>
        <w:pStyle w:val="Heading4"/>
      </w:pPr>
      <w:r>
        <w:t xml:space="preserve">Wheels riding below water run-off level and wheels riding on aluminum surfaces are NOT </w:t>
      </w:r>
      <w:r w:rsidR="00C63E09">
        <w:t>acceptable</w:t>
      </w:r>
      <w:r>
        <w:t>.</w:t>
      </w:r>
    </w:p>
    <w:p w14:paraId="3D954730" w14:textId="4923373F" w:rsidR="00EF3FF8" w:rsidRDefault="00EF3FF8" w:rsidP="003408AA">
      <w:pPr>
        <w:pStyle w:val="Heading4"/>
      </w:pPr>
      <w:r>
        <w:t xml:space="preserve">Swing Panel Hinges: </w:t>
      </w:r>
    </w:p>
    <w:p w14:paraId="22D8CA37" w14:textId="0ADCEC82" w:rsidR="00EF3FF8" w:rsidRPr="00F34AF3" w:rsidRDefault="00EF3FF8" w:rsidP="003408AA">
      <w:pPr>
        <w:pStyle w:val="Heading5"/>
      </w:pPr>
      <w:r w:rsidRPr="00F34AF3">
        <w:t xml:space="preserve">Zinc die cast with finish closest match to finish of frame and panels and </w:t>
      </w:r>
      <w:r w:rsidR="00625883" w:rsidRPr="00F34AF3">
        <w:t>stainless-steel</w:t>
      </w:r>
      <w:r w:rsidRPr="00F34AF3">
        <w:t xml:space="preserve"> security hinge pins with set-screws.  </w:t>
      </w:r>
    </w:p>
    <w:p w14:paraId="71D26849" w14:textId="77777777" w:rsidR="00EF3FF8" w:rsidRPr="00445AA1" w:rsidRDefault="00EF3FF8" w:rsidP="003408AA">
      <w:pPr>
        <w:pStyle w:val="SpecifierNote"/>
      </w:pPr>
      <w:r w:rsidRPr="00445AA1">
        <w:t xml:space="preserve">NOTE:  </w:t>
      </w:r>
      <w:r>
        <w:t>Zinc die cast above is standard; stainless steel option below has an upcharge.</w:t>
      </w:r>
    </w:p>
    <w:p w14:paraId="2FF79D39" w14:textId="77777777" w:rsidR="00EF3FF8" w:rsidRDefault="00EF3FF8" w:rsidP="003408AA">
      <w:pPr>
        <w:pStyle w:val="SpecifierNote"/>
      </w:pPr>
      <w:r>
        <w:tab/>
      </w:r>
      <w:r w:rsidRPr="00DF3B9B">
        <w:t>Finishes to match are closest matches available by the manufacturer.                              Review for acceptability</w:t>
      </w:r>
      <w:r>
        <w:t xml:space="preserve">.          </w:t>
      </w:r>
    </w:p>
    <w:p w14:paraId="49577257" w14:textId="77777777" w:rsidR="00EF3FF8" w:rsidRDefault="00EF3FF8" w:rsidP="003408AA">
      <w:pPr>
        <w:pStyle w:val="Heading5"/>
      </w:pPr>
      <w:r>
        <w:t>[ S</w:t>
      </w:r>
      <w:r w:rsidRPr="0070089C">
        <w:t>tainless steel hinges</w:t>
      </w:r>
      <w:r>
        <w:t xml:space="preserve"> </w:t>
      </w:r>
      <w:r w:rsidRPr="0070089C">
        <w:t>and</w:t>
      </w:r>
      <w:r>
        <w:t xml:space="preserve"> </w:t>
      </w:r>
      <w:r w:rsidRPr="0070089C">
        <w:t>security hinge pins with set-screws.</w:t>
      </w:r>
      <w:r>
        <w:t xml:space="preserve"> ]</w:t>
      </w:r>
    </w:p>
    <w:p w14:paraId="78A48D56" w14:textId="668F1534" w:rsidR="00E61710" w:rsidRPr="00EA68AA" w:rsidRDefault="00E61710" w:rsidP="003408AA">
      <w:pPr>
        <w:pStyle w:val="Heading4"/>
      </w:pPr>
      <w:r>
        <w:t xml:space="preserve">Adjustment: </w:t>
      </w:r>
      <w:r w:rsidR="00307334">
        <w:t xml:space="preserve">Provide folding/sliding hardware capable of compensation and adjustments without needing to remove panels from tracks, in width, 1/16 inch (1.5 mm) per hinge and in </w:t>
      </w:r>
      <w:r w:rsidR="00307334" w:rsidRPr="00EA68AA">
        <w:t>height, 5/64 inch (2 mm) up and down.</w:t>
      </w:r>
    </w:p>
    <w:p w14:paraId="3FB4B466" w14:textId="19FDF95D" w:rsidR="00BC050E" w:rsidRPr="00BC050E" w:rsidRDefault="00132679" w:rsidP="00BC050E">
      <w:pPr>
        <w:pStyle w:val="Heading3"/>
      </w:pPr>
      <w:r w:rsidRPr="00EA68AA">
        <w:t>Weather</w:t>
      </w:r>
      <w:r w:rsidR="004161BA" w:rsidRPr="00EA68AA">
        <w:t xml:space="preserve"> </w:t>
      </w:r>
      <w:r w:rsidRPr="00EA68AA">
        <w:t>stripping:  Manufacturer’s double layer EPDM between panels, EPDM gasket and Q-lon gasket</w:t>
      </w:r>
      <w:r w:rsidR="00D3690F" w:rsidRPr="00EA68AA">
        <w:t>,</w:t>
      </w:r>
      <w:r w:rsidRPr="00EA68AA">
        <w:t xml:space="preserve"> or brush seal between panel and frame</w:t>
      </w:r>
      <w:r w:rsidR="00D3690F" w:rsidRPr="00EA68AA">
        <w:t>,</w:t>
      </w:r>
      <w:r w:rsidRPr="00EA68AA">
        <w:t xml:space="preserve"> or brush seals with a two-layer fiberglass reinforced polyamide fin</w:t>
      </w:r>
      <w:r w:rsidR="005B7816" w:rsidRPr="00EA68AA">
        <w:t xml:space="preserve"> attached</w:t>
      </w:r>
      <w:r w:rsidRPr="00EA68AA">
        <w:t xml:space="preserve"> at both inner and outer edge of bottom of door panels with a recessed sill or on frame for sealing between panels and between panel and frame. </w:t>
      </w:r>
    </w:p>
    <w:p w14:paraId="7574D8C4" w14:textId="2152B119" w:rsidR="00132679" w:rsidRDefault="00132679" w:rsidP="003408AA">
      <w:pPr>
        <w:pStyle w:val="SpecifierNote"/>
      </w:pPr>
      <w:r w:rsidRPr="00EA68AA">
        <w:t xml:space="preserve">NOTE: </w:t>
      </w:r>
      <w:r w:rsidRPr="00EA68AA">
        <w:tab/>
        <w:t>The manufacturer's weather</w:t>
      </w:r>
      <w:r w:rsidR="004161BA" w:rsidRPr="00EA68AA">
        <w:t xml:space="preserve"> </w:t>
      </w:r>
      <w:r w:rsidRPr="00EA68AA">
        <w:t>stripping is determined</w:t>
      </w:r>
      <w:r>
        <w:t xml:space="preserve"> at the factory by</w:t>
      </w:r>
      <w:r w:rsidRPr="006B3EFA">
        <w:t xml:space="preserve"> the direction of swing, the panel configuration, the type of locking</w:t>
      </w:r>
      <w:r w:rsidR="00056C3E">
        <w:t>,</w:t>
      </w:r>
      <w:r w:rsidRPr="006B3EFA">
        <w:t xml:space="preserve"> and the type of sill.</w:t>
      </w:r>
      <w:r>
        <w:t xml:space="preserve"> </w:t>
      </w:r>
    </w:p>
    <w:p w14:paraId="77885F08" w14:textId="0EBFB993" w:rsidR="00B66C52" w:rsidRDefault="00B66C52" w:rsidP="00B66C52">
      <w:pPr>
        <w:pStyle w:val="Heading4"/>
      </w:pPr>
      <w:r>
        <w:t>UniverSILL</w:t>
      </w:r>
      <w:r w:rsidR="00BA61FB">
        <w:rPr>
          <w:rFonts w:cs="Arial"/>
        </w:rPr>
        <w:t>®</w:t>
      </w:r>
      <w:r>
        <w:t xml:space="preserve">: For outswing low profile saddle sill, UniverSILL </w:t>
      </w:r>
      <w:r w:rsidR="00BB25B9">
        <w:t xml:space="preserve">sill </w:t>
      </w:r>
      <w:r w:rsidR="00BA61FB">
        <w:t>adaptor is</w:t>
      </w:r>
      <w:r>
        <w:t xml:space="preserve"> available for additional air and water p</w:t>
      </w:r>
      <w:r w:rsidR="00BA61FB">
        <w:t>erformance when needed</w:t>
      </w:r>
      <w:r>
        <w:t>.</w:t>
      </w:r>
    </w:p>
    <w:p w14:paraId="7AA11E3E" w14:textId="2B086FED" w:rsidR="00463467" w:rsidRPr="00AB175E" w:rsidRDefault="00132679" w:rsidP="00AB175E">
      <w:pPr>
        <w:pStyle w:val="Heading3"/>
      </w:pPr>
      <w:r>
        <w:t>Fasteners: T</w:t>
      </w:r>
      <w:r w:rsidRPr="00304EFD">
        <w:t xml:space="preserve">apered pins or </w:t>
      </w:r>
      <w:r w:rsidR="003C505A" w:rsidRPr="00F12296">
        <w:t>stainless</w:t>
      </w:r>
      <w:r w:rsidR="00056C3E">
        <w:t xml:space="preserve"> </w:t>
      </w:r>
      <w:r w:rsidR="003C505A" w:rsidRPr="00F12296">
        <w:t>steel</w:t>
      </w:r>
      <w:r>
        <w:t xml:space="preserve"> </w:t>
      </w:r>
      <w:r w:rsidRPr="00304EFD">
        <w:t>screws for connecting frame components.</w:t>
      </w:r>
    </w:p>
    <w:p w14:paraId="0D73AE78" w14:textId="29353E3B" w:rsidR="001D5F3F" w:rsidRDefault="005B4A93" w:rsidP="003408AA">
      <w:pPr>
        <w:pStyle w:val="Heading2"/>
      </w:pPr>
      <w:r>
        <w:t>FABRICATION</w:t>
      </w:r>
    </w:p>
    <w:p w14:paraId="78095546" w14:textId="39AD9F78" w:rsidR="00EB74DA" w:rsidRDefault="00DC50AE" w:rsidP="003408AA">
      <w:pPr>
        <w:pStyle w:val="Heading3"/>
      </w:pPr>
      <w:r>
        <w:t xml:space="preserve">Folding Glass </w:t>
      </w:r>
      <w:r w:rsidR="004E41AB">
        <w:t>Storefront</w:t>
      </w:r>
      <w:r>
        <w:t>: Extruded aluminum frame and panel profiles</w:t>
      </w:r>
      <w:r w:rsidR="004D2863">
        <w:t>,</w:t>
      </w:r>
      <w:r>
        <w:t xml:space="preserve"> corner connectors and </w:t>
      </w:r>
      <w:r w:rsidRPr="00EA68AA">
        <w:t>hinges, sliding and folding hardware, locking hardware and handles</w:t>
      </w:r>
      <w:r w:rsidR="003B11E1" w:rsidRPr="00EA68AA">
        <w:t>, glass and glazing and weather</w:t>
      </w:r>
      <w:r w:rsidR="004B4251" w:rsidRPr="00EA68AA">
        <w:t xml:space="preserve"> </w:t>
      </w:r>
      <w:r w:rsidRPr="00EA68AA">
        <w:t>stripping.</w:t>
      </w:r>
      <w:r>
        <w:t xml:space="preserve"> </w:t>
      </w:r>
    </w:p>
    <w:p w14:paraId="54878263" w14:textId="5246E692" w:rsidR="00611E1A" w:rsidRPr="005B4A93" w:rsidRDefault="00F630D9" w:rsidP="003408AA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E725E4">
        <w:t>complete system</w:t>
      </w:r>
      <w:r w:rsidR="00611E1A" w:rsidRPr="005B4A93">
        <w:t xml:space="preserve"> components and installation instructions.</w:t>
      </w:r>
    </w:p>
    <w:p w14:paraId="6DA1E3CF" w14:textId="41AD8838" w:rsidR="00611E1A" w:rsidRPr="00527E66" w:rsidRDefault="00F630D9" w:rsidP="003408AA">
      <w:pPr>
        <w:pStyle w:val="Heading4"/>
      </w:pPr>
      <w:r w:rsidRPr="00527E66">
        <w:t>E</w:t>
      </w:r>
      <w:r w:rsidR="00611E1A" w:rsidRPr="00527E66">
        <w:t xml:space="preserve">xposed work </w:t>
      </w:r>
      <w:r w:rsidRPr="00527E66">
        <w:t>to</w:t>
      </w:r>
      <w:r w:rsidR="00611E1A" w:rsidRPr="00527E66">
        <w:t xml:space="preserve"> be carefully matched to produce continuity of line and design with all joints. </w:t>
      </w:r>
    </w:p>
    <w:p w14:paraId="58D4A28E" w14:textId="65BAE98A" w:rsidR="00AB175E" w:rsidRDefault="00F630D9" w:rsidP="00B157ED">
      <w:pPr>
        <w:pStyle w:val="Heading4"/>
      </w:pPr>
      <w:r w:rsidRPr="00527E66">
        <w:t>No r</w:t>
      </w:r>
      <w:r w:rsidR="00611E1A" w:rsidRPr="00527E66">
        <w:t>aw edges visible at joints.</w:t>
      </w:r>
    </w:p>
    <w:p w14:paraId="4351593C" w14:textId="3CBA7984" w:rsidR="001D5F3F" w:rsidRDefault="005B4A93" w:rsidP="003408AA">
      <w:pPr>
        <w:pStyle w:val="Heading2"/>
      </w:pPr>
      <w:r>
        <w:t>ACCESSORIES</w:t>
      </w:r>
    </w:p>
    <w:p w14:paraId="343BF236" w14:textId="14B92610" w:rsidR="00CB3F0F" w:rsidRDefault="00CB3F0F" w:rsidP="003408AA">
      <w:pPr>
        <w:pStyle w:val="Heading3"/>
        <w:numPr>
          <w:ilvl w:val="2"/>
          <w:numId w:val="29"/>
        </w:numPr>
      </w:pPr>
      <w:r w:rsidRPr="00BA70F8">
        <w:rPr>
          <w:b/>
          <w:bCs/>
        </w:rPr>
        <w:t>Insect Screen</w:t>
      </w:r>
      <w:r w:rsidR="00056C3E">
        <w:rPr>
          <w:b/>
          <w:bCs/>
        </w:rPr>
        <w:t xml:space="preserve"> by Others</w:t>
      </w:r>
      <w:r>
        <w:t>:</w:t>
      </w:r>
      <w:r w:rsidRPr="005B4A93">
        <w:t xml:space="preserve"> </w:t>
      </w:r>
      <w:r>
        <w:t>F</w:t>
      </w:r>
      <w:r w:rsidRPr="00521D16">
        <w:t>ully r</w:t>
      </w:r>
      <w:r>
        <w:t>etractable non-pleated screen</w:t>
      </w:r>
      <w:r w:rsidRPr="00521D16">
        <w:t xml:space="preserve"> made of ultra-strong, UV resistant fiberglass mesh housed in a single cartridge riding on a single track.</w:t>
      </w:r>
    </w:p>
    <w:p w14:paraId="7AC7DE86" w14:textId="6953884D" w:rsidR="00CB3F0F" w:rsidRDefault="00CB3F0F" w:rsidP="003408AA">
      <w:pPr>
        <w:pStyle w:val="Heading4"/>
        <w:rPr>
          <w:bCs/>
        </w:rPr>
      </w:pPr>
      <w:r>
        <w:t>Basis</w:t>
      </w:r>
      <w:r w:rsidR="00BA70F8">
        <w:t>-</w:t>
      </w:r>
      <w:r>
        <w:t>of</w:t>
      </w:r>
      <w:r w:rsidR="00BA70F8">
        <w:t>-</w:t>
      </w:r>
      <w:r>
        <w:t xml:space="preserve">Design Product by Manufacturer: </w:t>
      </w:r>
      <w:r w:rsidR="00BA70F8">
        <w:rPr>
          <w:b/>
        </w:rPr>
        <w:t xml:space="preserve">The Horizon </w:t>
      </w:r>
      <w:r w:rsidR="00BA70F8">
        <w:rPr>
          <w:bCs/>
        </w:rPr>
        <w:t xml:space="preserve">by </w:t>
      </w:r>
      <w:r w:rsidR="00BA70F8" w:rsidRPr="00BA70F8">
        <w:rPr>
          <w:b/>
        </w:rPr>
        <w:t>Wizard Industries, Inc</w:t>
      </w:r>
      <w:r w:rsidR="00BA70F8">
        <w:rPr>
          <w:bCs/>
        </w:rPr>
        <w:t>.</w:t>
      </w:r>
    </w:p>
    <w:p w14:paraId="6E9B9D7A" w14:textId="77777777" w:rsidR="00BA70F8" w:rsidRDefault="00BA70F8" w:rsidP="00BA70F8">
      <w:pPr>
        <w:pStyle w:val="SpecifierNote"/>
        <w:rPr>
          <w:b/>
          <w:bCs/>
        </w:rPr>
      </w:pPr>
      <w:r>
        <w:tab/>
      </w:r>
      <w:r>
        <w:rPr>
          <w:b/>
          <w:bCs/>
        </w:rPr>
        <w:t>WIZARD INDUSTRIES, INC.</w:t>
      </w:r>
    </w:p>
    <w:p w14:paraId="62F53978" w14:textId="77777777" w:rsidR="00BA70F8" w:rsidRDefault="00BA70F8" w:rsidP="00BA70F8">
      <w:pPr>
        <w:pStyle w:val="SpecifierNote"/>
      </w:pPr>
      <w:r>
        <w:tab/>
        <w:t>4263 Phillips Ave, Burnaby, BC, Canada V5A 2X4</w:t>
      </w:r>
    </w:p>
    <w:p w14:paraId="74AA9D03" w14:textId="77777777" w:rsidR="00BA70F8" w:rsidRDefault="00BA70F8" w:rsidP="00BA70F8">
      <w:pPr>
        <w:pStyle w:val="SpecifierNote"/>
      </w:pPr>
      <w:r>
        <w:tab/>
        <w:t>Toll Free: (888) 949-3667</w:t>
      </w:r>
    </w:p>
    <w:p w14:paraId="505675EC" w14:textId="77777777" w:rsidR="00BA70F8" w:rsidRDefault="00BA70F8" w:rsidP="00BA70F8">
      <w:pPr>
        <w:pStyle w:val="SpecifierNote"/>
      </w:pPr>
      <w:r>
        <w:tab/>
        <w:t>Telephone: (604) 299-8878</w:t>
      </w:r>
    </w:p>
    <w:p w14:paraId="1FF6C610" w14:textId="77777777" w:rsidR="00BA70F8" w:rsidRDefault="00BA70F8" w:rsidP="00BA70F8">
      <w:pPr>
        <w:pStyle w:val="SpecifierNote"/>
      </w:pPr>
      <w:r>
        <w:tab/>
        <w:t>Fax: (604) 299-4496</w:t>
      </w:r>
    </w:p>
    <w:p w14:paraId="591919CB" w14:textId="77777777" w:rsidR="00BA70F8" w:rsidRDefault="00BA70F8" w:rsidP="00BA70F8">
      <w:pPr>
        <w:pStyle w:val="SpecifierNote"/>
      </w:pPr>
      <w:r>
        <w:tab/>
        <w:t xml:space="preserve">Email: </w:t>
      </w:r>
      <w:hyperlink r:id="rId15" w:history="1">
        <w:r>
          <w:rPr>
            <w:rStyle w:val="Hyperlink"/>
          </w:rPr>
          <w:t>sales@wizardindustries.com</w:t>
        </w:r>
      </w:hyperlink>
    </w:p>
    <w:p w14:paraId="7DB628CC" w14:textId="53D89A67" w:rsidR="00BA70F8" w:rsidRPr="00BA70F8" w:rsidRDefault="00BA70F8" w:rsidP="00BA70F8">
      <w:pPr>
        <w:pStyle w:val="SpecifierNote"/>
      </w:pPr>
      <w:r>
        <w:tab/>
      </w:r>
      <w:hyperlink r:id="rId16" w:history="1">
        <w:r>
          <w:rPr>
            <w:rStyle w:val="Hyperlink"/>
          </w:rPr>
          <w:t>https://www.wizardscreens.com/</w:t>
        </w:r>
      </w:hyperlink>
      <w:r>
        <w:t xml:space="preserve"> </w:t>
      </w:r>
    </w:p>
    <w:p w14:paraId="7EB74671" w14:textId="77777777" w:rsidR="00CB3F0F" w:rsidRPr="007A54B9" w:rsidRDefault="00CB3F0F" w:rsidP="003408AA">
      <w:pPr>
        <w:pStyle w:val="Heading1"/>
      </w:pPr>
      <w:r w:rsidRPr="00AB175E">
        <w:rPr>
          <w:b/>
          <w:bCs/>
        </w:rPr>
        <w:t>EXECUTION</w:t>
      </w:r>
    </w:p>
    <w:p w14:paraId="6A7ACD1F" w14:textId="77777777" w:rsidR="00AB3C34" w:rsidRPr="00401424" w:rsidRDefault="00AB3C34" w:rsidP="003408AA">
      <w:pPr>
        <w:pStyle w:val="Heading2"/>
      </w:pPr>
      <w:r w:rsidRPr="00401424">
        <w:t>EXAMINATION</w:t>
      </w:r>
    </w:p>
    <w:p w14:paraId="041C1208" w14:textId="77777777" w:rsidR="00AB3C34" w:rsidRDefault="00AB3C34" w:rsidP="003408AA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3408AA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6B9A1ABD" w:rsidR="00AB3C34" w:rsidRPr="00C92E91" w:rsidRDefault="006E76E9" w:rsidP="003408AA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28C086DF" w:rsidR="008E0D86" w:rsidRDefault="008E0D86" w:rsidP="003408AA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7D02D121" w14:textId="2A8A393B" w:rsidR="00E725E4" w:rsidRDefault="00644FBD" w:rsidP="003408AA">
      <w:pPr>
        <w:pStyle w:val="SpecifierNote"/>
      </w:pPr>
      <w:r>
        <w:t>NOTE:</w:t>
      </w:r>
      <w:r>
        <w:tab/>
        <w:t>Prior to installing NanaWall, i</w:t>
      </w:r>
      <w:r w:rsidR="00E725E4">
        <w:t xml:space="preserve">t is recommended that all building dead loads be </w:t>
      </w:r>
      <w:r>
        <w:t>applied to the header</w:t>
      </w:r>
      <w:r w:rsidR="00E725E4">
        <w:t>.</w:t>
      </w:r>
      <w:r>
        <w:t xml:space="preserve"> Allow a</w:t>
      </w:r>
      <w:r w:rsidR="00E725E4">
        <w:t xml:space="preserve"> reasonable amount of time for the </w:t>
      </w:r>
      <w:r>
        <w:t xml:space="preserve">dead load's effect on the header; only </w:t>
      </w:r>
      <w:r w:rsidR="00E725E4">
        <w:t xml:space="preserve">then </w:t>
      </w:r>
      <w:r>
        <w:t xml:space="preserve">can </w:t>
      </w:r>
      <w:r w:rsidR="00E725E4">
        <w:t>the building's live load be used to meet the abo</w:t>
      </w:r>
      <w:r>
        <w:t>ve requirements of L/720 or 1/4 inch</w:t>
      </w:r>
      <w:r w:rsidR="00E725E4">
        <w:t xml:space="preserve"> </w:t>
      </w:r>
      <w:r w:rsidR="00AA229E">
        <w:t xml:space="preserve">      </w:t>
      </w:r>
      <w:r w:rsidR="00E725E4">
        <w:t xml:space="preserve">(6 mm). </w:t>
      </w:r>
      <w:r>
        <w:t xml:space="preserve"> </w:t>
      </w:r>
      <w:r w:rsidR="00E725E4">
        <w:t>If</w:t>
      </w:r>
      <w:r>
        <w:t xml:space="preserve"> this is not done,</w:t>
      </w:r>
      <w:r w:rsidR="00E725E4">
        <w:t xml:space="preserve"> both dead and live loads need to be considered</w:t>
      </w:r>
      <w:r>
        <w:t>.</w:t>
      </w:r>
    </w:p>
    <w:p w14:paraId="6F1FCA43" w14:textId="77777777" w:rsidR="00AB3C34" w:rsidRPr="00C92E91" w:rsidRDefault="00AB3C34" w:rsidP="003408AA">
      <w:pPr>
        <w:pStyle w:val="Heading4"/>
      </w:pPr>
      <w:r w:rsidRPr="00C92E91">
        <w:t xml:space="preserve">Proceed with installation only after unsatisfactory conditions have been corrected. </w:t>
      </w:r>
    </w:p>
    <w:p w14:paraId="2A1F149E" w14:textId="77777777" w:rsidR="0098125B" w:rsidRDefault="00AB3C34" w:rsidP="0098125B">
      <w:pPr>
        <w:pStyle w:val="Heading2"/>
      </w:pPr>
      <w:r>
        <w:t>INSTALLATION</w:t>
      </w:r>
    </w:p>
    <w:p w14:paraId="6A41AED2" w14:textId="6F0B934E" w:rsidR="00AB3C34" w:rsidRPr="005A17C7" w:rsidRDefault="00AB3C34" w:rsidP="0098125B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Storefront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4E41AB">
        <w:t xml:space="preserve">Dade County NOA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7F59D8" w:rsidRPr="005B4A93">
        <w:t xml:space="preserve">recommendations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7C581CFA" w14:textId="1B933926" w:rsidR="008E5A21" w:rsidRPr="00FE46D4" w:rsidRDefault="005B4A93" w:rsidP="00FE46D4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 w:rsidR="00360150">
        <w:t>,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5D85BFBF" w:rsidR="005B4A93" w:rsidRPr="005B4A93" w:rsidRDefault="007F59D8" w:rsidP="003408AA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8E5A21" w:rsidRPr="005B4A93">
        <w:t>plumb,</w:t>
      </w:r>
      <w:r w:rsidR="005B4A93" w:rsidRPr="005B4A93">
        <w:t xml:space="preserve"> and square.</w:t>
      </w:r>
      <w:r w:rsidR="00360150">
        <w:t xml:space="preserve"> </w:t>
      </w:r>
      <w:r w:rsidR="005B4A93" w:rsidRPr="005B4A93">
        <w:t xml:space="preserve">Install frame in proper elevation, </w:t>
      </w:r>
      <w:proofErr w:type="gramStart"/>
      <w:r w:rsidR="005B4A93" w:rsidRPr="005B4A93">
        <w:t>plane</w:t>
      </w:r>
      <w:proofErr w:type="gramEnd"/>
      <w:r w:rsidR="005B4A93" w:rsidRPr="005B4A93">
        <w:t xml:space="preserve"> and location, and in proper alignment with other work</w:t>
      </w:r>
      <w:r w:rsidR="00644FBD">
        <w:t>.</w:t>
      </w:r>
    </w:p>
    <w:p w14:paraId="0857F917" w14:textId="2998F1D9" w:rsidR="005B4A93" w:rsidRPr="005B4A93" w:rsidRDefault="007F59D8" w:rsidP="003408AA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0B347792" w14:textId="0098B5F2" w:rsidR="005B4A93" w:rsidRDefault="005B4A93" w:rsidP="003408AA">
      <w:pPr>
        <w:pStyle w:val="Heading4"/>
      </w:pPr>
      <w:r w:rsidRPr="005B4A93">
        <w:t>Install panels, handles</w:t>
      </w:r>
      <w:r w:rsidR="008E0D86">
        <w:t>,</w:t>
      </w:r>
      <w:r w:rsidR="00644FBD">
        <w:t xml:space="preserve"> lock</w:t>
      </w:r>
      <w:r w:rsidRPr="005B4A93">
        <w:t>set</w:t>
      </w:r>
      <w:r w:rsidR="008E0D86">
        <w:t xml:space="preserve">, </w:t>
      </w:r>
      <w:r w:rsidR="00BA61FB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3408AA">
      <w:pPr>
        <w:pStyle w:val="Heading2"/>
      </w:pPr>
      <w:r>
        <w:t>FIELD QUALITY CONTROL</w:t>
      </w:r>
    </w:p>
    <w:p w14:paraId="481004E9" w14:textId="77777777" w:rsidR="002972EB" w:rsidRDefault="00A03B70" w:rsidP="003408AA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10C2E6C8" w:rsidR="002972EB" w:rsidRDefault="00735C91" w:rsidP="003408AA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5D0FB0">
        <w:t xml:space="preserve">Storefront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32581342" w14:textId="77777777" w:rsidR="008C3EC1" w:rsidRDefault="008C3EC1">
      <w:pPr>
        <w:keepNext w:val="0"/>
        <w:widowControl/>
        <w:spacing w:before="0"/>
        <w:rPr>
          <w:szCs w:val="26"/>
        </w:rPr>
      </w:pPr>
      <w:r>
        <w:br w:type="page"/>
      </w:r>
    </w:p>
    <w:p w14:paraId="40D99817" w14:textId="2CA4337D" w:rsidR="005D0FB0" w:rsidRDefault="00AB3C34" w:rsidP="003408AA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3408AA">
      <w:pPr>
        <w:pStyle w:val="Heading2"/>
      </w:pPr>
      <w:r>
        <w:t>CLEANING AND PROTECTION</w:t>
      </w:r>
    </w:p>
    <w:p w14:paraId="751F0B2A" w14:textId="7736AD47" w:rsidR="005D0FB0" w:rsidRDefault="005D0FB0" w:rsidP="003408AA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>
        <w:t>Storefront installation</w:t>
      </w:r>
      <w:r w:rsidRPr="00735C91">
        <w:t xml:space="preserve"> </w:t>
      </w:r>
      <w:r>
        <w:t xml:space="preserve">against damage from construction activities. </w:t>
      </w:r>
    </w:p>
    <w:p w14:paraId="35F2D891" w14:textId="3AFC3FEA" w:rsidR="003C505A" w:rsidRPr="003C505A" w:rsidRDefault="005D0FB0" w:rsidP="003C505A">
      <w:pPr>
        <w:pStyle w:val="Heading3"/>
      </w:pPr>
      <w:r>
        <w:t>Remove protective coatings and use manufacturer recommended methods to clean exposed surfaces.</w:t>
      </w:r>
    </w:p>
    <w:p w14:paraId="28CAE8AA" w14:textId="7A843983" w:rsidR="00EA68AA" w:rsidRDefault="009C7947" w:rsidP="003C505A">
      <w:pPr>
        <w:jc w:val="center"/>
      </w:pPr>
      <w:r w:rsidRPr="007A54B9">
        <w:t>END OF SECTION</w:t>
      </w:r>
    </w:p>
    <w:p w14:paraId="5D2DE47E" w14:textId="77777777" w:rsidR="005D0FB0" w:rsidRDefault="005B4A93" w:rsidP="003408AA">
      <w:pPr>
        <w:pStyle w:val="SpecifierNote"/>
      </w:pPr>
      <w:r w:rsidRPr="005B4A93">
        <w:t xml:space="preserve">DISCLAIMER: </w:t>
      </w:r>
    </w:p>
    <w:p w14:paraId="646A6588" w14:textId="77777777" w:rsidR="003C505A" w:rsidRDefault="005D0FB0" w:rsidP="003C505A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3C505A" w:rsidRPr="005B4A93">
        <w:t>requirements</w:t>
      </w:r>
      <w:r w:rsidR="005B4A93" w:rsidRPr="005B4A93">
        <w:t xml:space="preserve"> of a specific construction project.</w:t>
      </w:r>
      <w:r w:rsidR="003C505A">
        <w:t xml:space="preserve"> </w:t>
      </w:r>
    </w:p>
    <w:p w14:paraId="5921CC16" w14:textId="6B4995FC" w:rsidR="005D0FB0" w:rsidRPr="005D0FB0" w:rsidRDefault="003C505A" w:rsidP="003C505A">
      <w:pPr>
        <w:pStyle w:val="SpecifierNote"/>
      </w:pPr>
      <w:r>
        <w:tab/>
      </w:r>
      <w:hyperlink r:id="rId17" w:history="1">
        <w:r w:rsidRPr="00FF3941">
          <w:rPr>
            <w:rStyle w:val="Hyperlink"/>
          </w:rPr>
          <w:t>www.nanawall.com</w:t>
        </w:r>
      </w:hyperlink>
      <w:r w:rsidR="00E67D0C">
        <w:tab/>
      </w:r>
    </w:p>
    <w:sectPr w:rsidR="005D0FB0" w:rsidRPr="005D0FB0" w:rsidSect="008C39C1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9EDB6" w14:textId="77777777" w:rsidR="008C39C1" w:rsidRDefault="008C39C1" w:rsidP="003408AA">
      <w:r>
        <w:separator/>
      </w:r>
    </w:p>
    <w:p w14:paraId="13C126C0" w14:textId="77777777" w:rsidR="008C39C1" w:rsidRDefault="008C39C1" w:rsidP="003408AA"/>
    <w:p w14:paraId="73F86019" w14:textId="77777777" w:rsidR="008C39C1" w:rsidRDefault="008C39C1" w:rsidP="003408AA"/>
    <w:p w14:paraId="1A8BA2CF" w14:textId="77777777" w:rsidR="008C39C1" w:rsidRDefault="008C39C1" w:rsidP="003408AA"/>
    <w:p w14:paraId="79F19F42" w14:textId="77777777" w:rsidR="008C39C1" w:rsidRDefault="008C39C1"/>
  </w:endnote>
  <w:endnote w:type="continuationSeparator" w:id="0">
    <w:p w14:paraId="1C12ED7D" w14:textId="77777777" w:rsidR="008C39C1" w:rsidRDefault="008C39C1" w:rsidP="003408AA">
      <w:r>
        <w:continuationSeparator/>
      </w:r>
    </w:p>
    <w:p w14:paraId="1D2DA2CA" w14:textId="77777777" w:rsidR="008C39C1" w:rsidRDefault="008C39C1" w:rsidP="003408AA"/>
    <w:p w14:paraId="7ACAD2B5" w14:textId="77777777" w:rsidR="008C39C1" w:rsidRDefault="008C39C1" w:rsidP="003408AA"/>
    <w:p w14:paraId="520253DA" w14:textId="77777777" w:rsidR="008C39C1" w:rsidRDefault="008C39C1" w:rsidP="003408AA"/>
    <w:p w14:paraId="3E57B3D4" w14:textId="77777777" w:rsidR="008C39C1" w:rsidRDefault="008C39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B4381" w14:textId="77777777" w:rsidR="0098125B" w:rsidRDefault="0098125B" w:rsidP="002732B7">
    <w:pPr>
      <w:pStyle w:val="Footer"/>
      <w:spacing w:before="0"/>
      <w:rPr>
        <w:sz w:val="16"/>
        <w:szCs w:val="18"/>
      </w:rPr>
    </w:pPr>
  </w:p>
  <w:p w14:paraId="13AD682D" w14:textId="7DF62876" w:rsidR="0098125B" w:rsidRDefault="0098125B" w:rsidP="002732B7">
    <w:pPr>
      <w:pStyle w:val="Footer"/>
      <w:spacing w:before="0"/>
    </w:pPr>
    <w:r w:rsidRPr="00765389">
      <w:rPr>
        <w:sz w:val="16"/>
        <w:szCs w:val="18"/>
      </w:rPr>
      <w:t>FOLDING GLASS STOREFRONTS</w:t>
    </w:r>
    <w:r>
      <w:tab/>
    </w:r>
    <w:r w:rsidRPr="00765389">
      <w:rPr>
        <w:sz w:val="16"/>
        <w:szCs w:val="18"/>
      </w:rPr>
      <w:t>[</w:t>
    </w:r>
    <w:r w:rsidRPr="00765389">
      <w:rPr>
        <w:b/>
        <w:sz w:val="16"/>
        <w:szCs w:val="18"/>
      </w:rPr>
      <w:t>DD - PRICING</w:t>
    </w:r>
    <w:r w:rsidRPr="00765389">
      <w:rPr>
        <w:sz w:val="16"/>
        <w:szCs w:val="18"/>
      </w:rPr>
      <w:t xml:space="preserve"> ] [ </w:t>
    </w:r>
    <w:r w:rsidRPr="00765389">
      <w:rPr>
        <w:b/>
        <w:sz w:val="16"/>
        <w:szCs w:val="18"/>
      </w:rPr>
      <w:t>CD</w:t>
    </w:r>
    <w:r w:rsidRPr="00765389">
      <w:rPr>
        <w:sz w:val="16"/>
        <w:szCs w:val="18"/>
      </w:rPr>
      <w:t xml:space="preserve"> - </w:t>
    </w:r>
    <w:r w:rsidRPr="00765389">
      <w:rPr>
        <w:b/>
        <w:sz w:val="16"/>
        <w:szCs w:val="18"/>
      </w:rPr>
      <w:t>BID</w:t>
    </w:r>
    <w:r w:rsidRPr="00765389">
      <w:rPr>
        <w:sz w:val="16"/>
        <w:szCs w:val="18"/>
      </w:rPr>
      <w:t xml:space="preserve"> ] [ </w:t>
    </w:r>
    <w:r w:rsidRPr="00765389">
      <w:rPr>
        <w:b/>
        <w:sz w:val="16"/>
        <w:szCs w:val="18"/>
      </w:rPr>
      <w:t>FOR CONSTRUCTION</w:t>
    </w:r>
    <w:r w:rsidRPr="00765389">
      <w:rPr>
        <w:sz w:val="16"/>
        <w:szCs w:val="18"/>
      </w:rPr>
      <w:t xml:space="preserve"> ] ISSUE</w:t>
    </w:r>
  </w:p>
  <w:p w14:paraId="4A3F2B71" w14:textId="0167726C" w:rsidR="0098125B" w:rsidRDefault="0098125B" w:rsidP="00463467">
    <w:pPr>
      <w:pStyle w:val="Footer"/>
    </w:pPr>
    <w:r w:rsidRPr="00765389">
      <w:rPr>
        <w:sz w:val="16"/>
        <w:szCs w:val="18"/>
      </w:rPr>
      <w:t xml:space="preserve">08 43 33 - </w:t>
    </w:r>
    <w:r w:rsidRPr="00765389">
      <w:rPr>
        <w:rStyle w:val="PageNumber"/>
        <w:sz w:val="16"/>
        <w:szCs w:val="18"/>
      </w:rPr>
      <w:fldChar w:fldCharType="begin"/>
    </w:r>
    <w:r w:rsidRPr="00765389">
      <w:rPr>
        <w:rStyle w:val="PageNumber"/>
        <w:sz w:val="16"/>
        <w:szCs w:val="18"/>
      </w:rPr>
      <w:instrText xml:space="preserve"> PAGE </w:instrText>
    </w:r>
    <w:r w:rsidRPr="00765389">
      <w:rPr>
        <w:rStyle w:val="PageNumber"/>
        <w:sz w:val="16"/>
        <w:szCs w:val="18"/>
      </w:rPr>
      <w:fldChar w:fldCharType="separate"/>
    </w:r>
    <w:r w:rsidRPr="00765389">
      <w:rPr>
        <w:rStyle w:val="PageNumber"/>
        <w:noProof/>
        <w:sz w:val="16"/>
        <w:szCs w:val="18"/>
      </w:rPr>
      <w:t>16</w:t>
    </w:r>
    <w:r w:rsidRPr="00765389">
      <w:rPr>
        <w:rStyle w:val="PageNumber"/>
        <w:sz w:val="16"/>
        <w:szCs w:val="18"/>
      </w:rPr>
      <w:fldChar w:fldCharType="end"/>
    </w:r>
    <w:r>
      <w:rPr>
        <w:rStyle w:val="PageNumber"/>
      </w:rPr>
      <w:tab/>
    </w:r>
    <w:r w:rsidRPr="00765389">
      <w:rPr>
        <w:sz w:val="16"/>
        <w:szCs w:val="18"/>
      </w:rPr>
      <w:t>1</w:t>
    </w:r>
    <w:r>
      <w:rPr>
        <w:sz w:val="16"/>
        <w:szCs w:val="18"/>
      </w:rPr>
      <w:t xml:space="preserve"> </w:t>
    </w:r>
    <w:r w:rsidR="000D3C95">
      <w:rPr>
        <w:sz w:val="16"/>
        <w:szCs w:val="18"/>
      </w:rPr>
      <w:t>JANUARY</w:t>
    </w:r>
    <w:r>
      <w:rPr>
        <w:sz w:val="16"/>
        <w:szCs w:val="18"/>
      </w:rPr>
      <w:t xml:space="preserve"> </w:t>
    </w:r>
    <w:r w:rsidRPr="00765389">
      <w:rPr>
        <w:sz w:val="16"/>
        <w:szCs w:val="18"/>
      </w:rPr>
      <w:t>202</w:t>
    </w:r>
    <w:r w:rsidR="000D3C95">
      <w:rPr>
        <w:sz w:val="16"/>
        <w:szCs w:val="18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62FD7" w14:textId="77777777" w:rsidR="0098125B" w:rsidRDefault="0098125B" w:rsidP="002732B7">
    <w:pPr>
      <w:pStyle w:val="Footer"/>
      <w:spacing w:before="0"/>
      <w:rPr>
        <w:sz w:val="16"/>
        <w:szCs w:val="18"/>
      </w:rPr>
    </w:pPr>
  </w:p>
  <w:p w14:paraId="1E3BD1AB" w14:textId="367C1FA1" w:rsidR="0098125B" w:rsidRDefault="0098125B" w:rsidP="002732B7">
    <w:pPr>
      <w:pStyle w:val="Footer"/>
      <w:spacing w:before="0"/>
    </w:pPr>
    <w:r w:rsidRPr="00765389">
      <w:rPr>
        <w:sz w:val="16"/>
        <w:szCs w:val="18"/>
      </w:rPr>
      <w:t>[</w:t>
    </w:r>
    <w:r w:rsidRPr="00765389">
      <w:rPr>
        <w:b/>
        <w:sz w:val="16"/>
        <w:szCs w:val="18"/>
      </w:rPr>
      <w:t>DD - PRICING</w:t>
    </w:r>
    <w:r w:rsidRPr="00765389">
      <w:rPr>
        <w:sz w:val="16"/>
        <w:szCs w:val="18"/>
      </w:rPr>
      <w:t xml:space="preserve"> ] [ </w:t>
    </w:r>
    <w:r w:rsidRPr="00765389">
      <w:rPr>
        <w:b/>
        <w:sz w:val="16"/>
        <w:szCs w:val="18"/>
      </w:rPr>
      <w:t>CD</w:t>
    </w:r>
    <w:r w:rsidRPr="00765389">
      <w:rPr>
        <w:sz w:val="16"/>
        <w:szCs w:val="18"/>
      </w:rPr>
      <w:t xml:space="preserve"> - </w:t>
    </w:r>
    <w:r w:rsidRPr="00765389">
      <w:rPr>
        <w:b/>
        <w:sz w:val="16"/>
        <w:szCs w:val="18"/>
      </w:rPr>
      <w:t>BID</w:t>
    </w:r>
    <w:r w:rsidRPr="00765389">
      <w:rPr>
        <w:sz w:val="16"/>
        <w:szCs w:val="18"/>
      </w:rPr>
      <w:t xml:space="preserve"> ] [ </w:t>
    </w:r>
    <w:r w:rsidRPr="00765389">
      <w:rPr>
        <w:b/>
        <w:sz w:val="16"/>
        <w:szCs w:val="18"/>
      </w:rPr>
      <w:t>FOR CONSTRUCTION</w:t>
    </w:r>
    <w:r w:rsidRPr="00765389">
      <w:rPr>
        <w:sz w:val="16"/>
        <w:szCs w:val="18"/>
      </w:rPr>
      <w:t xml:space="preserve"> ] ISSUE</w:t>
    </w:r>
    <w:r>
      <w:tab/>
    </w:r>
    <w:r w:rsidRPr="00765389">
      <w:rPr>
        <w:sz w:val="16"/>
        <w:szCs w:val="18"/>
      </w:rPr>
      <w:t>FOLDING GLASS STOREFRONTS</w:t>
    </w:r>
  </w:p>
  <w:p w14:paraId="7EBED003" w14:textId="42355D51" w:rsidR="0098125B" w:rsidRPr="00463467" w:rsidRDefault="0098125B" w:rsidP="00463467">
    <w:pPr>
      <w:pStyle w:val="Footer"/>
      <w:rPr>
        <w:sz w:val="16"/>
        <w:szCs w:val="18"/>
      </w:rPr>
    </w:pPr>
    <w:r>
      <w:rPr>
        <w:sz w:val="16"/>
        <w:szCs w:val="18"/>
      </w:rPr>
      <w:t xml:space="preserve">1 </w:t>
    </w:r>
    <w:r w:rsidR="000D3C95">
      <w:rPr>
        <w:sz w:val="16"/>
        <w:szCs w:val="18"/>
      </w:rPr>
      <w:t>JANUARY</w:t>
    </w:r>
    <w:r>
      <w:rPr>
        <w:sz w:val="16"/>
        <w:szCs w:val="18"/>
      </w:rPr>
      <w:t xml:space="preserve"> </w:t>
    </w:r>
    <w:r w:rsidRPr="00765389">
      <w:rPr>
        <w:sz w:val="16"/>
        <w:szCs w:val="18"/>
      </w:rPr>
      <w:t>202</w:t>
    </w:r>
    <w:r w:rsidR="000D3C95">
      <w:rPr>
        <w:sz w:val="16"/>
        <w:szCs w:val="18"/>
      </w:rPr>
      <w:t>4</w:t>
    </w:r>
    <w:r>
      <w:tab/>
    </w:r>
    <w:r w:rsidRPr="00765389">
      <w:rPr>
        <w:sz w:val="16"/>
        <w:szCs w:val="18"/>
      </w:rPr>
      <w:t xml:space="preserve">08 43 33 - </w:t>
    </w:r>
    <w:r w:rsidRPr="00765389">
      <w:rPr>
        <w:rStyle w:val="PageNumber"/>
        <w:sz w:val="16"/>
        <w:szCs w:val="18"/>
      </w:rPr>
      <w:fldChar w:fldCharType="begin"/>
    </w:r>
    <w:r w:rsidRPr="00765389">
      <w:rPr>
        <w:rStyle w:val="PageNumber"/>
        <w:sz w:val="16"/>
        <w:szCs w:val="18"/>
      </w:rPr>
      <w:instrText xml:space="preserve"> PAGE </w:instrText>
    </w:r>
    <w:r w:rsidRPr="00765389">
      <w:rPr>
        <w:rStyle w:val="PageNumber"/>
        <w:sz w:val="16"/>
        <w:szCs w:val="18"/>
      </w:rPr>
      <w:fldChar w:fldCharType="separate"/>
    </w:r>
    <w:r w:rsidRPr="00765389">
      <w:rPr>
        <w:rStyle w:val="PageNumber"/>
        <w:noProof/>
        <w:sz w:val="16"/>
        <w:szCs w:val="18"/>
      </w:rPr>
      <w:t>15</w:t>
    </w:r>
    <w:r w:rsidRPr="00765389">
      <w:rPr>
        <w:rStyle w:val="PageNumber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68B9" w14:textId="77777777" w:rsidR="008C39C1" w:rsidRDefault="008C39C1" w:rsidP="003408AA">
      <w:r>
        <w:separator/>
      </w:r>
    </w:p>
    <w:p w14:paraId="0F9A799F" w14:textId="77777777" w:rsidR="008C39C1" w:rsidRDefault="008C39C1" w:rsidP="003408AA"/>
    <w:p w14:paraId="34387858" w14:textId="77777777" w:rsidR="008C39C1" w:rsidRDefault="008C39C1" w:rsidP="003408AA"/>
    <w:p w14:paraId="756D888E" w14:textId="77777777" w:rsidR="008C39C1" w:rsidRDefault="008C39C1" w:rsidP="003408AA"/>
    <w:p w14:paraId="061C9F75" w14:textId="77777777" w:rsidR="008C39C1" w:rsidRDefault="008C39C1"/>
  </w:footnote>
  <w:footnote w:type="continuationSeparator" w:id="0">
    <w:p w14:paraId="01E56830" w14:textId="77777777" w:rsidR="008C39C1" w:rsidRDefault="008C39C1" w:rsidP="003408AA">
      <w:r>
        <w:continuationSeparator/>
      </w:r>
    </w:p>
    <w:p w14:paraId="58DA983B" w14:textId="77777777" w:rsidR="008C39C1" w:rsidRDefault="008C39C1" w:rsidP="003408AA"/>
    <w:p w14:paraId="550F0260" w14:textId="77777777" w:rsidR="008C39C1" w:rsidRDefault="008C39C1" w:rsidP="003408AA"/>
    <w:p w14:paraId="3BDAFFC8" w14:textId="77777777" w:rsidR="008C39C1" w:rsidRDefault="008C39C1" w:rsidP="003408AA"/>
    <w:p w14:paraId="5B936C81" w14:textId="77777777" w:rsidR="008C39C1" w:rsidRDefault="008C39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3319EEC" w:rsidR="0098125B" w:rsidRDefault="0098125B" w:rsidP="00D9368C">
    <w:pPr>
      <w:pStyle w:val="Header"/>
    </w:pPr>
    <w:r w:rsidRPr="00D9368C">
      <w:rPr>
        <w:rStyle w:val="Heading4Char"/>
        <w:sz w:val="17"/>
        <w:szCs w:val="17"/>
      </w:rPr>
      <w:t>GUIDE SPECIFICATION</w:t>
    </w:r>
    <w:r>
      <w:tab/>
    </w:r>
    <w:r w:rsidRPr="00F51F8E">
      <w:rPr>
        <w:sz w:val="17"/>
        <w:szCs w:val="17"/>
      </w:rPr>
      <w:t>NANAWALL SL73</w:t>
    </w:r>
  </w:p>
  <w:p w14:paraId="27E4226F" w14:textId="3BB07E51" w:rsidR="0098125B" w:rsidRDefault="0098125B" w:rsidP="003C505A">
    <w:pPr>
      <w:pStyle w:val="Header"/>
    </w:pPr>
    <w:r w:rsidRPr="00765389">
      <w:rPr>
        <w:sz w:val="15"/>
        <w:szCs w:val="15"/>
      </w:rPr>
      <w:t>©202</w:t>
    </w:r>
    <w:r w:rsidR="000D3C95">
      <w:rPr>
        <w:sz w:val="15"/>
        <w:szCs w:val="15"/>
      </w:rPr>
      <w:t>4</w:t>
    </w:r>
    <w:r w:rsidRPr="00765389">
      <w:rPr>
        <w:sz w:val="15"/>
        <w:szCs w:val="15"/>
      </w:rPr>
      <w:t xml:space="preserve"> Nana Wall Systems, Inc</w:t>
    </w:r>
    <w:r>
      <w:tab/>
      <w:t>MONUMENTAL, THERMALLY BROKEN</w:t>
    </w:r>
    <w:r w:rsidRPr="00CD6987">
      <w:t xml:space="preserve"> ALUMINUM FRA</w:t>
    </w:r>
    <w:r>
      <w:t xml:space="preserve">MED HURRICANE RATED FOLDING PANEL </w:t>
    </w:r>
    <w:r w:rsidRPr="00CD6987">
      <w:t>SYSTEM</w:t>
    </w:r>
  </w:p>
  <w:p w14:paraId="27911B30" w14:textId="77777777" w:rsidR="0098125B" w:rsidRDefault="0098125B" w:rsidP="003C50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35A02FB9" w:rsidR="0098125B" w:rsidRDefault="0098125B" w:rsidP="00D9368C">
    <w:pPr>
      <w:pStyle w:val="Header"/>
    </w:pPr>
    <w:r w:rsidRPr="00D9368C">
      <w:rPr>
        <w:sz w:val="17"/>
        <w:szCs w:val="17"/>
      </w:rPr>
      <w:t>NANAWALL SL73</w:t>
    </w:r>
    <w:r>
      <w:tab/>
    </w:r>
    <w:r w:rsidRPr="00D9368C">
      <w:rPr>
        <w:rStyle w:val="Heading4Char"/>
        <w:sz w:val="17"/>
        <w:szCs w:val="17"/>
      </w:rPr>
      <w:t>GUIDE SPECIFICATION</w:t>
    </w:r>
  </w:p>
  <w:p w14:paraId="236E8F4B" w14:textId="376700EE" w:rsidR="0098125B" w:rsidRDefault="0098125B" w:rsidP="00D9368C">
    <w:pPr>
      <w:pStyle w:val="Header"/>
    </w:pPr>
    <w:r w:rsidRPr="00D9368C">
      <w:t>MONUMENTAL, THERMALLY BROKEN ALUMINUM FRAMED HURRICANE RATED FOLDING PANEL SYSTEM</w:t>
    </w:r>
    <w:r>
      <w:t xml:space="preserve">    </w:t>
    </w:r>
    <w:r w:rsidRPr="00D9368C">
      <w:rPr>
        <w:rStyle w:val="Heading5Char"/>
        <w:sz w:val="15"/>
        <w:szCs w:val="15"/>
      </w:rPr>
      <w:t>©20</w:t>
    </w:r>
    <w:r>
      <w:rPr>
        <w:rStyle w:val="Heading5Char"/>
        <w:sz w:val="15"/>
        <w:szCs w:val="15"/>
      </w:rPr>
      <w:t>2</w:t>
    </w:r>
    <w:r w:rsidR="000D3C95">
      <w:rPr>
        <w:rStyle w:val="Heading5Char"/>
        <w:sz w:val="15"/>
        <w:szCs w:val="15"/>
      </w:rPr>
      <w:t>4</w:t>
    </w:r>
    <w:r w:rsidRPr="00D9368C">
      <w:rPr>
        <w:rStyle w:val="Heading5Char"/>
        <w:sz w:val="15"/>
        <w:szCs w:val="15"/>
      </w:rPr>
      <w:t xml:space="preserve"> Nana Wall Systems, Inc.</w:t>
    </w:r>
    <w:r w:rsidRPr="00D9368C">
      <w:rPr>
        <w:sz w:val="15"/>
        <w:szCs w:val="15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BBB81C2C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5E95EB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07C3680E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129214F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6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3EF50F5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4C297A87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88F311D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9551A"/>
    <w:multiLevelType w:val="multilevel"/>
    <w:tmpl w:val="2CECA79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46B76F2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4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118715193">
    <w:abstractNumId w:val="1"/>
  </w:num>
  <w:num w:numId="2" w16cid:durableId="60063608">
    <w:abstractNumId w:val="1"/>
  </w:num>
  <w:num w:numId="3" w16cid:durableId="252973813">
    <w:abstractNumId w:val="0"/>
  </w:num>
  <w:num w:numId="4" w16cid:durableId="14581481">
    <w:abstractNumId w:val="5"/>
  </w:num>
  <w:num w:numId="5" w16cid:durableId="428359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67680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0225268">
    <w:abstractNumId w:val="10"/>
  </w:num>
  <w:num w:numId="8" w16cid:durableId="534922985">
    <w:abstractNumId w:val="14"/>
  </w:num>
  <w:num w:numId="9" w16cid:durableId="339435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29459334">
    <w:abstractNumId w:val="11"/>
  </w:num>
  <w:num w:numId="11" w16cid:durableId="261651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3687096">
    <w:abstractNumId w:val="6"/>
  </w:num>
  <w:num w:numId="13" w16cid:durableId="1132092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91398760">
    <w:abstractNumId w:val="12"/>
  </w:num>
  <w:num w:numId="15" w16cid:durableId="1542859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73727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94546928">
    <w:abstractNumId w:val="7"/>
  </w:num>
  <w:num w:numId="18" w16cid:durableId="15235466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80892754">
    <w:abstractNumId w:val="9"/>
  </w:num>
  <w:num w:numId="20" w16cid:durableId="5946334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3598870">
    <w:abstractNumId w:val="8"/>
  </w:num>
  <w:num w:numId="22" w16cid:durableId="16449193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0790770">
    <w:abstractNumId w:val="4"/>
  </w:num>
  <w:num w:numId="24" w16cid:durableId="1402870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42887872">
    <w:abstractNumId w:val="3"/>
  </w:num>
  <w:num w:numId="26" w16cid:durableId="1373383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98995091">
    <w:abstractNumId w:val="2"/>
  </w:num>
  <w:num w:numId="28" w16cid:durableId="1823305130">
    <w:abstractNumId w:val="13"/>
  </w:num>
  <w:num w:numId="29" w16cid:durableId="812251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086149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148754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1371221">
    <w:abstractNumId w:val="1"/>
  </w:num>
  <w:num w:numId="33" w16cid:durableId="169943335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jA1sjQ0NjM0MjBU0lEKTi0uzszPAykwrgUA+CzhGSwAAAA="/>
  </w:docVars>
  <w:rsids>
    <w:rsidRoot w:val="00866368"/>
    <w:rsid w:val="00002CEB"/>
    <w:rsid w:val="00006E64"/>
    <w:rsid w:val="00013971"/>
    <w:rsid w:val="000208F1"/>
    <w:rsid w:val="00022E24"/>
    <w:rsid w:val="00023E85"/>
    <w:rsid w:val="00027E6A"/>
    <w:rsid w:val="000315E4"/>
    <w:rsid w:val="00033BC7"/>
    <w:rsid w:val="0003503F"/>
    <w:rsid w:val="0003712C"/>
    <w:rsid w:val="00037332"/>
    <w:rsid w:val="00042D0E"/>
    <w:rsid w:val="00044D1B"/>
    <w:rsid w:val="000473BC"/>
    <w:rsid w:val="00050717"/>
    <w:rsid w:val="00050E9A"/>
    <w:rsid w:val="0005528C"/>
    <w:rsid w:val="000552D4"/>
    <w:rsid w:val="00056C3E"/>
    <w:rsid w:val="000646B8"/>
    <w:rsid w:val="000746B3"/>
    <w:rsid w:val="00075E42"/>
    <w:rsid w:val="00080BC0"/>
    <w:rsid w:val="00081D43"/>
    <w:rsid w:val="0008204F"/>
    <w:rsid w:val="00084835"/>
    <w:rsid w:val="00084D4D"/>
    <w:rsid w:val="000950E2"/>
    <w:rsid w:val="0009690D"/>
    <w:rsid w:val="000A0091"/>
    <w:rsid w:val="000A086C"/>
    <w:rsid w:val="000A3B91"/>
    <w:rsid w:val="000A467F"/>
    <w:rsid w:val="000B05A6"/>
    <w:rsid w:val="000B0EFF"/>
    <w:rsid w:val="000B1B3D"/>
    <w:rsid w:val="000C1724"/>
    <w:rsid w:val="000C5266"/>
    <w:rsid w:val="000C7827"/>
    <w:rsid w:val="000D04D9"/>
    <w:rsid w:val="000D1294"/>
    <w:rsid w:val="000D3C95"/>
    <w:rsid w:val="000D3F6F"/>
    <w:rsid w:val="000D4FEE"/>
    <w:rsid w:val="000E241A"/>
    <w:rsid w:val="000F64F1"/>
    <w:rsid w:val="001070A3"/>
    <w:rsid w:val="001220F0"/>
    <w:rsid w:val="001264BB"/>
    <w:rsid w:val="001276D1"/>
    <w:rsid w:val="00127B0B"/>
    <w:rsid w:val="001324CF"/>
    <w:rsid w:val="001324EA"/>
    <w:rsid w:val="00132679"/>
    <w:rsid w:val="00134759"/>
    <w:rsid w:val="00136B25"/>
    <w:rsid w:val="00140AF0"/>
    <w:rsid w:val="00142860"/>
    <w:rsid w:val="0014428A"/>
    <w:rsid w:val="00145220"/>
    <w:rsid w:val="001513AF"/>
    <w:rsid w:val="00151771"/>
    <w:rsid w:val="00151A64"/>
    <w:rsid w:val="0015415E"/>
    <w:rsid w:val="00155C1C"/>
    <w:rsid w:val="00156B67"/>
    <w:rsid w:val="00161A38"/>
    <w:rsid w:val="001623C0"/>
    <w:rsid w:val="0016571F"/>
    <w:rsid w:val="00166169"/>
    <w:rsid w:val="00166521"/>
    <w:rsid w:val="001670A4"/>
    <w:rsid w:val="0016775E"/>
    <w:rsid w:val="00170AF0"/>
    <w:rsid w:val="001718A2"/>
    <w:rsid w:val="00173C7A"/>
    <w:rsid w:val="0017497D"/>
    <w:rsid w:val="00175BD5"/>
    <w:rsid w:val="0018044E"/>
    <w:rsid w:val="001831A9"/>
    <w:rsid w:val="00183E21"/>
    <w:rsid w:val="00183EFD"/>
    <w:rsid w:val="0018742A"/>
    <w:rsid w:val="00194AF6"/>
    <w:rsid w:val="00195AFB"/>
    <w:rsid w:val="001A0F52"/>
    <w:rsid w:val="001A3113"/>
    <w:rsid w:val="001B270C"/>
    <w:rsid w:val="001B4B71"/>
    <w:rsid w:val="001B64AB"/>
    <w:rsid w:val="001B7E05"/>
    <w:rsid w:val="001C071D"/>
    <w:rsid w:val="001C21C9"/>
    <w:rsid w:val="001C3282"/>
    <w:rsid w:val="001C4E7F"/>
    <w:rsid w:val="001C7A85"/>
    <w:rsid w:val="001D0A89"/>
    <w:rsid w:val="001D1146"/>
    <w:rsid w:val="001D41F9"/>
    <w:rsid w:val="001D5E99"/>
    <w:rsid w:val="001D5F3F"/>
    <w:rsid w:val="001E106B"/>
    <w:rsid w:val="001E1617"/>
    <w:rsid w:val="001E3E1F"/>
    <w:rsid w:val="001F055E"/>
    <w:rsid w:val="001F0940"/>
    <w:rsid w:val="001F435E"/>
    <w:rsid w:val="001F4BB7"/>
    <w:rsid w:val="00200FCD"/>
    <w:rsid w:val="00201CDA"/>
    <w:rsid w:val="00203363"/>
    <w:rsid w:val="00204EA0"/>
    <w:rsid w:val="002125D8"/>
    <w:rsid w:val="00221532"/>
    <w:rsid w:val="00236D89"/>
    <w:rsid w:val="00241088"/>
    <w:rsid w:val="00243190"/>
    <w:rsid w:val="00247064"/>
    <w:rsid w:val="0024719B"/>
    <w:rsid w:val="00251BF3"/>
    <w:rsid w:val="00254DCC"/>
    <w:rsid w:val="0025710D"/>
    <w:rsid w:val="0026324A"/>
    <w:rsid w:val="00264636"/>
    <w:rsid w:val="00264738"/>
    <w:rsid w:val="00264BC0"/>
    <w:rsid w:val="00270682"/>
    <w:rsid w:val="002732B7"/>
    <w:rsid w:val="002778C7"/>
    <w:rsid w:val="002779A6"/>
    <w:rsid w:val="00280CFC"/>
    <w:rsid w:val="00281A04"/>
    <w:rsid w:val="00286DB0"/>
    <w:rsid w:val="002941D7"/>
    <w:rsid w:val="002972EB"/>
    <w:rsid w:val="002A2411"/>
    <w:rsid w:val="002A39D6"/>
    <w:rsid w:val="002A7AE9"/>
    <w:rsid w:val="002B260F"/>
    <w:rsid w:val="002B2613"/>
    <w:rsid w:val="002B5055"/>
    <w:rsid w:val="002C0106"/>
    <w:rsid w:val="002C1F8B"/>
    <w:rsid w:val="002C664F"/>
    <w:rsid w:val="002D5223"/>
    <w:rsid w:val="002F0642"/>
    <w:rsid w:val="002F08B0"/>
    <w:rsid w:val="002F1F83"/>
    <w:rsid w:val="002F58B1"/>
    <w:rsid w:val="002F5F40"/>
    <w:rsid w:val="002F6331"/>
    <w:rsid w:val="00301070"/>
    <w:rsid w:val="00304EFD"/>
    <w:rsid w:val="00305829"/>
    <w:rsid w:val="00307334"/>
    <w:rsid w:val="00316CAD"/>
    <w:rsid w:val="00321702"/>
    <w:rsid w:val="00322A16"/>
    <w:rsid w:val="003248B6"/>
    <w:rsid w:val="00332A1C"/>
    <w:rsid w:val="00333E23"/>
    <w:rsid w:val="003408AA"/>
    <w:rsid w:val="003408C5"/>
    <w:rsid w:val="003453AD"/>
    <w:rsid w:val="0034645A"/>
    <w:rsid w:val="00350BF1"/>
    <w:rsid w:val="00360150"/>
    <w:rsid w:val="003607C5"/>
    <w:rsid w:val="00360BB2"/>
    <w:rsid w:val="003632AF"/>
    <w:rsid w:val="00366DAE"/>
    <w:rsid w:val="003717C0"/>
    <w:rsid w:val="00381EA5"/>
    <w:rsid w:val="00384B74"/>
    <w:rsid w:val="0038686C"/>
    <w:rsid w:val="00390C7A"/>
    <w:rsid w:val="0039266B"/>
    <w:rsid w:val="003957BC"/>
    <w:rsid w:val="003A0675"/>
    <w:rsid w:val="003A6061"/>
    <w:rsid w:val="003B11E1"/>
    <w:rsid w:val="003B5BDB"/>
    <w:rsid w:val="003B7564"/>
    <w:rsid w:val="003C024D"/>
    <w:rsid w:val="003C35E4"/>
    <w:rsid w:val="003C505A"/>
    <w:rsid w:val="003C52E2"/>
    <w:rsid w:val="003C5443"/>
    <w:rsid w:val="003C720C"/>
    <w:rsid w:val="003C755C"/>
    <w:rsid w:val="003D3071"/>
    <w:rsid w:val="003D7AA2"/>
    <w:rsid w:val="003E3C7E"/>
    <w:rsid w:val="003E6930"/>
    <w:rsid w:val="003F6FAD"/>
    <w:rsid w:val="00400386"/>
    <w:rsid w:val="00401128"/>
    <w:rsid w:val="00405A4B"/>
    <w:rsid w:val="00405E6F"/>
    <w:rsid w:val="0040723C"/>
    <w:rsid w:val="00407EE0"/>
    <w:rsid w:val="0041062B"/>
    <w:rsid w:val="00413BE4"/>
    <w:rsid w:val="00414FDA"/>
    <w:rsid w:val="004161BA"/>
    <w:rsid w:val="00416568"/>
    <w:rsid w:val="004167DD"/>
    <w:rsid w:val="004204D3"/>
    <w:rsid w:val="00424ED2"/>
    <w:rsid w:val="004434DF"/>
    <w:rsid w:val="00445AA1"/>
    <w:rsid w:val="004464DF"/>
    <w:rsid w:val="00447EDF"/>
    <w:rsid w:val="00451D51"/>
    <w:rsid w:val="00453C9F"/>
    <w:rsid w:val="00456791"/>
    <w:rsid w:val="00461C5A"/>
    <w:rsid w:val="004620FE"/>
    <w:rsid w:val="00463467"/>
    <w:rsid w:val="00466E33"/>
    <w:rsid w:val="00467F45"/>
    <w:rsid w:val="004739CF"/>
    <w:rsid w:val="004813A3"/>
    <w:rsid w:val="004844ED"/>
    <w:rsid w:val="004923DB"/>
    <w:rsid w:val="00493D46"/>
    <w:rsid w:val="00495687"/>
    <w:rsid w:val="00497A30"/>
    <w:rsid w:val="004B341D"/>
    <w:rsid w:val="004B421C"/>
    <w:rsid w:val="004B4251"/>
    <w:rsid w:val="004B7C3B"/>
    <w:rsid w:val="004B7C48"/>
    <w:rsid w:val="004C1869"/>
    <w:rsid w:val="004C3921"/>
    <w:rsid w:val="004C67BD"/>
    <w:rsid w:val="004D0E95"/>
    <w:rsid w:val="004D105A"/>
    <w:rsid w:val="004D196C"/>
    <w:rsid w:val="004D2863"/>
    <w:rsid w:val="004D3447"/>
    <w:rsid w:val="004D4B3B"/>
    <w:rsid w:val="004E0469"/>
    <w:rsid w:val="004E0E3B"/>
    <w:rsid w:val="004E1E33"/>
    <w:rsid w:val="004E2474"/>
    <w:rsid w:val="004E41AB"/>
    <w:rsid w:val="004E4200"/>
    <w:rsid w:val="004E6D8C"/>
    <w:rsid w:val="004F137B"/>
    <w:rsid w:val="004F2A5A"/>
    <w:rsid w:val="004F31C4"/>
    <w:rsid w:val="004F3FF9"/>
    <w:rsid w:val="004F7E22"/>
    <w:rsid w:val="0050092F"/>
    <w:rsid w:val="00502CAD"/>
    <w:rsid w:val="005035BF"/>
    <w:rsid w:val="0051051E"/>
    <w:rsid w:val="00515159"/>
    <w:rsid w:val="00515179"/>
    <w:rsid w:val="00517ADC"/>
    <w:rsid w:val="00521D16"/>
    <w:rsid w:val="00524931"/>
    <w:rsid w:val="00527E36"/>
    <w:rsid w:val="00527E66"/>
    <w:rsid w:val="00530DDC"/>
    <w:rsid w:val="0053322F"/>
    <w:rsid w:val="0053350D"/>
    <w:rsid w:val="0053594C"/>
    <w:rsid w:val="005415DE"/>
    <w:rsid w:val="0054204F"/>
    <w:rsid w:val="00544D22"/>
    <w:rsid w:val="005532C9"/>
    <w:rsid w:val="0055555A"/>
    <w:rsid w:val="00564DAE"/>
    <w:rsid w:val="00570D14"/>
    <w:rsid w:val="00574F72"/>
    <w:rsid w:val="0057578E"/>
    <w:rsid w:val="0057675D"/>
    <w:rsid w:val="00577720"/>
    <w:rsid w:val="00583C66"/>
    <w:rsid w:val="005842FC"/>
    <w:rsid w:val="005856D9"/>
    <w:rsid w:val="00593F54"/>
    <w:rsid w:val="005A0397"/>
    <w:rsid w:val="005A27D5"/>
    <w:rsid w:val="005A3DE9"/>
    <w:rsid w:val="005A430D"/>
    <w:rsid w:val="005A7694"/>
    <w:rsid w:val="005B0B76"/>
    <w:rsid w:val="005B0CC5"/>
    <w:rsid w:val="005B142F"/>
    <w:rsid w:val="005B446B"/>
    <w:rsid w:val="005B4A93"/>
    <w:rsid w:val="005B4EDD"/>
    <w:rsid w:val="005B7816"/>
    <w:rsid w:val="005C146D"/>
    <w:rsid w:val="005D0FB0"/>
    <w:rsid w:val="005D107C"/>
    <w:rsid w:val="005D1123"/>
    <w:rsid w:val="005D114F"/>
    <w:rsid w:val="005D2F35"/>
    <w:rsid w:val="005D74B9"/>
    <w:rsid w:val="005E67AC"/>
    <w:rsid w:val="005F2848"/>
    <w:rsid w:val="005F3660"/>
    <w:rsid w:val="005F4412"/>
    <w:rsid w:val="005F5182"/>
    <w:rsid w:val="005F5CB5"/>
    <w:rsid w:val="00602670"/>
    <w:rsid w:val="00604B7A"/>
    <w:rsid w:val="00611E1A"/>
    <w:rsid w:val="00612131"/>
    <w:rsid w:val="00623CC0"/>
    <w:rsid w:val="006252EC"/>
    <w:rsid w:val="00625883"/>
    <w:rsid w:val="00632F20"/>
    <w:rsid w:val="00644F37"/>
    <w:rsid w:val="00644FBD"/>
    <w:rsid w:val="006535CC"/>
    <w:rsid w:val="006555B2"/>
    <w:rsid w:val="00656528"/>
    <w:rsid w:val="00662D49"/>
    <w:rsid w:val="00663CD9"/>
    <w:rsid w:val="00664611"/>
    <w:rsid w:val="0066742D"/>
    <w:rsid w:val="0066746F"/>
    <w:rsid w:val="00673BA8"/>
    <w:rsid w:val="006808AD"/>
    <w:rsid w:val="006838F7"/>
    <w:rsid w:val="00687EF5"/>
    <w:rsid w:val="00690F14"/>
    <w:rsid w:val="006944AE"/>
    <w:rsid w:val="006A6777"/>
    <w:rsid w:val="006B5CA8"/>
    <w:rsid w:val="006B6529"/>
    <w:rsid w:val="006B7EBA"/>
    <w:rsid w:val="006C2061"/>
    <w:rsid w:val="006C32F3"/>
    <w:rsid w:val="006C3485"/>
    <w:rsid w:val="006C4409"/>
    <w:rsid w:val="006C66C0"/>
    <w:rsid w:val="006D39A7"/>
    <w:rsid w:val="006E2998"/>
    <w:rsid w:val="006E5D97"/>
    <w:rsid w:val="006E6B3D"/>
    <w:rsid w:val="006E75EC"/>
    <w:rsid w:val="006E76E9"/>
    <w:rsid w:val="006F0A23"/>
    <w:rsid w:val="006F1495"/>
    <w:rsid w:val="006F4031"/>
    <w:rsid w:val="006F597E"/>
    <w:rsid w:val="006F7831"/>
    <w:rsid w:val="0070089C"/>
    <w:rsid w:val="00710DE3"/>
    <w:rsid w:val="007115C9"/>
    <w:rsid w:val="007115F0"/>
    <w:rsid w:val="00715F82"/>
    <w:rsid w:val="00717192"/>
    <w:rsid w:val="00720682"/>
    <w:rsid w:val="00721843"/>
    <w:rsid w:val="007249B4"/>
    <w:rsid w:val="00730B87"/>
    <w:rsid w:val="0073427F"/>
    <w:rsid w:val="00735C91"/>
    <w:rsid w:val="007375F8"/>
    <w:rsid w:val="00750F84"/>
    <w:rsid w:val="00754275"/>
    <w:rsid w:val="0075557C"/>
    <w:rsid w:val="007617DE"/>
    <w:rsid w:val="00764BD8"/>
    <w:rsid w:val="00764D52"/>
    <w:rsid w:val="00765389"/>
    <w:rsid w:val="0077352A"/>
    <w:rsid w:val="007759B5"/>
    <w:rsid w:val="00776442"/>
    <w:rsid w:val="00777938"/>
    <w:rsid w:val="00785006"/>
    <w:rsid w:val="00795C90"/>
    <w:rsid w:val="007A3FF0"/>
    <w:rsid w:val="007A54B9"/>
    <w:rsid w:val="007B0DDE"/>
    <w:rsid w:val="007B1D9C"/>
    <w:rsid w:val="007B26E6"/>
    <w:rsid w:val="007C2144"/>
    <w:rsid w:val="007C2267"/>
    <w:rsid w:val="007C3303"/>
    <w:rsid w:val="007C52C0"/>
    <w:rsid w:val="007C72E5"/>
    <w:rsid w:val="007D2BF2"/>
    <w:rsid w:val="007D5033"/>
    <w:rsid w:val="007D6A6F"/>
    <w:rsid w:val="007D6DBA"/>
    <w:rsid w:val="007D6F11"/>
    <w:rsid w:val="007E2786"/>
    <w:rsid w:val="007E5068"/>
    <w:rsid w:val="007E5A1C"/>
    <w:rsid w:val="007F3770"/>
    <w:rsid w:val="007F59D8"/>
    <w:rsid w:val="007F7BC4"/>
    <w:rsid w:val="00804093"/>
    <w:rsid w:val="008071F4"/>
    <w:rsid w:val="00810A8D"/>
    <w:rsid w:val="00814492"/>
    <w:rsid w:val="0081522E"/>
    <w:rsid w:val="00822D1A"/>
    <w:rsid w:val="00823737"/>
    <w:rsid w:val="00826927"/>
    <w:rsid w:val="00827432"/>
    <w:rsid w:val="00827B1E"/>
    <w:rsid w:val="00831694"/>
    <w:rsid w:val="00831918"/>
    <w:rsid w:val="008330DE"/>
    <w:rsid w:val="0083331D"/>
    <w:rsid w:val="00833E40"/>
    <w:rsid w:val="00833ECF"/>
    <w:rsid w:val="008510ED"/>
    <w:rsid w:val="008517E7"/>
    <w:rsid w:val="00854C5C"/>
    <w:rsid w:val="008568E8"/>
    <w:rsid w:val="00856987"/>
    <w:rsid w:val="00866368"/>
    <w:rsid w:val="00874231"/>
    <w:rsid w:val="00876084"/>
    <w:rsid w:val="008846B6"/>
    <w:rsid w:val="00884CFE"/>
    <w:rsid w:val="0089263C"/>
    <w:rsid w:val="00893C20"/>
    <w:rsid w:val="008945F0"/>
    <w:rsid w:val="00895DD5"/>
    <w:rsid w:val="008A40E5"/>
    <w:rsid w:val="008A7B36"/>
    <w:rsid w:val="008C2482"/>
    <w:rsid w:val="008C39C1"/>
    <w:rsid w:val="008C3EC1"/>
    <w:rsid w:val="008C45BE"/>
    <w:rsid w:val="008C6118"/>
    <w:rsid w:val="008D0208"/>
    <w:rsid w:val="008D22F7"/>
    <w:rsid w:val="008D2CD4"/>
    <w:rsid w:val="008E034D"/>
    <w:rsid w:val="008E0D86"/>
    <w:rsid w:val="008E5A21"/>
    <w:rsid w:val="008F32EE"/>
    <w:rsid w:val="008F4981"/>
    <w:rsid w:val="008F6B9F"/>
    <w:rsid w:val="00912934"/>
    <w:rsid w:val="0091557C"/>
    <w:rsid w:val="0091706C"/>
    <w:rsid w:val="009179B3"/>
    <w:rsid w:val="009215E7"/>
    <w:rsid w:val="00922B92"/>
    <w:rsid w:val="00923740"/>
    <w:rsid w:val="00923ED2"/>
    <w:rsid w:val="00930581"/>
    <w:rsid w:val="00935DD9"/>
    <w:rsid w:val="0094215C"/>
    <w:rsid w:val="00946CEF"/>
    <w:rsid w:val="00952D91"/>
    <w:rsid w:val="00953E79"/>
    <w:rsid w:val="00957F93"/>
    <w:rsid w:val="00972116"/>
    <w:rsid w:val="00974599"/>
    <w:rsid w:val="009758F5"/>
    <w:rsid w:val="0097693F"/>
    <w:rsid w:val="0098125B"/>
    <w:rsid w:val="00983D0C"/>
    <w:rsid w:val="0098411C"/>
    <w:rsid w:val="009A0FFD"/>
    <w:rsid w:val="009A2238"/>
    <w:rsid w:val="009A5509"/>
    <w:rsid w:val="009A698C"/>
    <w:rsid w:val="009B1322"/>
    <w:rsid w:val="009B2FC1"/>
    <w:rsid w:val="009B3BDB"/>
    <w:rsid w:val="009B6C4F"/>
    <w:rsid w:val="009C0E49"/>
    <w:rsid w:val="009C23FC"/>
    <w:rsid w:val="009C3633"/>
    <w:rsid w:val="009C4226"/>
    <w:rsid w:val="009C7947"/>
    <w:rsid w:val="009D22F4"/>
    <w:rsid w:val="009D4B06"/>
    <w:rsid w:val="009D4D7B"/>
    <w:rsid w:val="009E13AE"/>
    <w:rsid w:val="009F1129"/>
    <w:rsid w:val="009F1BF8"/>
    <w:rsid w:val="009F21CD"/>
    <w:rsid w:val="009F352A"/>
    <w:rsid w:val="009F3A11"/>
    <w:rsid w:val="009F3DFA"/>
    <w:rsid w:val="009F5F2F"/>
    <w:rsid w:val="009F68DA"/>
    <w:rsid w:val="00A03077"/>
    <w:rsid w:val="00A03B70"/>
    <w:rsid w:val="00A059D8"/>
    <w:rsid w:val="00A05C74"/>
    <w:rsid w:val="00A1309F"/>
    <w:rsid w:val="00A20A26"/>
    <w:rsid w:val="00A2421E"/>
    <w:rsid w:val="00A25482"/>
    <w:rsid w:val="00A263E5"/>
    <w:rsid w:val="00A26688"/>
    <w:rsid w:val="00A339AF"/>
    <w:rsid w:val="00A36DE1"/>
    <w:rsid w:val="00A40154"/>
    <w:rsid w:val="00A409A6"/>
    <w:rsid w:val="00A41EA3"/>
    <w:rsid w:val="00A4281E"/>
    <w:rsid w:val="00A44106"/>
    <w:rsid w:val="00A445AB"/>
    <w:rsid w:val="00A4572E"/>
    <w:rsid w:val="00A5273A"/>
    <w:rsid w:val="00A56EDA"/>
    <w:rsid w:val="00A61407"/>
    <w:rsid w:val="00A6234F"/>
    <w:rsid w:val="00A641C2"/>
    <w:rsid w:val="00A6697C"/>
    <w:rsid w:val="00A6741F"/>
    <w:rsid w:val="00A741F0"/>
    <w:rsid w:val="00A745AB"/>
    <w:rsid w:val="00A762F5"/>
    <w:rsid w:val="00A81B84"/>
    <w:rsid w:val="00A843B0"/>
    <w:rsid w:val="00A86A99"/>
    <w:rsid w:val="00A915BF"/>
    <w:rsid w:val="00A97DA6"/>
    <w:rsid w:val="00AA1308"/>
    <w:rsid w:val="00AA229E"/>
    <w:rsid w:val="00AA33AC"/>
    <w:rsid w:val="00AA484A"/>
    <w:rsid w:val="00AA5D56"/>
    <w:rsid w:val="00AB175E"/>
    <w:rsid w:val="00AB393D"/>
    <w:rsid w:val="00AB3C34"/>
    <w:rsid w:val="00AB5F43"/>
    <w:rsid w:val="00AB7018"/>
    <w:rsid w:val="00AC66EE"/>
    <w:rsid w:val="00AD1A88"/>
    <w:rsid w:val="00AD3D39"/>
    <w:rsid w:val="00AE3A1E"/>
    <w:rsid w:val="00AE534C"/>
    <w:rsid w:val="00AE55E4"/>
    <w:rsid w:val="00AF6630"/>
    <w:rsid w:val="00AF7AC6"/>
    <w:rsid w:val="00B01405"/>
    <w:rsid w:val="00B0245F"/>
    <w:rsid w:val="00B02723"/>
    <w:rsid w:val="00B02D90"/>
    <w:rsid w:val="00B04823"/>
    <w:rsid w:val="00B05136"/>
    <w:rsid w:val="00B053C5"/>
    <w:rsid w:val="00B07271"/>
    <w:rsid w:val="00B10150"/>
    <w:rsid w:val="00B1218D"/>
    <w:rsid w:val="00B14198"/>
    <w:rsid w:val="00B157ED"/>
    <w:rsid w:val="00B23DD8"/>
    <w:rsid w:val="00B24ED4"/>
    <w:rsid w:val="00B270D1"/>
    <w:rsid w:val="00B27139"/>
    <w:rsid w:val="00B273A3"/>
    <w:rsid w:val="00B32C46"/>
    <w:rsid w:val="00B35F58"/>
    <w:rsid w:val="00B37503"/>
    <w:rsid w:val="00B41E18"/>
    <w:rsid w:val="00B42738"/>
    <w:rsid w:val="00B454A4"/>
    <w:rsid w:val="00B5352B"/>
    <w:rsid w:val="00B550A8"/>
    <w:rsid w:val="00B620B4"/>
    <w:rsid w:val="00B62206"/>
    <w:rsid w:val="00B6375A"/>
    <w:rsid w:val="00B66C52"/>
    <w:rsid w:val="00B73A91"/>
    <w:rsid w:val="00B8353C"/>
    <w:rsid w:val="00B84DE3"/>
    <w:rsid w:val="00B91C5A"/>
    <w:rsid w:val="00B91EB4"/>
    <w:rsid w:val="00B9283C"/>
    <w:rsid w:val="00B94E1C"/>
    <w:rsid w:val="00BA5C22"/>
    <w:rsid w:val="00BA61FB"/>
    <w:rsid w:val="00BA70F8"/>
    <w:rsid w:val="00BA7E5F"/>
    <w:rsid w:val="00BB25B9"/>
    <w:rsid w:val="00BB6396"/>
    <w:rsid w:val="00BB71D9"/>
    <w:rsid w:val="00BC050E"/>
    <w:rsid w:val="00BC3312"/>
    <w:rsid w:val="00BD491C"/>
    <w:rsid w:val="00BD5F93"/>
    <w:rsid w:val="00BD6FEF"/>
    <w:rsid w:val="00BE6ADC"/>
    <w:rsid w:val="00C1027D"/>
    <w:rsid w:val="00C1409D"/>
    <w:rsid w:val="00C1766E"/>
    <w:rsid w:val="00C243BA"/>
    <w:rsid w:val="00C24DF9"/>
    <w:rsid w:val="00C26FFF"/>
    <w:rsid w:val="00C37645"/>
    <w:rsid w:val="00C41DEA"/>
    <w:rsid w:val="00C43C8E"/>
    <w:rsid w:val="00C452D5"/>
    <w:rsid w:val="00C50173"/>
    <w:rsid w:val="00C516D6"/>
    <w:rsid w:val="00C545D7"/>
    <w:rsid w:val="00C577E3"/>
    <w:rsid w:val="00C60614"/>
    <w:rsid w:val="00C63E09"/>
    <w:rsid w:val="00C659F3"/>
    <w:rsid w:val="00C676E5"/>
    <w:rsid w:val="00C70AF7"/>
    <w:rsid w:val="00C721D8"/>
    <w:rsid w:val="00C757B1"/>
    <w:rsid w:val="00C80692"/>
    <w:rsid w:val="00C83B52"/>
    <w:rsid w:val="00CA08D5"/>
    <w:rsid w:val="00CA4FB0"/>
    <w:rsid w:val="00CA7EB7"/>
    <w:rsid w:val="00CB3979"/>
    <w:rsid w:val="00CB3F0F"/>
    <w:rsid w:val="00CB61D3"/>
    <w:rsid w:val="00CB7789"/>
    <w:rsid w:val="00CC0C6B"/>
    <w:rsid w:val="00CC4994"/>
    <w:rsid w:val="00CC643F"/>
    <w:rsid w:val="00CD36FB"/>
    <w:rsid w:val="00CD65DA"/>
    <w:rsid w:val="00CD6987"/>
    <w:rsid w:val="00CE0CA4"/>
    <w:rsid w:val="00CE202A"/>
    <w:rsid w:val="00CE3450"/>
    <w:rsid w:val="00CE36A0"/>
    <w:rsid w:val="00CE687E"/>
    <w:rsid w:val="00CF050C"/>
    <w:rsid w:val="00CF3309"/>
    <w:rsid w:val="00CF4E58"/>
    <w:rsid w:val="00D021B4"/>
    <w:rsid w:val="00D026CF"/>
    <w:rsid w:val="00D02FAF"/>
    <w:rsid w:val="00D06BB0"/>
    <w:rsid w:val="00D14011"/>
    <w:rsid w:val="00D1524B"/>
    <w:rsid w:val="00D15EB8"/>
    <w:rsid w:val="00D20C44"/>
    <w:rsid w:val="00D24EA7"/>
    <w:rsid w:val="00D32D66"/>
    <w:rsid w:val="00D3690F"/>
    <w:rsid w:val="00D37A70"/>
    <w:rsid w:val="00D45CBC"/>
    <w:rsid w:val="00D475DD"/>
    <w:rsid w:val="00D479AE"/>
    <w:rsid w:val="00D47BB2"/>
    <w:rsid w:val="00D500BC"/>
    <w:rsid w:val="00D53222"/>
    <w:rsid w:val="00D57EA4"/>
    <w:rsid w:val="00D64398"/>
    <w:rsid w:val="00D67A4C"/>
    <w:rsid w:val="00D73177"/>
    <w:rsid w:val="00D7665B"/>
    <w:rsid w:val="00D773B5"/>
    <w:rsid w:val="00D80B53"/>
    <w:rsid w:val="00D85938"/>
    <w:rsid w:val="00D91C68"/>
    <w:rsid w:val="00D9368C"/>
    <w:rsid w:val="00D9426A"/>
    <w:rsid w:val="00D9533B"/>
    <w:rsid w:val="00D9551C"/>
    <w:rsid w:val="00D96606"/>
    <w:rsid w:val="00DA0610"/>
    <w:rsid w:val="00DA45D7"/>
    <w:rsid w:val="00DA7323"/>
    <w:rsid w:val="00DB055B"/>
    <w:rsid w:val="00DC50AE"/>
    <w:rsid w:val="00DC5776"/>
    <w:rsid w:val="00DC5D0D"/>
    <w:rsid w:val="00DD3278"/>
    <w:rsid w:val="00DD376B"/>
    <w:rsid w:val="00DD704F"/>
    <w:rsid w:val="00DE25FE"/>
    <w:rsid w:val="00DE6580"/>
    <w:rsid w:val="00DF117A"/>
    <w:rsid w:val="00DF6349"/>
    <w:rsid w:val="00DF7080"/>
    <w:rsid w:val="00E03366"/>
    <w:rsid w:val="00E03431"/>
    <w:rsid w:val="00E0794B"/>
    <w:rsid w:val="00E1712B"/>
    <w:rsid w:val="00E2036D"/>
    <w:rsid w:val="00E2197C"/>
    <w:rsid w:val="00E2623C"/>
    <w:rsid w:val="00E27F57"/>
    <w:rsid w:val="00E348DC"/>
    <w:rsid w:val="00E4220B"/>
    <w:rsid w:val="00E429F2"/>
    <w:rsid w:val="00E43AD2"/>
    <w:rsid w:val="00E4422D"/>
    <w:rsid w:val="00E46818"/>
    <w:rsid w:val="00E47528"/>
    <w:rsid w:val="00E479CB"/>
    <w:rsid w:val="00E54508"/>
    <w:rsid w:val="00E54E26"/>
    <w:rsid w:val="00E550C7"/>
    <w:rsid w:val="00E61710"/>
    <w:rsid w:val="00E67D0C"/>
    <w:rsid w:val="00E711EF"/>
    <w:rsid w:val="00E725E4"/>
    <w:rsid w:val="00E742DF"/>
    <w:rsid w:val="00E75325"/>
    <w:rsid w:val="00E804C1"/>
    <w:rsid w:val="00E81475"/>
    <w:rsid w:val="00E84886"/>
    <w:rsid w:val="00E84D06"/>
    <w:rsid w:val="00E9123F"/>
    <w:rsid w:val="00E9326D"/>
    <w:rsid w:val="00E968B6"/>
    <w:rsid w:val="00EA023D"/>
    <w:rsid w:val="00EA06A4"/>
    <w:rsid w:val="00EA68AA"/>
    <w:rsid w:val="00EA7188"/>
    <w:rsid w:val="00EB171D"/>
    <w:rsid w:val="00EB1B77"/>
    <w:rsid w:val="00EB284A"/>
    <w:rsid w:val="00EB3387"/>
    <w:rsid w:val="00EB4B86"/>
    <w:rsid w:val="00EB6241"/>
    <w:rsid w:val="00EB74DA"/>
    <w:rsid w:val="00EC3252"/>
    <w:rsid w:val="00EC648B"/>
    <w:rsid w:val="00EC7F21"/>
    <w:rsid w:val="00ED0000"/>
    <w:rsid w:val="00ED1516"/>
    <w:rsid w:val="00ED152C"/>
    <w:rsid w:val="00ED2BED"/>
    <w:rsid w:val="00EE0101"/>
    <w:rsid w:val="00EE3563"/>
    <w:rsid w:val="00EE3786"/>
    <w:rsid w:val="00EF3FF8"/>
    <w:rsid w:val="00EF4299"/>
    <w:rsid w:val="00EF6E00"/>
    <w:rsid w:val="00F07826"/>
    <w:rsid w:val="00F12E30"/>
    <w:rsid w:val="00F13BE4"/>
    <w:rsid w:val="00F16B15"/>
    <w:rsid w:val="00F17E1B"/>
    <w:rsid w:val="00F21815"/>
    <w:rsid w:val="00F23C48"/>
    <w:rsid w:val="00F32B13"/>
    <w:rsid w:val="00F34AF3"/>
    <w:rsid w:val="00F352CA"/>
    <w:rsid w:val="00F35D46"/>
    <w:rsid w:val="00F40900"/>
    <w:rsid w:val="00F47B19"/>
    <w:rsid w:val="00F51F8E"/>
    <w:rsid w:val="00F539F2"/>
    <w:rsid w:val="00F57A08"/>
    <w:rsid w:val="00F630D9"/>
    <w:rsid w:val="00F676C4"/>
    <w:rsid w:val="00F70742"/>
    <w:rsid w:val="00F70F1B"/>
    <w:rsid w:val="00F733E3"/>
    <w:rsid w:val="00F80BF1"/>
    <w:rsid w:val="00F81B0C"/>
    <w:rsid w:val="00F90634"/>
    <w:rsid w:val="00F9295F"/>
    <w:rsid w:val="00F95131"/>
    <w:rsid w:val="00F96F65"/>
    <w:rsid w:val="00FA3773"/>
    <w:rsid w:val="00FA46C1"/>
    <w:rsid w:val="00FB0D8E"/>
    <w:rsid w:val="00FB62C9"/>
    <w:rsid w:val="00FB6AAE"/>
    <w:rsid w:val="00FC1C45"/>
    <w:rsid w:val="00FC6BB8"/>
    <w:rsid w:val="00FC71CE"/>
    <w:rsid w:val="00FD0F14"/>
    <w:rsid w:val="00FD369D"/>
    <w:rsid w:val="00FE2BD7"/>
    <w:rsid w:val="00FE46D4"/>
    <w:rsid w:val="00FE5A40"/>
    <w:rsid w:val="00FE5DB8"/>
    <w:rsid w:val="00FF1432"/>
    <w:rsid w:val="00FF2A9F"/>
    <w:rsid w:val="00FF343E"/>
    <w:rsid w:val="00FF4CD5"/>
    <w:rsid w:val="00FF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93B54A84-0F72-4101-B337-682B183D7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408AA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5035BF"/>
    <w:pPr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B35F58"/>
    <w:pPr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453C9F"/>
    <w:pPr>
      <w:numPr>
        <w:ilvl w:val="4"/>
        <w:numId w:val="1"/>
      </w:numPr>
      <w:tabs>
        <w:tab w:val="left" w:pos="558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BC050E"/>
    <w:pPr>
      <w:numPr>
        <w:ilvl w:val="5"/>
        <w:numId w:val="1"/>
      </w:numPr>
      <w:tabs>
        <w:tab w:val="clear" w:pos="2016"/>
        <w:tab w:val="num" w:pos="1980"/>
        <w:tab w:val="left" w:pos="5580"/>
      </w:tabs>
      <w:spacing w:before="86"/>
      <w:ind w:left="198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BC050E"/>
    <w:pPr>
      <w:numPr>
        <w:ilvl w:val="6"/>
        <w:numId w:val="1"/>
      </w:numPr>
      <w:tabs>
        <w:tab w:val="clear" w:pos="2520"/>
        <w:tab w:val="num" w:pos="2430"/>
      </w:tabs>
      <w:spacing w:before="86"/>
      <w:ind w:left="243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D9368C"/>
    <w:pPr>
      <w:tabs>
        <w:tab w:val="right" w:pos="9360"/>
      </w:tabs>
    </w:pPr>
    <w:rPr>
      <w:rFonts w:cs="Arial"/>
      <w:sz w:val="14"/>
      <w:szCs w:val="16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DA7323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  <w:tab w:val="left" w:pos="1260"/>
        <w:tab w:val="left" w:pos="4680"/>
        <w:tab w:val="left" w:pos="6840"/>
      </w:tabs>
      <w:spacing w:after="80"/>
      <w:ind w:left="1080" w:hanging="81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5035B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B35F58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453C9F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BC050E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BC050E"/>
  </w:style>
  <w:style w:type="character" w:styleId="FollowedHyperlink">
    <w:name w:val="FollowedHyperlink"/>
    <w:basedOn w:val="DefaultParagraphFont"/>
    <w:uiPriority w:val="99"/>
    <w:semiHidden/>
    <w:unhideWhenUsed/>
    <w:rsid w:val="00B454A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4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oridabuilding.org/pr/pr_app_lst.aspx" TargetMode="External"/><Relationship Id="rId13" Type="http://schemas.openxmlformats.org/officeDocument/2006/relationships/hyperlink" Target="http://search.nfrc.org/search/searchdefault.aspx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loridabuilding.org/pr/pr_app_dtl.aspx?param=wGEVXQwtDqsSY4JywRcv%2f6eDc1z962yLMMuL1RZkwTBy7K0ap69ouQ%3d%3d" TargetMode="External"/><Relationship Id="rId17" Type="http://schemas.openxmlformats.org/officeDocument/2006/relationships/hyperlink" Target="http://www.nanawal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izardscreens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nanawal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ales@wizardindustries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nanawall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epa.gov/sites/production/files/2014-03/documents/018113_0.pdf" TargetMode="External"/><Relationship Id="rId14" Type="http://schemas.openxmlformats.org/officeDocument/2006/relationships/hyperlink" Target="https://www.nanawall.com/resources/sl73/cad/standard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13F5FEC-16F4-4C93-A25F-F3C7F6C4B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5</Pages>
  <Words>5374</Words>
  <Characters>30636</Characters>
  <Application>Microsoft Office Word</Application>
  <DocSecurity>0</DocSecurity>
  <Lines>255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8</vt:i4>
      </vt:variant>
    </vt:vector>
  </HeadingPairs>
  <TitlesOfParts>
    <vt:vector size="59" baseType="lpstr">
      <vt:lpstr/>
      <vt:lpstr>GENERAL</vt:lpstr>
      <vt:lpstr>    SUMMARY</vt:lpstr>
      <vt:lpstr>        Section includes furnishing and installing a floor mounted track supported slidi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Storefront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Storefront system component sizes, dime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Storefront system materials 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Storefront system manufacturer’s st</vt:lpstr>
      <vt:lpstr>PRODUCTS</vt:lpstr>
      <vt:lpstr>    MANUFACTURERS</vt:lpstr>
      <vt:lpstr>        Basis-of-Design Product by Manufacturer: NanaWall SL73 by NANA WALL SYSTEMS, INC</vt:lpstr>
      <vt:lpstr>    PERFORMANCE / DESIGN CRITERIA</vt:lpstr>
      <vt:lpstr>        Performance Criteria (Lab Tested): 	Higher Weather Performance Raised Sill - Inw</vt:lpstr>
      <vt:lpstr>        Performance Criteria (Lab Tested): 	Higher Weather Performance Raised Sill - Out</vt:lpstr>
      <vt:lpstr>        Performance Criteria (Lab Tested): 	Low Profile Saddle Sill - Inward Opening</vt:lpstr>
      <vt:lpstr>        Performance Criteria (Lab Tested): 	Low Profile Saddle Sill - Outward Opening</vt:lpstr>
      <vt:lpstr>        LEED Characteristics:</vt:lpstr>
      <vt:lpstr>        Design Criteria:</vt:lpstr>
      <vt:lpstr>    MATERIALS</vt:lpstr>
      <vt:lpstr>        Monumental Thermally Broken Aluminum Framed Folding Glass Storefront Description</vt:lpstr>
      <vt:lpstr>        Glass and Glazing:</vt:lpstr>
      <vt:lpstr>        Locking Hardware and Handles:</vt:lpstr>
      <vt:lpstr>        Sliding-Folding Hardware: Provide manufacturer’s standard combination sliding an</vt:lpstr>
      <vt:lpstr>        Weather stripping:  Manufacturer’s double layer EPDM between panels, EPDM gasket</vt:lpstr>
      <vt:lpstr>        Fasteners: Tapered pins or stainless steel screws for connecting frame component</vt:lpstr>
      <vt:lpstr>    FABRICATION</vt:lpstr>
      <vt:lpstr>        Folding Glass Storefront: Extruded aluminum frame and panel profiles, corner con</vt:lpstr>
      <vt:lpstr>    ACCESSORIES</vt:lpstr>
      <vt:lpstr>        Insect Screen by Others: Fully retractable non-pleated screen made of ultra-stro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Storefront system in accordance with the Drawings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Storefront installation against dama</vt:lpstr>
      <vt:lpstr>        Remove protective coatings and use manufacturer recommended methods to clean exp</vt:lpstr>
    </vt:vector>
  </TitlesOfParts>
  <Company>JMMa Specs</Company>
  <LinksUpToDate>false</LinksUpToDate>
  <CharactersWithSpaces>3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6</cp:revision>
  <cp:lastPrinted>2016-07-31T00:02:00Z</cp:lastPrinted>
  <dcterms:created xsi:type="dcterms:W3CDTF">2023-12-19T20:17:00Z</dcterms:created>
  <dcterms:modified xsi:type="dcterms:W3CDTF">2024-01-15T21:19:00Z</dcterms:modified>
</cp:coreProperties>
</file>